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7813D" w14:textId="5E17ACAD" w:rsidR="004A592B" w:rsidRDefault="002F3215">
      <w:r>
        <w:t>Project Breakdown Structure – Weeks 5/6/7 Project</w:t>
      </w:r>
    </w:p>
    <w:p w14:paraId="31F5EDF5" w14:textId="77777777" w:rsidR="002F3215" w:rsidRDefault="002F3215">
      <w:r>
        <w:rPr>
          <w:noProof/>
        </w:rPr>
        <w:drawing>
          <wp:inline distT="0" distB="0" distL="0" distR="0" wp14:anchorId="53414E23" wp14:editId="0B5F8928">
            <wp:extent cx="5486400" cy="3200400"/>
            <wp:effectExtent l="38100" t="0" r="952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73232635" w14:textId="7449F551" w:rsidR="002F3215" w:rsidRDefault="002F3215">
      <w:r>
        <w:t>Tasks and Assignment</w:t>
      </w:r>
      <w:r w:rsidR="005A5D5B">
        <w:t>s</w:t>
      </w:r>
      <w:bookmarkStart w:id="0" w:name="_GoBack"/>
      <w:bookmarkEnd w:id="0"/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12"/>
        <w:gridCol w:w="4983"/>
        <w:gridCol w:w="1516"/>
        <w:gridCol w:w="1162"/>
        <w:gridCol w:w="1162"/>
      </w:tblGrid>
      <w:tr w:rsidR="002D2EF7" w14:paraId="037A5A28" w14:textId="6E7A7297" w:rsidTr="00457F3F">
        <w:trPr>
          <w:tblHeader/>
        </w:trPr>
        <w:tc>
          <w:tcPr>
            <w:tcW w:w="715" w:type="dxa"/>
          </w:tcPr>
          <w:p w14:paraId="267DC5E7" w14:textId="500D2E7F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Task Num</w:t>
            </w:r>
          </w:p>
        </w:tc>
        <w:tc>
          <w:tcPr>
            <w:tcW w:w="5130" w:type="dxa"/>
          </w:tcPr>
          <w:p w14:paraId="421DF221" w14:textId="77777777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escription</w:t>
            </w:r>
          </w:p>
        </w:tc>
        <w:tc>
          <w:tcPr>
            <w:tcW w:w="1530" w:type="dxa"/>
          </w:tcPr>
          <w:p w14:paraId="11DEB335" w14:textId="6F35B27B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Assigned</w:t>
            </w:r>
          </w:p>
        </w:tc>
        <w:tc>
          <w:tcPr>
            <w:tcW w:w="990" w:type="dxa"/>
          </w:tcPr>
          <w:p w14:paraId="278DBC37" w14:textId="53C66813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Maps To</w:t>
            </w:r>
          </w:p>
        </w:tc>
        <w:tc>
          <w:tcPr>
            <w:tcW w:w="1170" w:type="dxa"/>
          </w:tcPr>
          <w:p w14:paraId="6A8AFC25" w14:textId="6DDF56B9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ue</w:t>
            </w:r>
          </w:p>
        </w:tc>
      </w:tr>
      <w:tr w:rsidR="002D2EF7" w14:paraId="0DBC8EAC" w14:textId="4C92D2B1" w:rsidTr="00984274">
        <w:tc>
          <w:tcPr>
            <w:tcW w:w="715" w:type="dxa"/>
          </w:tcPr>
          <w:p w14:paraId="2A6F17A8" w14:textId="23CFC02A" w:rsidR="002D2EF7" w:rsidRDefault="00457F3F" w:rsidP="00457F3F">
            <w:pPr>
              <w:jc w:val="center"/>
            </w:pPr>
            <w:r>
              <w:t>1</w:t>
            </w:r>
          </w:p>
        </w:tc>
        <w:tc>
          <w:tcPr>
            <w:tcW w:w="5130" w:type="dxa"/>
          </w:tcPr>
          <w:p w14:paraId="02EB5A02" w14:textId="035F9644" w:rsidR="002D2EF7" w:rsidRDefault="002D2EF7">
            <w:r>
              <w:t>Complete PBS and Preliminary Task List– Review by Team</w:t>
            </w:r>
          </w:p>
        </w:tc>
        <w:tc>
          <w:tcPr>
            <w:tcW w:w="1530" w:type="dxa"/>
          </w:tcPr>
          <w:p w14:paraId="19E8A744" w14:textId="5028C706" w:rsidR="002D2EF7" w:rsidRDefault="00984274">
            <w:r>
              <w:t>Mike</w:t>
            </w:r>
          </w:p>
        </w:tc>
        <w:tc>
          <w:tcPr>
            <w:tcW w:w="990" w:type="dxa"/>
          </w:tcPr>
          <w:p w14:paraId="0D659973" w14:textId="769269BE" w:rsidR="002D2EF7" w:rsidRDefault="002D2EF7">
            <w:r>
              <w:t>1.1</w:t>
            </w:r>
          </w:p>
        </w:tc>
        <w:tc>
          <w:tcPr>
            <w:tcW w:w="1170" w:type="dxa"/>
          </w:tcPr>
          <w:p w14:paraId="37A9B455" w14:textId="3DC13B16" w:rsidR="002D2EF7" w:rsidRDefault="002D2EF7">
            <w:r>
              <w:t>11/26</w:t>
            </w:r>
          </w:p>
        </w:tc>
      </w:tr>
      <w:tr w:rsidR="002D2EF7" w14:paraId="672533D1" w14:textId="25A049E2" w:rsidTr="00984274">
        <w:tc>
          <w:tcPr>
            <w:tcW w:w="715" w:type="dxa"/>
          </w:tcPr>
          <w:p w14:paraId="0DCB5E83" w14:textId="272F12F8" w:rsidR="002D2EF7" w:rsidRDefault="00457F3F" w:rsidP="00457F3F">
            <w:pPr>
              <w:jc w:val="center"/>
            </w:pPr>
            <w:r>
              <w:t>2</w:t>
            </w:r>
          </w:p>
        </w:tc>
        <w:tc>
          <w:tcPr>
            <w:tcW w:w="5130" w:type="dxa"/>
          </w:tcPr>
          <w:p w14:paraId="4DF57286" w14:textId="7297E652" w:rsidR="002D2EF7" w:rsidRDefault="002D2EF7">
            <w:r>
              <w:t>11/27 Report Created and Submitted</w:t>
            </w:r>
          </w:p>
        </w:tc>
        <w:tc>
          <w:tcPr>
            <w:tcW w:w="1530" w:type="dxa"/>
          </w:tcPr>
          <w:p w14:paraId="5C375B97" w14:textId="7AC9C7DE" w:rsidR="002D2EF7" w:rsidRDefault="00984274">
            <w:r>
              <w:t>Mike</w:t>
            </w:r>
          </w:p>
        </w:tc>
        <w:tc>
          <w:tcPr>
            <w:tcW w:w="990" w:type="dxa"/>
          </w:tcPr>
          <w:p w14:paraId="52C192AF" w14:textId="71E06022" w:rsidR="002D2EF7" w:rsidRDefault="002D2EF7">
            <w:r>
              <w:t>1.2</w:t>
            </w:r>
          </w:p>
        </w:tc>
        <w:tc>
          <w:tcPr>
            <w:tcW w:w="1170" w:type="dxa"/>
          </w:tcPr>
          <w:p w14:paraId="113F1C46" w14:textId="42004339" w:rsidR="002D2EF7" w:rsidRDefault="002D2EF7">
            <w:r>
              <w:t>11/27</w:t>
            </w:r>
          </w:p>
        </w:tc>
      </w:tr>
      <w:tr w:rsidR="002D2EF7" w14:paraId="5429F196" w14:textId="7CB01BE6" w:rsidTr="00984274">
        <w:tc>
          <w:tcPr>
            <w:tcW w:w="715" w:type="dxa"/>
          </w:tcPr>
          <w:p w14:paraId="7DEAD983" w14:textId="2371778E" w:rsidR="002D2EF7" w:rsidRDefault="00457F3F" w:rsidP="00457F3F">
            <w:pPr>
              <w:jc w:val="center"/>
            </w:pPr>
            <w:r>
              <w:t>3</w:t>
            </w:r>
          </w:p>
        </w:tc>
        <w:tc>
          <w:tcPr>
            <w:tcW w:w="5130" w:type="dxa"/>
          </w:tcPr>
          <w:p w14:paraId="35A77080" w14:textId="0453870B" w:rsidR="002D2EF7" w:rsidRDefault="002D2EF7">
            <w:r>
              <w:t>Update PBS and Task List</w:t>
            </w:r>
          </w:p>
        </w:tc>
        <w:tc>
          <w:tcPr>
            <w:tcW w:w="1530" w:type="dxa"/>
          </w:tcPr>
          <w:p w14:paraId="7393B1E4" w14:textId="48E533D7" w:rsidR="002D2EF7" w:rsidRDefault="00984274">
            <w:r>
              <w:t>Team</w:t>
            </w:r>
          </w:p>
        </w:tc>
        <w:tc>
          <w:tcPr>
            <w:tcW w:w="990" w:type="dxa"/>
          </w:tcPr>
          <w:p w14:paraId="041C7E67" w14:textId="743270F1" w:rsidR="002D2EF7" w:rsidRDefault="002D2EF7">
            <w:r>
              <w:t>1.1, 2.1</w:t>
            </w:r>
          </w:p>
        </w:tc>
        <w:tc>
          <w:tcPr>
            <w:tcW w:w="1170" w:type="dxa"/>
          </w:tcPr>
          <w:p w14:paraId="0B2B3993" w14:textId="733BF515" w:rsidR="002D2EF7" w:rsidRDefault="002D2EF7">
            <w:r>
              <w:t>11/28</w:t>
            </w:r>
          </w:p>
        </w:tc>
      </w:tr>
      <w:tr w:rsidR="00984274" w14:paraId="05066FDF" w14:textId="77777777" w:rsidTr="00984274">
        <w:tc>
          <w:tcPr>
            <w:tcW w:w="715" w:type="dxa"/>
          </w:tcPr>
          <w:p w14:paraId="22374F73" w14:textId="57B6658B" w:rsidR="00984274" w:rsidRDefault="00457F3F" w:rsidP="00457F3F">
            <w:pPr>
              <w:jc w:val="center"/>
            </w:pPr>
            <w:r>
              <w:t>4</w:t>
            </w:r>
          </w:p>
        </w:tc>
        <w:tc>
          <w:tcPr>
            <w:tcW w:w="5130" w:type="dxa"/>
          </w:tcPr>
          <w:p w14:paraId="3EEFB6C9" w14:textId="6E84646C" w:rsidR="00984274" w:rsidRDefault="00984274">
            <w:r>
              <w:t>Request preferred video format.</w:t>
            </w:r>
          </w:p>
        </w:tc>
        <w:tc>
          <w:tcPr>
            <w:tcW w:w="1530" w:type="dxa"/>
          </w:tcPr>
          <w:p w14:paraId="0D4405DA" w14:textId="680D7400" w:rsidR="00984274" w:rsidRDefault="00984274">
            <w:r>
              <w:t>Dumisani</w:t>
            </w:r>
          </w:p>
        </w:tc>
        <w:tc>
          <w:tcPr>
            <w:tcW w:w="990" w:type="dxa"/>
          </w:tcPr>
          <w:p w14:paraId="05A144F4" w14:textId="494E2CE8" w:rsidR="00984274" w:rsidRDefault="00984274">
            <w:r>
              <w:t>3/3</w:t>
            </w:r>
          </w:p>
        </w:tc>
        <w:tc>
          <w:tcPr>
            <w:tcW w:w="1170" w:type="dxa"/>
          </w:tcPr>
          <w:p w14:paraId="16DF066E" w14:textId="448225D7" w:rsidR="00984274" w:rsidRDefault="00984274">
            <w:r>
              <w:t>11/28</w:t>
            </w:r>
          </w:p>
        </w:tc>
      </w:tr>
      <w:tr w:rsidR="00984274" w14:paraId="6696E9D1" w14:textId="77777777" w:rsidTr="00984274">
        <w:tc>
          <w:tcPr>
            <w:tcW w:w="715" w:type="dxa"/>
          </w:tcPr>
          <w:p w14:paraId="584CFB0B" w14:textId="566F7EE9" w:rsidR="00984274" w:rsidRDefault="00457F3F" w:rsidP="00457F3F">
            <w:pPr>
              <w:jc w:val="center"/>
            </w:pPr>
            <w:r>
              <w:t>5</w:t>
            </w:r>
          </w:p>
        </w:tc>
        <w:tc>
          <w:tcPr>
            <w:tcW w:w="5130" w:type="dxa"/>
          </w:tcPr>
          <w:p w14:paraId="1C47C8EA" w14:textId="2403C4D1" w:rsidR="00984274" w:rsidRDefault="00984274">
            <w:r>
              <w:t>Select Data</w:t>
            </w:r>
            <w:r w:rsidR="00B25670">
              <w:t xml:space="preserve"> – World Religions</w:t>
            </w:r>
          </w:p>
        </w:tc>
        <w:tc>
          <w:tcPr>
            <w:tcW w:w="1530" w:type="dxa"/>
          </w:tcPr>
          <w:p w14:paraId="08F36C6A" w14:textId="3BD2AE7D" w:rsidR="00984274" w:rsidRDefault="00984274">
            <w:r>
              <w:t>Team</w:t>
            </w:r>
          </w:p>
        </w:tc>
        <w:tc>
          <w:tcPr>
            <w:tcW w:w="990" w:type="dxa"/>
          </w:tcPr>
          <w:p w14:paraId="7D92C2D8" w14:textId="2B207A07" w:rsidR="00984274" w:rsidRDefault="00984274">
            <w:r>
              <w:t>2.1,2.2,2.3</w:t>
            </w:r>
          </w:p>
        </w:tc>
        <w:tc>
          <w:tcPr>
            <w:tcW w:w="1170" w:type="dxa"/>
          </w:tcPr>
          <w:p w14:paraId="0249DC59" w14:textId="0D6D296F" w:rsidR="00984274" w:rsidRDefault="00984274">
            <w:r>
              <w:t>11/26</w:t>
            </w:r>
          </w:p>
        </w:tc>
      </w:tr>
      <w:tr w:rsidR="002D2EF7" w14:paraId="3BAEC2DD" w14:textId="77777777" w:rsidTr="00984274">
        <w:tc>
          <w:tcPr>
            <w:tcW w:w="715" w:type="dxa"/>
          </w:tcPr>
          <w:p w14:paraId="342C7BD6" w14:textId="54815EB0" w:rsidR="002D2EF7" w:rsidRDefault="00457F3F" w:rsidP="00457F3F">
            <w:pPr>
              <w:jc w:val="center"/>
            </w:pPr>
            <w:r>
              <w:t>6</w:t>
            </w:r>
          </w:p>
        </w:tc>
        <w:tc>
          <w:tcPr>
            <w:tcW w:w="5130" w:type="dxa"/>
          </w:tcPr>
          <w:p w14:paraId="2997A094" w14:textId="3A404C2D" w:rsidR="002D2EF7" w:rsidRDefault="002D2EF7">
            <w:r>
              <w:t>Exploratory Data Analysis</w:t>
            </w:r>
          </w:p>
        </w:tc>
        <w:tc>
          <w:tcPr>
            <w:tcW w:w="1530" w:type="dxa"/>
          </w:tcPr>
          <w:p w14:paraId="38F80D75" w14:textId="3EB49450" w:rsidR="002D2EF7" w:rsidRDefault="002D2EF7">
            <w:r>
              <w:t>All Individuals</w:t>
            </w:r>
          </w:p>
        </w:tc>
        <w:tc>
          <w:tcPr>
            <w:tcW w:w="990" w:type="dxa"/>
          </w:tcPr>
          <w:p w14:paraId="1F29041E" w14:textId="57768896" w:rsidR="002D2EF7" w:rsidRDefault="002D2EF7">
            <w:r>
              <w:t>2.1</w:t>
            </w:r>
          </w:p>
        </w:tc>
        <w:tc>
          <w:tcPr>
            <w:tcW w:w="1170" w:type="dxa"/>
          </w:tcPr>
          <w:p w14:paraId="038FB8BC" w14:textId="754B1DB3" w:rsidR="002D2EF7" w:rsidRDefault="002D2EF7">
            <w:r>
              <w:t>11/27</w:t>
            </w:r>
          </w:p>
        </w:tc>
      </w:tr>
      <w:tr w:rsidR="002D2EF7" w14:paraId="5DD32187" w14:textId="77777777" w:rsidTr="00984274">
        <w:tc>
          <w:tcPr>
            <w:tcW w:w="715" w:type="dxa"/>
          </w:tcPr>
          <w:p w14:paraId="734EA6E3" w14:textId="25FB425A" w:rsidR="002D2EF7" w:rsidRDefault="00457F3F" w:rsidP="00457F3F">
            <w:pPr>
              <w:jc w:val="center"/>
            </w:pPr>
            <w:r>
              <w:t>7</w:t>
            </w:r>
          </w:p>
        </w:tc>
        <w:tc>
          <w:tcPr>
            <w:tcW w:w="5130" w:type="dxa"/>
          </w:tcPr>
          <w:p w14:paraId="2B65567D" w14:textId="39FE4375" w:rsidR="002D2EF7" w:rsidRDefault="002D2EF7">
            <w:r>
              <w:t>Set up Version Control</w:t>
            </w:r>
          </w:p>
        </w:tc>
        <w:tc>
          <w:tcPr>
            <w:tcW w:w="1530" w:type="dxa"/>
          </w:tcPr>
          <w:p w14:paraId="69B3D558" w14:textId="0F94626C" w:rsidR="002D2EF7" w:rsidRDefault="002D2EF7">
            <w:r>
              <w:t>Mike</w:t>
            </w:r>
          </w:p>
        </w:tc>
        <w:tc>
          <w:tcPr>
            <w:tcW w:w="990" w:type="dxa"/>
          </w:tcPr>
          <w:p w14:paraId="330C8C4D" w14:textId="73454C96" w:rsidR="002D2EF7" w:rsidRDefault="002D2EF7">
            <w:r>
              <w:t>2.2</w:t>
            </w:r>
          </w:p>
        </w:tc>
        <w:tc>
          <w:tcPr>
            <w:tcW w:w="1170" w:type="dxa"/>
          </w:tcPr>
          <w:p w14:paraId="036F3F11" w14:textId="767A0D85" w:rsidR="002D2EF7" w:rsidRDefault="002D2EF7">
            <w:r>
              <w:t>11/28</w:t>
            </w:r>
          </w:p>
        </w:tc>
      </w:tr>
      <w:tr w:rsidR="002D2EF7" w14:paraId="4B120FE4" w14:textId="77777777" w:rsidTr="00984274">
        <w:tc>
          <w:tcPr>
            <w:tcW w:w="715" w:type="dxa"/>
          </w:tcPr>
          <w:p w14:paraId="1859CEA4" w14:textId="6BB550E8" w:rsidR="002D2EF7" w:rsidRDefault="00457F3F" w:rsidP="00457F3F">
            <w:pPr>
              <w:jc w:val="center"/>
            </w:pPr>
            <w:r>
              <w:t>8</w:t>
            </w:r>
          </w:p>
        </w:tc>
        <w:tc>
          <w:tcPr>
            <w:tcW w:w="5130" w:type="dxa"/>
          </w:tcPr>
          <w:p w14:paraId="4859321C" w14:textId="69DBCD9F" w:rsidR="002D2EF7" w:rsidRDefault="002D2EF7">
            <w:r>
              <w:t>Create Product Descriptions</w:t>
            </w:r>
            <w:r w:rsidR="00984274">
              <w:t xml:space="preserve"> – 2.0 Only</w:t>
            </w:r>
          </w:p>
        </w:tc>
        <w:tc>
          <w:tcPr>
            <w:tcW w:w="1530" w:type="dxa"/>
          </w:tcPr>
          <w:p w14:paraId="20E42F6B" w14:textId="709CD2D1" w:rsidR="002D2EF7" w:rsidRDefault="00984274">
            <w:r>
              <w:t>Team</w:t>
            </w:r>
          </w:p>
        </w:tc>
        <w:tc>
          <w:tcPr>
            <w:tcW w:w="990" w:type="dxa"/>
          </w:tcPr>
          <w:p w14:paraId="6CFBEE24" w14:textId="5CF203ED" w:rsidR="002D2EF7" w:rsidRDefault="002D2EF7">
            <w:r>
              <w:t>2.1</w:t>
            </w:r>
          </w:p>
        </w:tc>
        <w:tc>
          <w:tcPr>
            <w:tcW w:w="1170" w:type="dxa"/>
          </w:tcPr>
          <w:p w14:paraId="17EBC5DB" w14:textId="3E30051E" w:rsidR="002D2EF7" w:rsidRDefault="00984274">
            <w:r>
              <w:t>CON 12/3</w:t>
            </w:r>
          </w:p>
        </w:tc>
      </w:tr>
      <w:tr w:rsidR="002D2EF7" w14:paraId="3F9FC3FB" w14:textId="77777777" w:rsidTr="00984274">
        <w:tc>
          <w:tcPr>
            <w:tcW w:w="715" w:type="dxa"/>
          </w:tcPr>
          <w:p w14:paraId="2208E478" w14:textId="25EDBE88" w:rsidR="002D2EF7" w:rsidRDefault="00457F3F" w:rsidP="00457F3F">
            <w:pPr>
              <w:jc w:val="center"/>
            </w:pPr>
            <w:r>
              <w:t>9</w:t>
            </w:r>
          </w:p>
        </w:tc>
        <w:tc>
          <w:tcPr>
            <w:tcW w:w="5130" w:type="dxa"/>
          </w:tcPr>
          <w:p w14:paraId="4A31919B" w14:textId="61DCDF2B" w:rsidR="002D2EF7" w:rsidRDefault="002D2EF7">
            <w:r>
              <w:t>Create Functional Requirements (User Stories)</w:t>
            </w:r>
            <w:r w:rsidR="00984274">
              <w:t xml:space="preserve"> – 2.0 Only</w:t>
            </w:r>
          </w:p>
        </w:tc>
        <w:tc>
          <w:tcPr>
            <w:tcW w:w="1530" w:type="dxa"/>
          </w:tcPr>
          <w:p w14:paraId="6AABC21F" w14:textId="49E6C969" w:rsidR="002D2EF7" w:rsidRDefault="00984274">
            <w:r>
              <w:t xml:space="preserve">TBD - </w:t>
            </w:r>
          </w:p>
        </w:tc>
        <w:tc>
          <w:tcPr>
            <w:tcW w:w="990" w:type="dxa"/>
          </w:tcPr>
          <w:p w14:paraId="5A42FECB" w14:textId="08125446" w:rsidR="002D2EF7" w:rsidRDefault="002D2EF7">
            <w:r>
              <w:t>2.1</w:t>
            </w:r>
          </w:p>
        </w:tc>
        <w:tc>
          <w:tcPr>
            <w:tcW w:w="1170" w:type="dxa"/>
          </w:tcPr>
          <w:p w14:paraId="5735A24A" w14:textId="70082B04" w:rsidR="002D2EF7" w:rsidRDefault="00984274">
            <w:r>
              <w:t>12</w:t>
            </w:r>
            <w:r w:rsidR="002D2EF7">
              <w:t>/</w:t>
            </w:r>
            <w:r>
              <w:t>3</w:t>
            </w:r>
          </w:p>
        </w:tc>
      </w:tr>
      <w:tr w:rsidR="002D2EF7" w14:paraId="14CDA63A" w14:textId="77777777" w:rsidTr="00984274">
        <w:tc>
          <w:tcPr>
            <w:tcW w:w="715" w:type="dxa"/>
          </w:tcPr>
          <w:p w14:paraId="55E95A76" w14:textId="71708ACD" w:rsidR="002D2EF7" w:rsidRDefault="00457F3F" w:rsidP="00457F3F">
            <w:pPr>
              <w:jc w:val="center"/>
            </w:pPr>
            <w:r>
              <w:t>10</w:t>
            </w:r>
          </w:p>
        </w:tc>
        <w:tc>
          <w:tcPr>
            <w:tcW w:w="5130" w:type="dxa"/>
          </w:tcPr>
          <w:p w14:paraId="74403DED" w14:textId="3421BD35" w:rsidR="002D2EF7" w:rsidRDefault="002D2EF7">
            <w:r>
              <w:t xml:space="preserve">Create story requirements for data </w:t>
            </w:r>
            <w:r w:rsidR="00984274">
              <w:t xml:space="preserve">visualizations - </w:t>
            </w:r>
          </w:p>
        </w:tc>
        <w:tc>
          <w:tcPr>
            <w:tcW w:w="1530" w:type="dxa"/>
          </w:tcPr>
          <w:p w14:paraId="5F949DDD" w14:textId="044B96CA" w:rsidR="002D2EF7" w:rsidRDefault="00984274">
            <w:r>
              <w:t>Jason</w:t>
            </w:r>
          </w:p>
        </w:tc>
        <w:tc>
          <w:tcPr>
            <w:tcW w:w="990" w:type="dxa"/>
          </w:tcPr>
          <w:p w14:paraId="63790F5C" w14:textId="04F92D81" w:rsidR="002D2EF7" w:rsidRDefault="002D2EF7">
            <w:r>
              <w:t>2.1</w:t>
            </w:r>
          </w:p>
        </w:tc>
        <w:tc>
          <w:tcPr>
            <w:tcW w:w="1170" w:type="dxa"/>
          </w:tcPr>
          <w:p w14:paraId="364F21BA" w14:textId="6EC9B591" w:rsidR="002D2EF7" w:rsidRDefault="002D2EF7">
            <w:r>
              <w:t>11/28</w:t>
            </w:r>
          </w:p>
        </w:tc>
      </w:tr>
      <w:tr w:rsidR="002D2EF7" w14:paraId="659EA520" w14:textId="77777777" w:rsidTr="00984274">
        <w:tc>
          <w:tcPr>
            <w:tcW w:w="715" w:type="dxa"/>
          </w:tcPr>
          <w:p w14:paraId="6DFC2703" w14:textId="3B1573C9" w:rsidR="002D2EF7" w:rsidRDefault="00457F3F" w:rsidP="00457F3F">
            <w:pPr>
              <w:jc w:val="center"/>
            </w:pPr>
            <w:r>
              <w:t>11</w:t>
            </w:r>
          </w:p>
        </w:tc>
        <w:tc>
          <w:tcPr>
            <w:tcW w:w="5130" w:type="dxa"/>
          </w:tcPr>
          <w:p w14:paraId="7D719080" w14:textId="272CF770" w:rsidR="002D2EF7" w:rsidRDefault="002D2EF7">
            <w:r>
              <w:t>Model and select visualizations.</w:t>
            </w:r>
          </w:p>
        </w:tc>
        <w:tc>
          <w:tcPr>
            <w:tcW w:w="1530" w:type="dxa"/>
          </w:tcPr>
          <w:p w14:paraId="08C18CCB" w14:textId="2A8CAE2B" w:rsidR="002D2EF7" w:rsidRDefault="00984274">
            <w:r>
              <w:t>Dumisani</w:t>
            </w:r>
          </w:p>
        </w:tc>
        <w:tc>
          <w:tcPr>
            <w:tcW w:w="990" w:type="dxa"/>
          </w:tcPr>
          <w:p w14:paraId="0442F8D4" w14:textId="10019FE8" w:rsidR="002D2EF7" w:rsidRDefault="002D2EF7">
            <w:r>
              <w:t>2.1</w:t>
            </w:r>
          </w:p>
        </w:tc>
        <w:tc>
          <w:tcPr>
            <w:tcW w:w="1170" w:type="dxa"/>
          </w:tcPr>
          <w:p w14:paraId="18508F85" w14:textId="737DF8AF" w:rsidR="002D2EF7" w:rsidRDefault="002D2EF7">
            <w:r>
              <w:t>11/30</w:t>
            </w:r>
          </w:p>
        </w:tc>
      </w:tr>
      <w:tr w:rsidR="002D2EF7" w14:paraId="1FC5C937" w14:textId="77777777" w:rsidTr="00984274">
        <w:tc>
          <w:tcPr>
            <w:tcW w:w="715" w:type="dxa"/>
          </w:tcPr>
          <w:p w14:paraId="0BD104B1" w14:textId="797B81B7" w:rsidR="002D2EF7" w:rsidRDefault="00457F3F" w:rsidP="00457F3F">
            <w:pPr>
              <w:jc w:val="center"/>
            </w:pPr>
            <w:r>
              <w:t>12</w:t>
            </w:r>
          </w:p>
        </w:tc>
        <w:tc>
          <w:tcPr>
            <w:tcW w:w="5130" w:type="dxa"/>
          </w:tcPr>
          <w:p w14:paraId="6CADA71B" w14:textId="22525DC2" w:rsidR="002D2EF7" w:rsidRDefault="002D2EF7">
            <w:r>
              <w:t>Structure packages and design.</w:t>
            </w:r>
          </w:p>
        </w:tc>
        <w:tc>
          <w:tcPr>
            <w:tcW w:w="1530" w:type="dxa"/>
          </w:tcPr>
          <w:p w14:paraId="5CF0A879" w14:textId="0A1F890A" w:rsidR="002D2EF7" w:rsidRDefault="00984274">
            <w:r>
              <w:t>Team</w:t>
            </w:r>
          </w:p>
        </w:tc>
        <w:tc>
          <w:tcPr>
            <w:tcW w:w="990" w:type="dxa"/>
          </w:tcPr>
          <w:p w14:paraId="177C18EE" w14:textId="0113330B" w:rsidR="002D2EF7" w:rsidRDefault="002D2EF7">
            <w:r>
              <w:t>2.2</w:t>
            </w:r>
          </w:p>
        </w:tc>
        <w:tc>
          <w:tcPr>
            <w:tcW w:w="1170" w:type="dxa"/>
          </w:tcPr>
          <w:p w14:paraId="0ED51651" w14:textId="6530D36F" w:rsidR="002D2EF7" w:rsidRDefault="002D2EF7">
            <w:r>
              <w:t>11/29</w:t>
            </w:r>
          </w:p>
        </w:tc>
      </w:tr>
      <w:tr w:rsidR="002D2EF7" w14:paraId="057C458F" w14:textId="77777777" w:rsidTr="00984274">
        <w:tc>
          <w:tcPr>
            <w:tcW w:w="715" w:type="dxa"/>
          </w:tcPr>
          <w:p w14:paraId="1AD2F285" w14:textId="7CC9BC06" w:rsidR="002D2EF7" w:rsidRDefault="00457F3F" w:rsidP="00457F3F">
            <w:pPr>
              <w:jc w:val="center"/>
            </w:pPr>
            <w:r>
              <w:t>13</w:t>
            </w:r>
          </w:p>
        </w:tc>
        <w:tc>
          <w:tcPr>
            <w:tcW w:w="5130" w:type="dxa"/>
          </w:tcPr>
          <w:p w14:paraId="29AE9529" w14:textId="72A2251E" w:rsidR="002D2EF7" w:rsidRDefault="002D2EF7">
            <w:r>
              <w:t>Code sketch.</w:t>
            </w:r>
          </w:p>
        </w:tc>
        <w:tc>
          <w:tcPr>
            <w:tcW w:w="1530" w:type="dxa"/>
          </w:tcPr>
          <w:p w14:paraId="299D0C41" w14:textId="654219AF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08EBE299" w14:textId="1B4CDDF9" w:rsidR="002D2EF7" w:rsidRDefault="002D2EF7">
            <w:r>
              <w:t>2.3</w:t>
            </w:r>
          </w:p>
        </w:tc>
        <w:tc>
          <w:tcPr>
            <w:tcW w:w="1170" w:type="dxa"/>
          </w:tcPr>
          <w:p w14:paraId="5C60B7E9" w14:textId="081CB8B7" w:rsidR="002D2EF7" w:rsidRDefault="002D2EF7">
            <w:r>
              <w:t>12/3</w:t>
            </w:r>
          </w:p>
        </w:tc>
      </w:tr>
      <w:tr w:rsidR="002D2EF7" w14:paraId="7EF267EB" w14:textId="77777777" w:rsidTr="00984274">
        <w:tc>
          <w:tcPr>
            <w:tcW w:w="715" w:type="dxa"/>
          </w:tcPr>
          <w:p w14:paraId="0F9BCC38" w14:textId="1760A29E" w:rsidR="002D2EF7" w:rsidRDefault="00457F3F" w:rsidP="00457F3F">
            <w:pPr>
              <w:jc w:val="center"/>
            </w:pPr>
            <w:r>
              <w:t>14</w:t>
            </w:r>
          </w:p>
        </w:tc>
        <w:tc>
          <w:tcPr>
            <w:tcW w:w="5130" w:type="dxa"/>
          </w:tcPr>
          <w:p w14:paraId="66F62BA6" w14:textId="13E39317" w:rsidR="002D2EF7" w:rsidRDefault="002D2EF7">
            <w:r>
              <w:t>Test sketch</w:t>
            </w:r>
          </w:p>
        </w:tc>
        <w:tc>
          <w:tcPr>
            <w:tcW w:w="1530" w:type="dxa"/>
          </w:tcPr>
          <w:p w14:paraId="0CF57F10" w14:textId="59D19B2E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411830AD" w14:textId="5E5FE09F" w:rsidR="002D2EF7" w:rsidRDefault="002D2EF7">
            <w:r>
              <w:t>2.3</w:t>
            </w:r>
          </w:p>
        </w:tc>
        <w:tc>
          <w:tcPr>
            <w:tcW w:w="1170" w:type="dxa"/>
          </w:tcPr>
          <w:p w14:paraId="58102899" w14:textId="72268A0B" w:rsidR="002D2EF7" w:rsidRDefault="002D2EF7">
            <w:r>
              <w:t>12/3</w:t>
            </w:r>
          </w:p>
        </w:tc>
      </w:tr>
      <w:tr w:rsidR="002D2EF7" w14:paraId="073CCDCD" w14:textId="77777777" w:rsidTr="00984274">
        <w:tc>
          <w:tcPr>
            <w:tcW w:w="715" w:type="dxa"/>
          </w:tcPr>
          <w:p w14:paraId="1639760D" w14:textId="0B4D7701" w:rsidR="002D2EF7" w:rsidRDefault="00457F3F" w:rsidP="00457F3F">
            <w:pPr>
              <w:jc w:val="center"/>
            </w:pPr>
            <w:r>
              <w:t>15</w:t>
            </w:r>
          </w:p>
        </w:tc>
        <w:tc>
          <w:tcPr>
            <w:tcW w:w="5130" w:type="dxa"/>
          </w:tcPr>
          <w:p w14:paraId="3572895F" w14:textId="483077C7" w:rsidR="002D2EF7" w:rsidRDefault="002D2EF7">
            <w:r>
              <w:t>Storyboard Video</w:t>
            </w:r>
          </w:p>
        </w:tc>
        <w:tc>
          <w:tcPr>
            <w:tcW w:w="1530" w:type="dxa"/>
          </w:tcPr>
          <w:p w14:paraId="060CC148" w14:textId="3D8A333B" w:rsidR="002D2EF7" w:rsidRDefault="00984274">
            <w:r>
              <w:t>Team</w:t>
            </w:r>
          </w:p>
        </w:tc>
        <w:tc>
          <w:tcPr>
            <w:tcW w:w="990" w:type="dxa"/>
          </w:tcPr>
          <w:p w14:paraId="325F8A60" w14:textId="041FBFFF" w:rsidR="002D2EF7" w:rsidRDefault="002D2EF7">
            <w:r>
              <w:t>3.1</w:t>
            </w:r>
          </w:p>
        </w:tc>
        <w:tc>
          <w:tcPr>
            <w:tcW w:w="1170" w:type="dxa"/>
          </w:tcPr>
          <w:p w14:paraId="164C4697" w14:textId="0F36FBA5" w:rsidR="002D2EF7" w:rsidRDefault="002D2EF7">
            <w:r>
              <w:t>12/3</w:t>
            </w:r>
          </w:p>
        </w:tc>
      </w:tr>
      <w:tr w:rsidR="002D2EF7" w14:paraId="2AA9F562" w14:textId="77777777" w:rsidTr="00984274">
        <w:tc>
          <w:tcPr>
            <w:tcW w:w="715" w:type="dxa"/>
          </w:tcPr>
          <w:p w14:paraId="218A2570" w14:textId="476E328C" w:rsidR="002D2EF7" w:rsidRDefault="00457F3F" w:rsidP="00457F3F">
            <w:pPr>
              <w:jc w:val="center"/>
            </w:pPr>
            <w:r>
              <w:t>16</w:t>
            </w:r>
          </w:p>
        </w:tc>
        <w:tc>
          <w:tcPr>
            <w:tcW w:w="5130" w:type="dxa"/>
          </w:tcPr>
          <w:p w14:paraId="4BCAFE19" w14:textId="7FEB546C" w:rsidR="002D2EF7" w:rsidRDefault="00984274">
            <w:r>
              <w:t>Update task list and PBS</w:t>
            </w:r>
          </w:p>
        </w:tc>
        <w:tc>
          <w:tcPr>
            <w:tcW w:w="1530" w:type="dxa"/>
          </w:tcPr>
          <w:p w14:paraId="4582D8B4" w14:textId="101A7186" w:rsidR="002D2EF7" w:rsidRDefault="00984274">
            <w:r>
              <w:t>Jason</w:t>
            </w:r>
          </w:p>
        </w:tc>
        <w:tc>
          <w:tcPr>
            <w:tcW w:w="990" w:type="dxa"/>
          </w:tcPr>
          <w:p w14:paraId="47C04024" w14:textId="17F4F702" w:rsidR="002D2EF7" w:rsidRDefault="002D2EF7">
            <w:r>
              <w:t>1.1, 1.3</w:t>
            </w:r>
          </w:p>
        </w:tc>
        <w:tc>
          <w:tcPr>
            <w:tcW w:w="1170" w:type="dxa"/>
          </w:tcPr>
          <w:p w14:paraId="35697B3F" w14:textId="79FE7E2C" w:rsidR="002D2EF7" w:rsidRDefault="002D2EF7">
            <w:r>
              <w:t>12/3</w:t>
            </w:r>
          </w:p>
        </w:tc>
      </w:tr>
      <w:tr w:rsidR="002D2EF7" w14:paraId="7679FDED" w14:textId="77777777" w:rsidTr="00984274">
        <w:tc>
          <w:tcPr>
            <w:tcW w:w="715" w:type="dxa"/>
          </w:tcPr>
          <w:p w14:paraId="0E34BD88" w14:textId="6BF83DAF" w:rsidR="002D2EF7" w:rsidRDefault="00457F3F" w:rsidP="00457F3F">
            <w:pPr>
              <w:jc w:val="center"/>
            </w:pPr>
            <w:r>
              <w:t>17</w:t>
            </w:r>
          </w:p>
        </w:tc>
        <w:tc>
          <w:tcPr>
            <w:tcW w:w="5130" w:type="dxa"/>
          </w:tcPr>
          <w:p w14:paraId="1857C5FA" w14:textId="2B74242F" w:rsidR="002D2EF7" w:rsidRDefault="002D2EF7">
            <w:r>
              <w:t>Submit 12/4 Report</w:t>
            </w:r>
          </w:p>
        </w:tc>
        <w:tc>
          <w:tcPr>
            <w:tcW w:w="1530" w:type="dxa"/>
          </w:tcPr>
          <w:p w14:paraId="7A52CACE" w14:textId="428B083A" w:rsidR="002D2EF7" w:rsidRDefault="00984274">
            <w:r>
              <w:t>Jason</w:t>
            </w:r>
          </w:p>
        </w:tc>
        <w:tc>
          <w:tcPr>
            <w:tcW w:w="990" w:type="dxa"/>
          </w:tcPr>
          <w:p w14:paraId="553B2983" w14:textId="6BDF4FD4" w:rsidR="002D2EF7" w:rsidRDefault="002D2EF7">
            <w:r>
              <w:t>1.3</w:t>
            </w:r>
          </w:p>
        </w:tc>
        <w:tc>
          <w:tcPr>
            <w:tcW w:w="1170" w:type="dxa"/>
          </w:tcPr>
          <w:p w14:paraId="59B456FD" w14:textId="0002266C" w:rsidR="002D2EF7" w:rsidRDefault="002D2EF7">
            <w:r>
              <w:t>12/4</w:t>
            </w:r>
          </w:p>
        </w:tc>
      </w:tr>
      <w:tr w:rsidR="002D2EF7" w14:paraId="71FD4F58" w14:textId="77777777" w:rsidTr="00984274">
        <w:tc>
          <w:tcPr>
            <w:tcW w:w="715" w:type="dxa"/>
          </w:tcPr>
          <w:p w14:paraId="63755331" w14:textId="76F662D2" w:rsidR="002D2EF7" w:rsidRDefault="00457F3F" w:rsidP="00457F3F">
            <w:pPr>
              <w:jc w:val="center"/>
            </w:pPr>
            <w:r>
              <w:t>18</w:t>
            </w:r>
          </w:p>
        </w:tc>
        <w:tc>
          <w:tcPr>
            <w:tcW w:w="5130" w:type="dxa"/>
          </w:tcPr>
          <w:p w14:paraId="27055BA4" w14:textId="52D8A66C" w:rsidR="002D2EF7" w:rsidRDefault="002D2EF7">
            <w:r>
              <w:t>Write video script.</w:t>
            </w:r>
          </w:p>
        </w:tc>
        <w:tc>
          <w:tcPr>
            <w:tcW w:w="1530" w:type="dxa"/>
          </w:tcPr>
          <w:p w14:paraId="13995814" w14:textId="2784D9C6" w:rsidR="002D2EF7" w:rsidRDefault="00984274">
            <w:r>
              <w:t>Team</w:t>
            </w:r>
          </w:p>
        </w:tc>
        <w:tc>
          <w:tcPr>
            <w:tcW w:w="990" w:type="dxa"/>
          </w:tcPr>
          <w:p w14:paraId="7CD4C543" w14:textId="1439B19B" w:rsidR="002D2EF7" w:rsidRDefault="002D2EF7">
            <w:r>
              <w:t>3.2</w:t>
            </w:r>
          </w:p>
        </w:tc>
        <w:tc>
          <w:tcPr>
            <w:tcW w:w="1170" w:type="dxa"/>
          </w:tcPr>
          <w:p w14:paraId="09A09EEB" w14:textId="0392D07A" w:rsidR="002D2EF7" w:rsidRDefault="002D2EF7">
            <w:r>
              <w:t>12/5</w:t>
            </w:r>
          </w:p>
        </w:tc>
      </w:tr>
      <w:tr w:rsidR="002D2EF7" w14:paraId="79D58561" w14:textId="77777777" w:rsidTr="00984274">
        <w:tc>
          <w:tcPr>
            <w:tcW w:w="715" w:type="dxa"/>
          </w:tcPr>
          <w:p w14:paraId="1EBE85F0" w14:textId="57E8586A" w:rsidR="002D2EF7" w:rsidRDefault="00457F3F" w:rsidP="00457F3F">
            <w:pPr>
              <w:jc w:val="center"/>
            </w:pPr>
            <w:r>
              <w:t>19</w:t>
            </w:r>
          </w:p>
        </w:tc>
        <w:tc>
          <w:tcPr>
            <w:tcW w:w="5130" w:type="dxa"/>
          </w:tcPr>
          <w:p w14:paraId="0E250842" w14:textId="434C036B" w:rsidR="002D2EF7" w:rsidRDefault="002D2EF7">
            <w:r>
              <w:t>Complete creating video</w:t>
            </w:r>
          </w:p>
        </w:tc>
        <w:tc>
          <w:tcPr>
            <w:tcW w:w="1530" w:type="dxa"/>
          </w:tcPr>
          <w:p w14:paraId="3DBA7257" w14:textId="6414E96C" w:rsidR="002D2EF7" w:rsidRDefault="00984274">
            <w:r>
              <w:t>Jason</w:t>
            </w:r>
          </w:p>
        </w:tc>
        <w:tc>
          <w:tcPr>
            <w:tcW w:w="990" w:type="dxa"/>
          </w:tcPr>
          <w:p w14:paraId="34C14D72" w14:textId="77AF988B" w:rsidR="002D2EF7" w:rsidRDefault="002D2EF7">
            <w:r>
              <w:t>3.3</w:t>
            </w:r>
          </w:p>
        </w:tc>
        <w:tc>
          <w:tcPr>
            <w:tcW w:w="1170" w:type="dxa"/>
          </w:tcPr>
          <w:p w14:paraId="76C4E015" w14:textId="474087B1" w:rsidR="002D2EF7" w:rsidRDefault="002D2EF7">
            <w:r>
              <w:t>12/7</w:t>
            </w:r>
          </w:p>
        </w:tc>
      </w:tr>
      <w:tr w:rsidR="002D2EF7" w14:paraId="4BD27A3B" w14:textId="77777777" w:rsidTr="00984274">
        <w:tc>
          <w:tcPr>
            <w:tcW w:w="715" w:type="dxa"/>
          </w:tcPr>
          <w:p w14:paraId="023C23D8" w14:textId="58B9EF67" w:rsidR="002D2EF7" w:rsidRDefault="00457F3F" w:rsidP="00457F3F">
            <w:pPr>
              <w:jc w:val="center"/>
            </w:pPr>
            <w:r>
              <w:t>20</w:t>
            </w:r>
          </w:p>
        </w:tc>
        <w:tc>
          <w:tcPr>
            <w:tcW w:w="5130" w:type="dxa"/>
          </w:tcPr>
          <w:p w14:paraId="5837C978" w14:textId="3DCE2812" w:rsidR="002D2EF7" w:rsidRDefault="002D2EF7">
            <w:r>
              <w:t>Bundle Video and Pres</w:t>
            </w:r>
            <w:r w:rsidR="00C94553">
              <w:t>entation.</w:t>
            </w:r>
          </w:p>
        </w:tc>
        <w:tc>
          <w:tcPr>
            <w:tcW w:w="1530" w:type="dxa"/>
          </w:tcPr>
          <w:p w14:paraId="6F38DCAE" w14:textId="4D396A0D" w:rsidR="002D2EF7" w:rsidRDefault="00984274">
            <w:r>
              <w:t>Jason</w:t>
            </w:r>
          </w:p>
        </w:tc>
        <w:tc>
          <w:tcPr>
            <w:tcW w:w="990" w:type="dxa"/>
          </w:tcPr>
          <w:p w14:paraId="7376F91E" w14:textId="5692BFCF" w:rsidR="002D2EF7" w:rsidRDefault="00C94553">
            <w:r>
              <w:t>4.1</w:t>
            </w:r>
          </w:p>
        </w:tc>
        <w:tc>
          <w:tcPr>
            <w:tcW w:w="1170" w:type="dxa"/>
          </w:tcPr>
          <w:p w14:paraId="363FE21E" w14:textId="11517011" w:rsidR="002D2EF7" w:rsidRDefault="00C94553">
            <w:r>
              <w:t>12/9</w:t>
            </w:r>
          </w:p>
        </w:tc>
      </w:tr>
      <w:tr w:rsidR="00C94553" w14:paraId="70FD3FAF" w14:textId="77777777" w:rsidTr="00984274">
        <w:tc>
          <w:tcPr>
            <w:tcW w:w="715" w:type="dxa"/>
          </w:tcPr>
          <w:p w14:paraId="13CAC9A5" w14:textId="6C4D3658" w:rsidR="00C94553" w:rsidRDefault="00457F3F" w:rsidP="00457F3F">
            <w:pPr>
              <w:jc w:val="center"/>
            </w:pPr>
            <w:r>
              <w:lastRenderedPageBreak/>
              <w:t>21</w:t>
            </w:r>
          </w:p>
        </w:tc>
        <w:tc>
          <w:tcPr>
            <w:tcW w:w="5130" w:type="dxa"/>
          </w:tcPr>
          <w:p w14:paraId="65A6805A" w14:textId="6C5C8161" w:rsidR="00C94553" w:rsidRDefault="00C94553">
            <w:r>
              <w:t>Submit presentation.</w:t>
            </w:r>
          </w:p>
        </w:tc>
        <w:tc>
          <w:tcPr>
            <w:tcW w:w="1530" w:type="dxa"/>
          </w:tcPr>
          <w:p w14:paraId="3F96EC7D" w14:textId="05F60C96" w:rsidR="00C94553" w:rsidRDefault="00984274">
            <w:r>
              <w:t>Jason</w:t>
            </w:r>
          </w:p>
        </w:tc>
        <w:tc>
          <w:tcPr>
            <w:tcW w:w="990" w:type="dxa"/>
          </w:tcPr>
          <w:p w14:paraId="1BFB518D" w14:textId="009FE218" w:rsidR="00C94553" w:rsidRDefault="00C94553">
            <w:r>
              <w:t>4.2</w:t>
            </w:r>
          </w:p>
        </w:tc>
        <w:tc>
          <w:tcPr>
            <w:tcW w:w="1170" w:type="dxa"/>
          </w:tcPr>
          <w:p w14:paraId="13745568" w14:textId="0ED62751" w:rsidR="00C94553" w:rsidRDefault="00C94553">
            <w:r>
              <w:t>12/9</w:t>
            </w:r>
          </w:p>
        </w:tc>
      </w:tr>
      <w:tr w:rsidR="00134DF6" w14:paraId="66165D98" w14:textId="77777777" w:rsidTr="00984274">
        <w:tc>
          <w:tcPr>
            <w:tcW w:w="715" w:type="dxa"/>
          </w:tcPr>
          <w:p w14:paraId="167847ED" w14:textId="223BCB78" w:rsidR="00134DF6" w:rsidRDefault="00457F3F" w:rsidP="00457F3F">
            <w:pPr>
              <w:jc w:val="center"/>
            </w:pPr>
            <w:r>
              <w:t>22</w:t>
            </w:r>
          </w:p>
        </w:tc>
        <w:tc>
          <w:tcPr>
            <w:tcW w:w="5130" w:type="dxa"/>
          </w:tcPr>
          <w:p w14:paraId="1F6C0EF0" w14:textId="33D30FE0" w:rsidR="00134DF6" w:rsidRDefault="00134DF6" w:rsidP="00134DF6">
            <w:r>
              <w:t>Select presenter.</w:t>
            </w:r>
            <w:r w:rsidR="00984274">
              <w:t xml:space="preserve"> – Jason was Selected</w:t>
            </w:r>
          </w:p>
        </w:tc>
        <w:tc>
          <w:tcPr>
            <w:tcW w:w="1530" w:type="dxa"/>
          </w:tcPr>
          <w:p w14:paraId="0F85DDBD" w14:textId="2F5D8501" w:rsidR="00134DF6" w:rsidRDefault="00984274" w:rsidP="00134DF6">
            <w:r>
              <w:t>Team</w:t>
            </w:r>
          </w:p>
        </w:tc>
        <w:tc>
          <w:tcPr>
            <w:tcW w:w="990" w:type="dxa"/>
          </w:tcPr>
          <w:p w14:paraId="1D985941" w14:textId="5A6EE290" w:rsidR="00134DF6" w:rsidRDefault="00134DF6" w:rsidP="00134DF6">
            <w:r>
              <w:t>5.1</w:t>
            </w:r>
          </w:p>
        </w:tc>
        <w:tc>
          <w:tcPr>
            <w:tcW w:w="1170" w:type="dxa"/>
          </w:tcPr>
          <w:p w14:paraId="78A4D1ED" w14:textId="42FE46D4" w:rsidR="00134DF6" w:rsidRDefault="00134DF6" w:rsidP="00134DF6">
            <w:r>
              <w:t>12/3</w:t>
            </w:r>
          </w:p>
        </w:tc>
      </w:tr>
      <w:tr w:rsidR="00134DF6" w14:paraId="176ED9A0" w14:textId="77777777" w:rsidTr="00984274">
        <w:tc>
          <w:tcPr>
            <w:tcW w:w="715" w:type="dxa"/>
          </w:tcPr>
          <w:p w14:paraId="0CB8787B" w14:textId="799223B8" w:rsidR="00134DF6" w:rsidRDefault="00457F3F" w:rsidP="00457F3F">
            <w:pPr>
              <w:jc w:val="center"/>
            </w:pPr>
            <w:r>
              <w:t>23</w:t>
            </w:r>
          </w:p>
        </w:tc>
        <w:tc>
          <w:tcPr>
            <w:tcW w:w="5130" w:type="dxa"/>
          </w:tcPr>
          <w:p w14:paraId="1BF2BDE9" w14:textId="7EAEC810" w:rsidR="00134DF6" w:rsidRDefault="00134DF6" w:rsidP="00134DF6">
            <w:r>
              <w:t>Create oral presentation script.</w:t>
            </w:r>
          </w:p>
        </w:tc>
        <w:tc>
          <w:tcPr>
            <w:tcW w:w="1530" w:type="dxa"/>
          </w:tcPr>
          <w:p w14:paraId="4A6C421A" w14:textId="34ABC96B" w:rsidR="00134DF6" w:rsidRDefault="00984274" w:rsidP="00134DF6">
            <w:r>
              <w:t>Jason</w:t>
            </w:r>
          </w:p>
        </w:tc>
        <w:tc>
          <w:tcPr>
            <w:tcW w:w="990" w:type="dxa"/>
          </w:tcPr>
          <w:p w14:paraId="3630AA99" w14:textId="50252F91" w:rsidR="00134DF6" w:rsidRDefault="00134DF6" w:rsidP="00134DF6">
            <w:r>
              <w:t>5.2</w:t>
            </w:r>
          </w:p>
        </w:tc>
        <w:tc>
          <w:tcPr>
            <w:tcW w:w="1170" w:type="dxa"/>
          </w:tcPr>
          <w:p w14:paraId="040D908B" w14:textId="1A400C40" w:rsidR="00134DF6" w:rsidRDefault="00134DF6" w:rsidP="00134DF6">
            <w:r>
              <w:t>12/5</w:t>
            </w:r>
          </w:p>
        </w:tc>
      </w:tr>
      <w:tr w:rsidR="00134DF6" w14:paraId="14E2E1C3" w14:textId="77777777" w:rsidTr="00984274">
        <w:tc>
          <w:tcPr>
            <w:tcW w:w="715" w:type="dxa"/>
          </w:tcPr>
          <w:p w14:paraId="764332A6" w14:textId="553CC9A7" w:rsidR="00134DF6" w:rsidRDefault="00457F3F" w:rsidP="00457F3F">
            <w:pPr>
              <w:jc w:val="center"/>
            </w:pPr>
            <w:r>
              <w:t>24</w:t>
            </w:r>
          </w:p>
        </w:tc>
        <w:tc>
          <w:tcPr>
            <w:tcW w:w="5130" w:type="dxa"/>
          </w:tcPr>
          <w:p w14:paraId="0AFAFB3A" w14:textId="2D098628" w:rsidR="00134DF6" w:rsidRDefault="00134DF6" w:rsidP="00134DF6">
            <w:r>
              <w:t>Presenter presents to team, iterative commentary.</w:t>
            </w:r>
          </w:p>
        </w:tc>
        <w:tc>
          <w:tcPr>
            <w:tcW w:w="1530" w:type="dxa"/>
          </w:tcPr>
          <w:p w14:paraId="5984895B" w14:textId="6E782908" w:rsidR="00134DF6" w:rsidRDefault="00984274" w:rsidP="00134DF6">
            <w:r>
              <w:t>Jason + Team</w:t>
            </w:r>
          </w:p>
        </w:tc>
        <w:tc>
          <w:tcPr>
            <w:tcW w:w="990" w:type="dxa"/>
          </w:tcPr>
          <w:p w14:paraId="4C96451E" w14:textId="52D05260" w:rsidR="00134DF6" w:rsidRDefault="00134DF6" w:rsidP="00134DF6">
            <w:r>
              <w:t>5.3</w:t>
            </w:r>
          </w:p>
        </w:tc>
        <w:tc>
          <w:tcPr>
            <w:tcW w:w="1170" w:type="dxa"/>
          </w:tcPr>
          <w:p w14:paraId="3BE680AB" w14:textId="36ED216B" w:rsidR="00134DF6" w:rsidRDefault="00134DF6" w:rsidP="00134DF6">
            <w:r>
              <w:t>12/9</w:t>
            </w:r>
          </w:p>
        </w:tc>
      </w:tr>
      <w:tr w:rsidR="00984274" w14:paraId="0EBBEFD0" w14:textId="77777777" w:rsidTr="00984274">
        <w:tc>
          <w:tcPr>
            <w:tcW w:w="715" w:type="dxa"/>
          </w:tcPr>
          <w:p w14:paraId="0D30B82F" w14:textId="1FE46F05" w:rsidR="00984274" w:rsidRDefault="00457F3F" w:rsidP="00457F3F">
            <w:pPr>
              <w:jc w:val="center"/>
            </w:pPr>
            <w:r>
              <w:t>25</w:t>
            </w:r>
          </w:p>
        </w:tc>
        <w:tc>
          <w:tcPr>
            <w:tcW w:w="5130" w:type="dxa"/>
          </w:tcPr>
          <w:p w14:paraId="2116AADC" w14:textId="7137D68E" w:rsidR="00984274" w:rsidRDefault="00984274" w:rsidP="00134DF6">
            <w:r>
              <w:t xml:space="preserve">Coordinate Meetings </w:t>
            </w:r>
          </w:p>
        </w:tc>
        <w:tc>
          <w:tcPr>
            <w:tcW w:w="1530" w:type="dxa"/>
          </w:tcPr>
          <w:p w14:paraId="7DA56DD8" w14:textId="3A18BEBA" w:rsidR="00984274" w:rsidRDefault="00984274" w:rsidP="00134DF6">
            <w:r>
              <w:t>Jason</w:t>
            </w:r>
          </w:p>
        </w:tc>
        <w:tc>
          <w:tcPr>
            <w:tcW w:w="990" w:type="dxa"/>
          </w:tcPr>
          <w:p w14:paraId="4E73F2F3" w14:textId="506605DB" w:rsidR="00984274" w:rsidRDefault="00457F3F" w:rsidP="00134DF6">
            <w:r>
              <w:t>Multiple</w:t>
            </w:r>
          </w:p>
        </w:tc>
        <w:tc>
          <w:tcPr>
            <w:tcW w:w="1170" w:type="dxa"/>
          </w:tcPr>
          <w:p w14:paraId="513C3B4E" w14:textId="4811CDEA" w:rsidR="00984274" w:rsidRDefault="00984274" w:rsidP="00134DF6">
            <w:r>
              <w:t>Ongoing</w:t>
            </w:r>
          </w:p>
        </w:tc>
      </w:tr>
    </w:tbl>
    <w:p w14:paraId="4F652CC9" w14:textId="035BB831" w:rsidR="00984274" w:rsidRDefault="00984274"/>
    <w:sectPr w:rsidR="00984274" w:rsidSect="002F3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yN7Q0NQRCIyUdpeDU4uLM/DyQAuNaANlUuSAsAAAA"/>
  </w:docVars>
  <w:rsids>
    <w:rsidRoot w:val="002F3215"/>
    <w:rsid w:val="00134DF6"/>
    <w:rsid w:val="002D2EF7"/>
    <w:rsid w:val="002F3215"/>
    <w:rsid w:val="00457F3F"/>
    <w:rsid w:val="004A592B"/>
    <w:rsid w:val="005A5D5B"/>
    <w:rsid w:val="00802422"/>
    <w:rsid w:val="00984274"/>
    <w:rsid w:val="00B25670"/>
    <w:rsid w:val="00C9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F385C"/>
  <w15:chartTrackingRefBased/>
  <w15:docId w15:val="{B1989416-E466-4755-A442-E44BFD10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78BE6CF-BB46-4C1B-ACBB-C5A4E3E7714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741CEB-7850-42A3-9642-F36EE9495AE6}">
      <dgm:prSet phldrT="[Text]"/>
      <dgm:spPr/>
      <dgm:t>
        <a:bodyPr/>
        <a:lstStyle/>
        <a:p>
          <a:r>
            <a:rPr lang="en-US"/>
            <a:t>Completed Time Series Project</a:t>
          </a:r>
        </a:p>
      </dgm:t>
    </dgm:pt>
    <dgm:pt modelId="{551A7A70-FD75-442C-9880-32FAD5BB2126}" type="parTrans" cxnId="{8A0C0EF8-94E4-4A8A-8CD1-BF03394A6A3C}">
      <dgm:prSet/>
      <dgm:spPr/>
      <dgm:t>
        <a:bodyPr/>
        <a:lstStyle/>
        <a:p>
          <a:endParaRPr lang="en-US"/>
        </a:p>
      </dgm:t>
    </dgm:pt>
    <dgm:pt modelId="{9A2EC3AF-1147-4E10-B47F-A9244353D179}" type="sibTrans" cxnId="{8A0C0EF8-94E4-4A8A-8CD1-BF03394A6A3C}">
      <dgm:prSet/>
      <dgm:spPr/>
      <dgm:t>
        <a:bodyPr/>
        <a:lstStyle/>
        <a:p>
          <a:endParaRPr lang="en-US"/>
        </a:p>
      </dgm:t>
    </dgm:pt>
    <dgm:pt modelId="{2CC08CF7-D843-44DB-8EA6-966175E902F9}">
      <dgm:prSet phldrT="[Text]"/>
      <dgm:spPr/>
      <dgm:t>
        <a:bodyPr/>
        <a:lstStyle/>
        <a:p>
          <a:r>
            <a:rPr lang="en-US"/>
            <a:t>2.0 Completed Processing Sketch</a:t>
          </a:r>
        </a:p>
      </dgm:t>
    </dgm:pt>
    <dgm:pt modelId="{45272F03-0D8E-4575-894B-18A91D5E2199}" type="parTrans" cxnId="{615BC276-DF2D-42DD-95B7-F90C669606C2}">
      <dgm:prSet/>
      <dgm:spPr/>
      <dgm:t>
        <a:bodyPr/>
        <a:lstStyle/>
        <a:p>
          <a:endParaRPr lang="en-US"/>
        </a:p>
      </dgm:t>
    </dgm:pt>
    <dgm:pt modelId="{27DC4F16-95F6-4607-8E93-2F8BF9ECC278}" type="sibTrans" cxnId="{615BC276-DF2D-42DD-95B7-F90C669606C2}">
      <dgm:prSet/>
      <dgm:spPr/>
      <dgm:t>
        <a:bodyPr/>
        <a:lstStyle/>
        <a:p>
          <a:endParaRPr lang="en-US"/>
        </a:p>
      </dgm:t>
    </dgm:pt>
    <dgm:pt modelId="{49F0D3B6-893D-430D-91E2-18AC794F5A33}">
      <dgm:prSet phldrT="[Text]"/>
      <dgm:spPr/>
      <dgm:t>
        <a:bodyPr/>
        <a:lstStyle/>
        <a:p>
          <a:r>
            <a:rPr lang="en-US"/>
            <a:t>3.0 Completed Video</a:t>
          </a:r>
        </a:p>
      </dgm:t>
    </dgm:pt>
    <dgm:pt modelId="{19FCFE14-2D09-49A0-903F-F04CE38AB523}" type="parTrans" cxnId="{F7327703-342C-4DE5-BD29-91F728A7C005}">
      <dgm:prSet/>
      <dgm:spPr/>
      <dgm:t>
        <a:bodyPr/>
        <a:lstStyle/>
        <a:p>
          <a:endParaRPr lang="en-US"/>
        </a:p>
      </dgm:t>
    </dgm:pt>
    <dgm:pt modelId="{B3B98163-FD75-49A6-95C8-802A665EA1CE}" type="sibTrans" cxnId="{F7327703-342C-4DE5-BD29-91F728A7C005}">
      <dgm:prSet/>
      <dgm:spPr/>
      <dgm:t>
        <a:bodyPr/>
        <a:lstStyle/>
        <a:p>
          <a:endParaRPr lang="en-US"/>
        </a:p>
      </dgm:t>
    </dgm:pt>
    <dgm:pt modelId="{CC163EAE-3D74-42FC-8212-6EE7196703ED}">
      <dgm:prSet phldrT="[Text]"/>
      <dgm:spPr/>
      <dgm:t>
        <a:bodyPr/>
        <a:lstStyle/>
        <a:p>
          <a:r>
            <a:rPr lang="en-US"/>
            <a:t>1.0 Completed Progress Reports</a:t>
          </a:r>
        </a:p>
      </dgm:t>
    </dgm:pt>
    <dgm:pt modelId="{5976C96A-792B-4795-9F40-67CD146169C5}" type="parTrans" cxnId="{900E0C21-7075-4D59-8941-D36EE610E67D}">
      <dgm:prSet/>
      <dgm:spPr/>
      <dgm:t>
        <a:bodyPr/>
        <a:lstStyle/>
        <a:p>
          <a:endParaRPr lang="en-US"/>
        </a:p>
      </dgm:t>
    </dgm:pt>
    <dgm:pt modelId="{402B47F2-4482-414B-8CBD-38EA6CA52782}" type="sibTrans" cxnId="{900E0C21-7075-4D59-8941-D36EE610E67D}">
      <dgm:prSet/>
      <dgm:spPr/>
      <dgm:t>
        <a:bodyPr/>
        <a:lstStyle/>
        <a:p>
          <a:endParaRPr lang="en-US"/>
        </a:p>
      </dgm:t>
    </dgm:pt>
    <dgm:pt modelId="{29288361-38C3-4A85-905B-1E362E6A3853}">
      <dgm:prSet phldrT="[Text]"/>
      <dgm:spPr/>
      <dgm:t>
        <a:bodyPr/>
        <a:lstStyle/>
        <a:p>
          <a:r>
            <a:rPr lang="en-US"/>
            <a:t>1.2 11/27 Report  Submitted</a:t>
          </a:r>
        </a:p>
      </dgm:t>
    </dgm:pt>
    <dgm:pt modelId="{F4CDF17F-3BB3-4DB6-804C-A3414AA0467A}" type="parTrans" cxnId="{D0F49A2B-4DD5-439F-9088-10D66E041A26}">
      <dgm:prSet/>
      <dgm:spPr/>
      <dgm:t>
        <a:bodyPr/>
        <a:lstStyle/>
        <a:p>
          <a:endParaRPr lang="en-US"/>
        </a:p>
      </dgm:t>
    </dgm:pt>
    <dgm:pt modelId="{3E96C6E7-D70A-4224-8563-94D698771840}" type="sibTrans" cxnId="{D0F49A2B-4DD5-439F-9088-10D66E041A26}">
      <dgm:prSet/>
      <dgm:spPr/>
      <dgm:t>
        <a:bodyPr/>
        <a:lstStyle/>
        <a:p>
          <a:endParaRPr lang="en-US"/>
        </a:p>
      </dgm:t>
    </dgm:pt>
    <dgm:pt modelId="{513FAFA9-B5AF-428F-899F-55A404BD9391}">
      <dgm:prSet phldrT="[Text]"/>
      <dgm:spPr/>
      <dgm:t>
        <a:bodyPr/>
        <a:lstStyle/>
        <a:p>
          <a:r>
            <a:rPr lang="en-US"/>
            <a:t>1.3 12/04 Report Submitted</a:t>
          </a:r>
        </a:p>
      </dgm:t>
    </dgm:pt>
    <dgm:pt modelId="{5573C115-2569-4CAF-AEBC-4DD4CD9534B3}" type="parTrans" cxnId="{27EFA930-4D72-4CBD-83E7-450206D7AC05}">
      <dgm:prSet/>
      <dgm:spPr/>
      <dgm:t>
        <a:bodyPr/>
        <a:lstStyle/>
        <a:p>
          <a:endParaRPr lang="en-US"/>
        </a:p>
      </dgm:t>
    </dgm:pt>
    <dgm:pt modelId="{6B32083C-0884-44F7-8249-77DB440BA5F8}" type="sibTrans" cxnId="{27EFA930-4D72-4CBD-83E7-450206D7AC05}">
      <dgm:prSet/>
      <dgm:spPr/>
      <dgm:t>
        <a:bodyPr/>
        <a:lstStyle/>
        <a:p>
          <a:endParaRPr lang="en-US"/>
        </a:p>
      </dgm:t>
    </dgm:pt>
    <dgm:pt modelId="{2A728415-C566-4349-884F-76A16C717FB7}">
      <dgm:prSet phldrT="[Text]"/>
      <dgm:spPr/>
      <dgm:t>
        <a:bodyPr/>
        <a:lstStyle/>
        <a:p>
          <a:r>
            <a:rPr lang="en-US"/>
            <a:t>2.1 Requirements Defined</a:t>
          </a:r>
        </a:p>
      </dgm:t>
    </dgm:pt>
    <dgm:pt modelId="{E91349ED-56E4-4FC0-850D-433CD7FD4EA0}" type="parTrans" cxnId="{F3CF925C-878D-4C08-9CD9-270808C51DB0}">
      <dgm:prSet/>
      <dgm:spPr/>
      <dgm:t>
        <a:bodyPr/>
        <a:lstStyle/>
        <a:p>
          <a:endParaRPr lang="en-US"/>
        </a:p>
      </dgm:t>
    </dgm:pt>
    <dgm:pt modelId="{5CB83052-1846-4CEC-B372-2FC77E8A346C}" type="sibTrans" cxnId="{F3CF925C-878D-4C08-9CD9-270808C51DB0}">
      <dgm:prSet/>
      <dgm:spPr/>
      <dgm:t>
        <a:bodyPr/>
        <a:lstStyle/>
        <a:p>
          <a:endParaRPr lang="en-US"/>
        </a:p>
      </dgm:t>
    </dgm:pt>
    <dgm:pt modelId="{A1BED0CF-503B-4561-B95D-D694BA881205}">
      <dgm:prSet phldrT="[Text]"/>
      <dgm:spPr/>
      <dgm:t>
        <a:bodyPr/>
        <a:lstStyle/>
        <a:p>
          <a:r>
            <a:rPr lang="en-US"/>
            <a:t>2.3 Completed Processing Sketch</a:t>
          </a:r>
        </a:p>
      </dgm:t>
    </dgm:pt>
    <dgm:pt modelId="{1971F658-C93F-4458-9CAD-31431E86690B}" type="parTrans" cxnId="{91216642-B33A-45BA-9369-12990364B696}">
      <dgm:prSet/>
      <dgm:spPr/>
      <dgm:t>
        <a:bodyPr/>
        <a:lstStyle/>
        <a:p>
          <a:endParaRPr lang="en-US"/>
        </a:p>
      </dgm:t>
    </dgm:pt>
    <dgm:pt modelId="{9A5973FA-27AE-4CC0-8F41-30C612CB1DF1}" type="sibTrans" cxnId="{91216642-B33A-45BA-9369-12990364B696}">
      <dgm:prSet/>
      <dgm:spPr/>
      <dgm:t>
        <a:bodyPr/>
        <a:lstStyle/>
        <a:p>
          <a:endParaRPr lang="en-US"/>
        </a:p>
      </dgm:t>
    </dgm:pt>
    <dgm:pt modelId="{553565D0-51F6-485E-A74A-9EFD3B8A1399}">
      <dgm:prSet phldrT="[Text]"/>
      <dgm:spPr/>
      <dgm:t>
        <a:bodyPr/>
        <a:lstStyle/>
        <a:p>
          <a:r>
            <a:rPr lang="en-US"/>
            <a:t>1.1 PBS and Task List Completed</a:t>
          </a:r>
        </a:p>
      </dgm:t>
    </dgm:pt>
    <dgm:pt modelId="{6CA7803E-1AA9-4F3C-BF3A-2C3EDE50D4C5}" type="parTrans" cxnId="{B2516914-AA7A-4119-A99C-7C1A2A1D4878}">
      <dgm:prSet/>
      <dgm:spPr/>
      <dgm:t>
        <a:bodyPr/>
        <a:lstStyle/>
        <a:p>
          <a:endParaRPr lang="en-US"/>
        </a:p>
      </dgm:t>
    </dgm:pt>
    <dgm:pt modelId="{7B41A1FF-B907-4F24-B625-AED9C37652AD}" type="sibTrans" cxnId="{B2516914-AA7A-4119-A99C-7C1A2A1D4878}">
      <dgm:prSet/>
      <dgm:spPr/>
      <dgm:t>
        <a:bodyPr/>
        <a:lstStyle/>
        <a:p>
          <a:endParaRPr lang="en-US"/>
        </a:p>
      </dgm:t>
    </dgm:pt>
    <dgm:pt modelId="{D0149B90-3FA2-4C3C-97D0-2030297C6276}">
      <dgm:prSet phldrT="[Text]"/>
      <dgm:spPr/>
      <dgm:t>
        <a:bodyPr/>
        <a:lstStyle/>
        <a:p>
          <a:r>
            <a:rPr lang="en-US"/>
            <a:t>2.2 Version Control Configured</a:t>
          </a:r>
        </a:p>
      </dgm:t>
    </dgm:pt>
    <dgm:pt modelId="{1D7919B8-169A-4A82-B3C4-B3EAF8799403}" type="parTrans" cxnId="{5D32D41F-CC09-4DB1-A58E-94A323480E75}">
      <dgm:prSet/>
      <dgm:spPr/>
      <dgm:t>
        <a:bodyPr/>
        <a:lstStyle/>
        <a:p>
          <a:endParaRPr lang="en-US"/>
        </a:p>
      </dgm:t>
    </dgm:pt>
    <dgm:pt modelId="{084E3F7C-CE8E-4F5B-99B9-7DA84C5A10B4}" type="sibTrans" cxnId="{5D32D41F-CC09-4DB1-A58E-94A323480E75}">
      <dgm:prSet/>
      <dgm:spPr/>
      <dgm:t>
        <a:bodyPr/>
        <a:lstStyle/>
        <a:p>
          <a:endParaRPr lang="en-US"/>
        </a:p>
      </dgm:t>
    </dgm:pt>
    <dgm:pt modelId="{544C1C60-86A3-48EC-BE32-388923A2EEAD}">
      <dgm:prSet phldrT="[Text]"/>
      <dgm:spPr/>
      <dgm:t>
        <a:bodyPr/>
        <a:lstStyle/>
        <a:p>
          <a:r>
            <a:rPr lang="en-US"/>
            <a:t>3.1 Completed Storyboard</a:t>
          </a:r>
        </a:p>
      </dgm:t>
    </dgm:pt>
    <dgm:pt modelId="{F11D6D12-6880-4A70-BD23-FD336A5C4D81}" type="parTrans" cxnId="{E1A02C52-B29D-4988-8AA4-3233F6644C4A}">
      <dgm:prSet/>
      <dgm:spPr/>
      <dgm:t>
        <a:bodyPr/>
        <a:lstStyle/>
        <a:p>
          <a:endParaRPr lang="en-US"/>
        </a:p>
      </dgm:t>
    </dgm:pt>
    <dgm:pt modelId="{CF5F1D19-B6D2-4B33-857C-12F77FD6506E}" type="sibTrans" cxnId="{E1A02C52-B29D-4988-8AA4-3233F6644C4A}">
      <dgm:prSet/>
      <dgm:spPr/>
      <dgm:t>
        <a:bodyPr/>
        <a:lstStyle/>
        <a:p>
          <a:endParaRPr lang="en-US"/>
        </a:p>
      </dgm:t>
    </dgm:pt>
    <dgm:pt modelId="{5E9E3403-CA7F-4F55-B776-4C2A0FA566F1}">
      <dgm:prSet phldrT="[Text]"/>
      <dgm:spPr/>
      <dgm:t>
        <a:bodyPr/>
        <a:lstStyle/>
        <a:p>
          <a:r>
            <a:rPr lang="en-US"/>
            <a:t>3.2 Completed Script</a:t>
          </a:r>
        </a:p>
      </dgm:t>
    </dgm:pt>
    <dgm:pt modelId="{E0288759-EA1C-46D4-8698-BA0068013223}" type="parTrans" cxnId="{D88B9FB1-09D6-4F89-90F9-71656F3C48DF}">
      <dgm:prSet/>
      <dgm:spPr/>
      <dgm:t>
        <a:bodyPr/>
        <a:lstStyle/>
        <a:p>
          <a:endParaRPr lang="en-US"/>
        </a:p>
      </dgm:t>
    </dgm:pt>
    <dgm:pt modelId="{1F4CAB25-EBA6-4D10-A244-81BE13C74F59}" type="sibTrans" cxnId="{D88B9FB1-09D6-4F89-90F9-71656F3C48DF}">
      <dgm:prSet/>
      <dgm:spPr/>
      <dgm:t>
        <a:bodyPr/>
        <a:lstStyle/>
        <a:p>
          <a:endParaRPr lang="en-US"/>
        </a:p>
      </dgm:t>
    </dgm:pt>
    <dgm:pt modelId="{45CC784A-0A00-4407-BCF4-744B5B58AF2A}">
      <dgm:prSet phldrT="[Text]"/>
      <dgm:spPr/>
      <dgm:t>
        <a:bodyPr/>
        <a:lstStyle/>
        <a:p>
          <a:r>
            <a:rPr lang="en-US"/>
            <a:t>3.3 Video Produced</a:t>
          </a:r>
        </a:p>
      </dgm:t>
    </dgm:pt>
    <dgm:pt modelId="{96E76CEB-5F48-4572-A3C9-09604B12497F}" type="parTrans" cxnId="{AEC9A23B-664B-45F2-9CCC-62F4A861E9C4}">
      <dgm:prSet/>
      <dgm:spPr/>
      <dgm:t>
        <a:bodyPr/>
        <a:lstStyle/>
        <a:p>
          <a:endParaRPr lang="en-US"/>
        </a:p>
      </dgm:t>
    </dgm:pt>
    <dgm:pt modelId="{CA186593-EDEF-4FF7-BCBA-A98DA51B92EB}" type="sibTrans" cxnId="{AEC9A23B-664B-45F2-9CCC-62F4A861E9C4}">
      <dgm:prSet/>
      <dgm:spPr/>
      <dgm:t>
        <a:bodyPr/>
        <a:lstStyle/>
        <a:p>
          <a:endParaRPr lang="en-US"/>
        </a:p>
      </dgm:t>
    </dgm:pt>
    <dgm:pt modelId="{6515C3E9-FE27-4643-8295-65127AE2BDE1}">
      <dgm:prSet phldrT="[Text]"/>
      <dgm:spPr/>
      <dgm:t>
        <a:bodyPr/>
        <a:lstStyle/>
        <a:p>
          <a:r>
            <a:rPr lang="en-US"/>
            <a:t>5.0 Presentation</a:t>
          </a:r>
        </a:p>
      </dgm:t>
    </dgm:pt>
    <dgm:pt modelId="{D49DB1E8-5E73-4FD6-B369-ED89B64940FE}" type="parTrans" cxnId="{BD877DFD-166D-44A7-B3CB-926C20EBF6FA}">
      <dgm:prSet/>
      <dgm:spPr/>
      <dgm:t>
        <a:bodyPr/>
        <a:lstStyle/>
        <a:p>
          <a:endParaRPr lang="en-US"/>
        </a:p>
      </dgm:t>
    </dgm:pt>
    <dgm:pt modelId="{3F4FAFFC-43C2-4571-98C8-6FB5A256B00D}" type="sibTrans" cxnId="{BD877DFD-166D-44A7-B3CB-926C20EBF6FA}">
      <dgm:prSet/>
      <dgm:spPr/>
      <dgm:t>
        <a:bodyPr/>
        <a:lstStyle/>
        <a:p>
          <a:endParaRPr lang="en-US"/>
        </a:p>
      </dgm:t>
    </dgm:pt>
    <dgm:pt modelId="{321CDE1E-1770-47FD-BD43-641376E12B28}">
      <dgm:prSet phldrT="[Text]"/>
      <dgm:spPr/>
      <dgm:t>
        <a:bodyPr/>
        <a:lstStyle/>
        <a:p>
          <a:r>
            <a:rPr lang="en-US"/>
            <a:t>5.1 Presenter Selected</a:t>
          </a:r>
        </a:p>
      </dgm:t>
    </dgm:pt>
    <dgm:pt modelId="{9154AEEF-C1C7-43EB-BF3A-9A123E78B9A2}" type="parTrans" cxnId="{B9FCC530-1DE0-4C6D-A31B-667207020590}">
      <dgm:prSet/>
      <dgm:spPr/>
      <dgm:t>
        <a:bodyPr/>
        <a:lstStyle/>
        <a:p>
          <a:endParaRPr lang="en-US"/>
        </a:p>
      </dgm:t>
    </dgm:pt>
    <dgm:pt modelId="{E20ED3BD-6A69-4781-8CA6-9061917F1A1A}" type="sibTrans" cxnId="{B9FCC530-1DE0-4C6D-A31B-667207020590}">
      <dgm:prSet/>
      <dgm:spPr/>
      <dgm:t>
        <a:bodyPr/>
        <a:lstStyle/>
        <a:p>
          <a:endParaRPr lang="en-US"/>
        </a:p>
      </dgm:t>
    </dgm:pt>
    <dgm:pt modelId="{9745B513-B54B-48B9-97D1-718DF2D6099F}">
      <dgm:prSet phldrT="[Text]"/>
      <dgm:spPr/>
      <dgm:t>
        <a:bodyPr/>
        <a:lstStyle/>
        <a:p>
          <a:r>
            <a:rPr lang="en-US"/>
            <a:t>5.2 Presentation Outline Completed</a:t>
          </a:r>
        </a:p>
      </dgm:t>
    </dgm:pt>
    <dgm:pt modelId="{3CD51BBE-0DB8-422C-9963-179730CD44AE}" type="parTrans" cxnId="{D393DE8B-25AB-45A8-A620-56ED573B7FBE}">
      <dgm:prSet/>
      <dgm:spPr/>
      <dgm:t>
        <a:bodyPr/>
        <a:lstStyle/>
        <a:p>
          <a:endParaRPr lang="en-US"/>
        </a:p>
      </dgm:t>
    </dgm:pt>
    <dgm:pt modelId="{60F000E9-649E-43C3-89C0-EFD5BAB75650}" type="sibTrans" cxnId="{D393DE8B-25AB-45A8-A620-56ED573B7FBE}">
      <dgm:prSet/>
      <dgm:spPr/>
      <dgm:t>
        <a:bodyPr/>
        <a:lstStyle/>
        <a:p>
          <a:endParaRPr lang="en-US"/>
        </a:p>
      </dgm:t>
    </dgm:pt>
    <dgm:pt modelId="{9E7B3C75-9514-41C4-8331-3D3533C35AEC}">
      <dgm:prSet phldrT="[Text]"/>
      <dgm:spPr/>
      <dgm:t>
        <a:bodyPr/>
        <a:lstStyle/>
        <a:p>
          <a:r>
            <a:rPr lang="en-US"/>
            <a:t>5.3 Team Review Completed</a:t>
          </a:r>
        </a:p>
      </dgm:t>
    </dgm:pt>
    <dgm:pt modelId="{23E40B26-3DFE-47AB-AE36-54A54FE00CE7}" type="parTrans" cxnId="{D72A387F-864C-4DC7-9AD1-A934183B75FA}">
      <dgm:prSet/>
      <dgm:spPr/>
      <dgm:t>
        <a:bodyPr/>
        <a:lstStyle/>
        <a:p>
          <a:endParaRPr lang="en-US"/>
        </a:p>
      </dgm:t>
    </dgm:pt>
    <dgm:pt modelId="{DF02DBB4-AF3A-4010-B476-3C58C08A5912}" type="sibTrans" cxnId="{D72A387F-864C-4DC7-9AD1-A934183B75FA}">
      <dgm:prSet/>
      <dgm:spPr/>
      <dgm:t>
        <a:bodyPr/>
        <a:lstStyle/>
        <a:p>
          <a:endParaRPr lang="en-US"/>
        </a:p>
      </dgm:t>
    </dgm:pt>
    <dgm:pt modelId="{5753250C-7DF0-44B0-90C9-AFA71C750922}">
      <dgm:prSet phldrT="[Text]"/>
      <dgm:spPr/>
      <dgm:t>
        <a:bodyPr/>
        <a:lstStyle/>
        <a:p>
          <a:r>
            <a:rPr lang="en-US"/>
            <a:t>4.0 Project Bundle Submitted</a:t>
          </a:r>
        </a:p>
      </dgm:t>
    </dgm:pt>
    <dgm:pt modelId="{102841E3-3988-4A06-A242-463998CF26B7}" type="parTrans" cxnId="{068A6446-F8A2-492D-AAE3-33F6E7D0AA35}">
      <dgm:prSet/>
      <dgm:spPr/>
      <dgm:t>
        <a:bodyPr/>
        <a:lstStyle/>
        <a:p>
          <a:endParaRPr lang="en-US"/>
        </a:p>
      </dgm:t>
    </dgm:pt>
    <dgm:pt modelId="{830BEB3D-52CF-4852-B534-7C49794A53C9}" type="sibTrans" cxnId="{068A6446-F8A2-492D-AAE3-33F6E7D0AA35}">
      <dgm:prSet/>
      <dgm:spPr/>
      <dgm:t>
        <a:bodyPr/>
        <a:lstStyle/>
        <a:p>
          <a:endParaRPr lang="en-US"/>
        </a:p>
      </dgm:t>
    </dgm:pt>
    <dgm:pt modelId="{3322D688-3CC3-48D5-B4CF-EED0C5E6E99D}">
      <dgm:prSet phldrT="[Text]"/>
      <dgm:spPr/>
      <dgm:t>
        <a:bodyPr/>
        <a:lstStyle/>
        <a:p>
          <a:r>
            <a:rPr lang="en-US"/>
            <a:t>4.1 Sketch and Video Bundle Completed</a:t>
          </a:r>
        </a:p>
      </dgm:t>
    </dgm:pt>
    <dgm:pt modelId="{FE161DAE-3756-4837-AF67-1DC2CCE4A065}" type="parTrans" cxnId="{FD3DD56E-CF20-4E95-B7EE-FD8FE21961BE}">
      <dgm:prSet/>
      <dgm:spPr/>
      <dgm:t>
        <a:bodyPr/>
        <a:lstStyle/>
        <a:p>
          <a:endParaRPr lang="en-US"/>
        </a:p>
      </dgm:t>
    </dgm:pt>
    <dgm:pt modelId="{22B60FED-9E61-498A-8D55-E4493D419C79}" type="sibTrans" cxnId="{FD3DD56E-CF20-4E95-B7EE-FD8FE21961BE}">
      <dgm:prSet/>
      <dgm:spPr/>
      <dgm:t>
        <a:bodyPr/>
        <a:lstStyle/>
        <a:p>
          <a:endParaRPr lang="en-US"/>
        </a:p>
      </dgm:t>
    </dgm:pt>
    <dgm:pt modelId="{B1543EDF-8DAD-48CF-B21F-59C15C7A1564}">
      <dgm:prSet phldrT="[Text]"/>
      <dgm:spPr/>
      <dgm:t>
        <a:bodyPr/>
        <a:lstStyle/>
        <a:p>
          <a:r>
            <a:rPr lang="en-US"/>
            <a:t>4.2 Bundle Submitted</a:t>
          </a:r>
        </a:p>
      </dgm:t>
    </dgm:pt>
    <dgm:pt modelId="{F596E3FB-FC4E-4168-BE35-BED6DE388842}" type="parTrans" cxnId="{1DDC49B7-A722-4A1E-93A6-8E82B57D7FC2}">
      <dgm:prSet/>
      <dgm:spPr/>
      <dgm:t>
        <a:bodyPr/>
        <a:lstStyle/>
        <a:p>
          <a:endParaRPr lang="en-US"/>
        </a:p>
      </dgm:t>
    </dgm:pt>
    <dgm:pt modelId="{64B89A18-9231-4C07-BDEA-097E29BF60E4}" type="sibTrans" cxnId="{1DDC49B7-A722-4A1E-93A6-8E82B57D7FC2}">
      <dgm:prSet/>
      <dgm:spPr/>
      <dgm:t>
        <a:bodyPr/>
        <a:lstStyle/>
        <a:p>
          <a:endParaRPr lang="en-US"/>
        </a:p>
      </dgm:t>
    </dgm:pt>
    <dgm:pt modelId="{AFC382C9-1F95-430F-BACE-0669B7D2E759}" type="pres">
      <dgm:prSet presAssocID="{078BE6CF-BB46-4C1B-ACBB-C5A4E3E7714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510F09D-593F-48F2-9A31-B20A5E20946C}" type="pres">
      <dgm:prSet presAssocID="{83741CEB-7850-42A3-9642-F36EE9495AE6}" presName="hierRoot1" presStyleCnt="0">
        <dgm:presLayoutVars>
          <dgm:hierBranch val="init"/>
        </dgm:presLayoutVars>
      </dgm:prSet>
      <dgm:spPr/>
    </dgm:pt>
    <dgm:pt modelId="{80554018-1480-4EFB-B15B-22C192DD249C}" type="pres">
      <dgm:prSet presAssocID="{83741CEB-7850-42A3-9642-F36EE9495AE6}" presName="rootComposite1" presStyleCnt="0"/>
      <dgm:spPr/>
    </dgm:pt>
    <dgm:pt modelId="{27283695-1D8B-4F74-B256-768013D822F1}" type="pres">
      <dgm:prSet presAssocID="{83741CEB-7850-42A3-9642-F36EE9495AE6}" presName="rootText1" presStyleLbl="node0" presStyleIdx="0" presStyleCnt="1">
        <dgm:presLayoutVars>
          <dgm:chPref val="3"/>
        </dgm:presLayoutVars>
      </dgm:prSet>
      <dgm:spPr/>
    </dgm:pt>
    <dgm:pt modelId="{055B8F6F-C67F-4CEE-8B7C-9ADAFC11FE9D}" type="pres">
      <dgm:prSet presAssocID="{83741CEB-7850-42A3-9642-F36EE9495AE6}" presName="rootConnector1" presStyleLbl="node1" presStyleIdx="0" presStyleCnt="0"/>
      <dgm:spPr/>
    </dgm:pt>
    <dgm:pt modelId="{33D85003-ABDB-459F-8EEC-8F1F641FB9A6}" type="pres">
      <dgm:prSet presAssocID="{83741CEB-7850-42A3-9642-F36EE9495AE6}" presName="hierChild2" presStyleCnt="0"/>
      <dgm:spPr/>
    </dgm:pt>
    <dgm:pt modelId="{528FE214-4030-4633-A351-F057AF554DD4}" type="pres">
      <dgm:prSet presAssocID="{5976C96A-792B-4795-9F40-67CD146169C5}" presName="Name37" presStyleLbl="parChTrans1D2" presStyleIdx="0" presStyleCnt="5"/>
      <dgm:spPr/>
    </dgm:pt>
    <dgm:pt modelId="{362102DA-7594-4358-BBE8-71F41DF0C067}" type="pres">
      <dgm:prSet presAssocID="{CC163EAE-3D74-42FC-8212-6EE7196703ED}" presName="hierRoot2" presStyleCnt="0">
        <dgm:presLayoutVars>
          <dgm:hierBranch val="init"/>
        </dgm:presLayoutVars>
      </dgm:prSet>
      <dgm:spPr/>
    </dgm:pt>
    <dgm:pt modelId="{C7B89CDE-EAFE-4D4F-A0E5-4ACB0598B620}" type="pres">
      <dgm:prSet presAssocID="{CC163EAE-3D74-42FC-8212-6EE7196703ED}" presName="rootComposite" presStyleCnt="0"/>
      <dgm:spPr/>
    </dgm:pt>
    <dgm:pt modelId="{A7436F6B-DAFE-4D95-A87B-0E0F12908EE5}" type="pres">
      <dgm:prSet presAssocID="{CC163EAE-3D74-42FC-8212-6EE7196703ED}" presName="rootText" presStyleLbl="node2" presStyleIdx="0" presStyleCnt="5">
        <dgm:presLayoutVars>
          <dgm:chPref val="3"/>
        </dgm:presLayoutVars>
      </dgm:prSet>
      <dgm:spPr/>
    </dgm:pt>
    <dgm:pt modelId="{107EB1E6-C1E5-4CA9-AD2C-B3E57B6103CB}" type="pres">
      <dgm:prSet presAssocID="{CC163EAE-3D74-42FC-8212-6EE7196703ED}" presName="rootConnector" presStyleLbl="node2" presStyleIdx="0" presStyleCnt="5"/>
      <dgm:spPr/>
    </dgm:pt>
    <dgm:pt modelId="{5A162AA0-0EE3-422A-AEC7-B79AF89AFB9A}" type="pres">
      <dgm:prSet presAssocID="{CC163EAE-3D74-42FC-8212-6EE7196703ED}" presName="hierChild4" presStyleCnt="0"/>
      <dgm:spPr/>
    </dgm:pt>
    <dgm:pt modelId="{645A6E8A-2200-4C10-A255-A75BF9FE444B}" type="pres">
      <dgm:prSet presAssocID="{6CA7803E-1AA9-4F3C-BF3A-2C3EDE50D4C5}" presName="Name37" presStyleLbl="parChTrans1D3" presStyleIdx="0" presStyleCnt="14"/>
      <dgm:spPr/>
    </dgm:pt>
    <dgm:pt modelId="{53326CBD-F84F-4F42-9F9A-419CC23D8CA5}" type="pres">
      <dgm:prSet presAssocID="{553565D0-51F6-485E-A74A-9EFD3B8A1399}" presName="hierRoot2" presStyleCnt="0">
        <dgm:presLayoutVars>
          <dgm:hierBranch val="init"/>
        </dgm:presLayoutVars>
      </dgm:prSet>
      <dgm:spPr/>
    </dgm:pt>
    <dgm:pt modelId="{9518880C-0DE5-44E4-811D-566BE16AA2E7}" type="pres">
      <dgm:prSet presAssocID="{553565D0-51F6-485E-A74A-9EFD3B8A1399}" presName="rootComposite" presStyleCnt="0"/>
      <dgm:spPr/>
    </dgm:pt>
    <dgm:pt modelId="{5BFFA633-A103-4CB0-8E8E-F768B3897738}" type="pres">
      <dgm:prSet presAssocID="{553565D0-51F6-485E-A74A-9EFD3B8A1399}" presName="rootText" presStyleLbl="node3" presStyleIdx="0" presStyleCnt="14">
        <dgm:presLayoutVars>
          <dgm:chPref val="3"/>
        </dgm:presLayoutVars>
      </dgm:prSet>
      <dgm:spPr/>
    </dgm:pt>
    <dgm:pt modelId="{F112BAC1-D665-4524-A6CB-C23582E1A2DA}" type="pres">
      <dgm:prSet presAssocID="{553565D0-51F6-485E-A74A-9EFD3B8A1399}" presName="rootConnector" presStyleLbl="node3" presStyleIdx="0" presStyleCnt="14"/>
      <dgm:spPr/>
    </dgm:pt>
    <dgm:pt modelId="{197A8367-C50D-40FA-B1BD-7419CF7393EE}" type="pres">
      <dgm:prSet presAssocID="{553565D0-51F6-485E-A74A-9EFD3B8A1399}" presName="hierChild4" presStyleCnt="0"/>
      <dgm:spPr/>
    </dgm:pt>
    <dgm:pt modelId="{8BADF4D8-F118-4674-B204-A03441DBC168}" type="pres">
      <dgm:prSet presAssocID="{553565D0-51F6-485E-A74A-9EFD3B8A1399}" presName="hierChild5" presStyleCnt="0"/>
      <dgm:spPr/>
    </dgm:pt>
    <dgm:pt modelId="{74913FB7-545C-4F91-A640-FFE16E2D3532}" type="pres">
      <dgm:prSet presAssocID="{F4CDF17F-3BB3-4DB6-804C-A3414AA0467A}" presName="Name37" presStyleLbl="parChTrans1D3" presStyleIdx="1" presStyleCnt="14"/>
      <dgm:spPr/>
    </dgm:pt>
    <dgm:pt modelId="{E3225E1F-C994-4022-BB49-8FB9DA81E5ED}" type="pres">
      <dgm:prSet presAssocID="{29288361-38C3-4A85-905B-1E362E6A3853}" presName="hierRoot2" presStyleCnt="0">
        <dgm:presLayoutVars>
          <dgm:hierBranch val="init"/>
        </dgm:presLayoutVars>
      </dgm:prSet>
      <dgm:spPr/>
    </dgm:pt>
    <dgm:pt modelId="{995946AC-18CE-46DC-9A6F-9C6126422E60}" type="pres">
      <dgm:prSet presAssocID="{29288361-38C3-4A85-905B-1E362E6A3853}" presName="rootComposite" presStyleCnt="0"/>
      <dgm:spPr/>
    </dgm:pt>
    <dgm:pt modelId="{22C98CDF-93B4-4A37-AD72-F9124E41D3AC}" type="pres">
      <dgm:prSet presAssocID="{29288361-38C3-4A85-905B-1E362E6A3853}" presName="rootText" presStyleLbl="node3" presStyleIdx="1" presStyleCnt="14">
        <dgm:presLayoutVars>
          <dgm:chPref val="3"/>
        </dgm:presLayoutVars>
      </dgm:prSet>
      <dgm:spPr/>
    </dgm:pt>
    <dgm:pt modelId="{7076268A-16B2-44E8-BB0E-FA0C2B0808C1}" type="pres">
      <dgm:prSet presAssocID="{29288361-38C3-4A85-905B-1E362E6A3853}" presName="rootConnector" presStyleLbl="node3" presStyleIdx="1" presStyleCnt="14"/>
      <dgm:spPr/>
    </dgm:pt>
    <dgm:pt modelId="{4B6C5E13-153B-434C-93B5-2B15BA44E7AB}" type="pres">
      <dgm:prSet presAssocID="{29288361-38C3-4A85-905B-1E362E6A3853}" presName="hierChild4" presStyleCnt="0"/>
      <dgm:spPr/>
    </dgm:pt>
    <dgm:pt modelId="{5AD96180-8E8C-418D-8720-AA642CE5D36C}" type="pres">
      <dgm:prSet presAssocID="{29288361-38C3-4A85-905B-1E362E6A3853}" presName="hierChild5" presStyleCnt="0"/>
      <dgm:spPr/>
    </dgm:pt>
    <dgm:pt modelId="{A5788AC4-72C3-4458-B9E3-B4ECE3C4C528}" type="pres">
      <dgm:prSet presAssocID="{5573C115-2569-4CAF-AEBC-4DD4CD9534B3}" presName="Name37" presStyleLbl="parChTrans1D3" presStyleIdx="2" presStyleCnt="14"/>
      <dgm:spPr/>
    </dgm:pt>
    <dgm:pt modelId="{A5DC8038-0AB8-418B-97D1-ACD12D50AFB2}" type="pres">
      <dgm:prSet presAssocID="{513FAFA9-B5AF-428F-899F-55A404BD9391}" presName="hierRoot2" presStyleCnt="0">
        <dgm:presLayoutVars>
          <dgm:hierBranch val="init"/>
        </dgm:presLayoutVars>
      </dgm:prSet>
      <dgm:spPr/>
    </dgm:pt>
    <dgm:pt modelId="{FFA120E4-EC77-4FEE-82A7-6C4141726BDF}" type="pres">
      <dgm:prSet presAssocID="{513FAFA9-B5AF-428F-899F-55A404BD9391}" presName="rootComposite" presStyleCnt="0"/>
      <dgm:spPr/>
    </dgm:pt>
    <dgm:pt modelId="{97DC90FA-22AC-4FE4-8F4B-521A12C7BBAA}" type="pres">
      <dgm:prSet presAssocID="{513FAFA9-B5AF-428F-899F-55A404BD9391}" presName="rootText" presStyleLbl="node3" presStyleIdx="2" presStyleCnt="14">
        <dgm:presLayoutVars>
          <dgm:chPref val="3"/>
        </dgm:presLayoutVars>
      </dgm:prSet>
      <dgm:spPr/>
    </dgm:pt>
    <dgm:pt modelId="{89A7ED9B-9707-40C0-B494-EC56CC7F7360}" type="pres">
      <dgm:prSet presAssocID="{513FAFA9-B5AF-428F-899F-55A404BD9391}" presName="rootConnector" presStyleLbl="node3" presStyleIdx="2" presStyleCnt="14"/>
      <dgm:spPr/>
    </dgm:pt>
    <dgm:pt modelId="{F31CA0A8-68C4-4BDE-B330-65720D4D96B6}" type="pres">
      <dgm:prSet presAssocID="{513FAFA9-B5AF-428F-899F-55A404BD9391}" presName="hierChild4" presStyleCnt="0"/>
      <dgm:spPr/>
    </dgm:pt>
    <dgm:pt modelId="{890D00A4-80D9-4987-BDCC-8332AF0B6A7C}" type="pres">
      <dgm:prSet presAssocID="{513FAFA9-B5AF-428F-899F-55A404BD9391}" presName="hierChild5" presStyleCnt="0"/>
      <dgm:spPr/>
    </dgm:pt>
    <dgm:pt modelId="{36DDECF2-3970-4EBB-921D-E742FA7BE05A}" type="pres">
      <dgm:prSet presAssocID="{CC163EAE-3D74-42FC-8212-6EE7196703ED}" presName="hierChild5" presStyleCnt="0"/>
      <dgm:spPr/>
    </dgm:pt>
    <dgm:pt modelId="{25EF51F2-0F1A-426B-A7FA-B6EC6A4650F9}" type="pres">
      <dgm:prSet presAssocID="{45272F03-0D8E-4575-894B-18A91D5E2199}" presName="Name37" presStyleLbl="parChTrans1D2" presStyleIdx="1" presStyleCnt="5"/>
      <dgm:spPr/>
    </dgm:pt>
    <dgm:pt modelId="{57D05C7D-72D0-4677-AEEE-A6D5498DE2B9}" type="pres">
      <dgm:prSet presAssocID="{2CC08CF7-D843-44DB-8EA6-966175E902F9}" presName="hierRoot2" presStyleCnt="0">
        <dgm:presLayoutVars>
          <dgm:hierBranch val="init"/>
        </dgm:presLayoutVars>
      </dgm:prSet>
      <dgm:spPr/>
    </dgm:pt>
    <dgm:pt modelId="{CB70129D-467C-4B16-91D9-0F927429C46C}" type="pres">
      <dgm:prSet presAssocID="{2CC08CF7-D843-44DB-8EA6-966175E902F9}" presName="rootComposite" presStyleCnt="0"/>
      <dgm:spPr/>
    </dgm:pt>
    <dgm:pt modelId="{D0A43D55-7388-43C2-8087-600755AC364D}" type="pres">
      <dgm:prSet presAssocID="{2CC08CF7-D843-44DB-8EA6-966175E902F9}" presName="rootText" presStyleLbl="node2" presStyleIdx="1" presStyleCnt="5">
        <dgm:presLayoutVars>
          <dgm:chPref val="3"/>
        </dgm:presLayoutVars>
      </dgm:prSet>
      <dgm:spPr/>
    </dgm:pt>
    <dgm:pt modelId="{1534626D-2C00-4F46-A50D-7E78377C040E}" type="pres">
      <dgm:prSet presAssocID="{2CC08CF7-D843-44DB-8EA6-966175E902F9}" presName="rootConnector" presStyleLbl="node2" presStyleIdx="1" presStyleCnt="5"/>
      <dgm:spPr/>
    </dgm:pt>
    <dgm:pt modelId="{000C7388-5456-4083-A07E-BABC372E5240}" type="pres">
      <dgm:prSet presAssocID="{2CC08CF7-D843-44DB-8EA6-966175E902F9}" presName="hierChild4" presStyleCnt="0"/>
      <dgm:spPr/>
    </dgm:pt>
    <dgm:pt modelId="{B09B90D1-9075-4B1B-BCF4-BC21047F7518}" type="pres">
      <dgm:prSet presAssocID="{E91349ED-56E4-4FC0-850D-433CD7FD4EA0}" presName="Name37" presStyleLbl="parChTrans1D3" presStyleIdx="3" presStyleCnt="14"/>
      <dgm:spPr/>
    </dgm:pt>
    <dgm:pt modelId="{645EB96F-E15C-4A69-BA9F-4374074850E5}" type="pres">
      <dgm:prSet presAssocID="{2A728415-C566-4349-884F-76A16C717FB7}" presName="hierRoot2" presStyleCnt="0">
        <dgm:presLayoutVars>
          <dgm:hierBranch val="init"/>
        </dgm:presLayoutVars>
      </dgm:prSet>
      <dgm:spPr/>
    </dgm:pt>
    <dgm:pt modelId="{3DBD9197-5517-4B2F-BA46-5761C8C6CF87}" type="pres">
      <dgm:prSet presAssocID="{2A728415-C566-4349-884F-76A16C717FB7}" presName="rootComposite" presStyleCnt="0"/>
      <dgm:spPr/>
    </dgm:pt>
    <dgm:pt modelId="{2713A9DB-B554-4936-B16E-4E29D641AF0F}" type="pres">
      <dgm:prSet presAssocID="{2A728415-C566-4349-884F-76A16C717FB7}" presName="rootText" presStyleLbl="node3" presStyleIdx="3" presStyleCnt="14">
        <dgm:presLayoutVars>
          <dgm:chPref val="3"/>
        </dgm:presLayoutVars>
      </dgm:prSet>
      <dgm:spPr/>
    </dgm:pt>
    <dgm:pt modelId="{B0F91E98-7314-4B69-8E88-155299066C37}" type="pres">
      <dgm:prSet presAssocID="{2A728415-C566-4349-884F-76A16C717FB7}" presName="rootConnector" presStyleLbl="node3" presStyleIdx="3" presStyleCnt="14"/>
      <dgm:spPr/>
    </dgm:pt>
    <dgm:pt modelId="{5024E20A-4364-4A06-A6AD-E7235CF7C5D4}" type="pres">
      <dgm:prSet presAssocID="{2A728415-C566-4349-884F-76A16C717FB7}" presName="hierChild4" presStyleCnt="0"/>
      <dgm:spPr/>
    </dgm:pt>
    <dgm:pt modelId="{797E573A-8174-493F-A7FB-CD504500EC2A}" type="pres">
      <dgm:prSet presAssocID="{2A728415-C566-4349-884F-76A16C717FB7}" presName="hierChild5" presStyleCnt="0"/>
      <dgm:spPr/>
    </dgm:pt>
    <dgm:pt modelId="{D38E633B-D1FF-49BF-9F4A-4747F9133CD8}" type="pres">
      <dgm:prSet presAssocID="{1D7919B8-169A-4A82-B3C4-B3EAF8799403}" presName="Name37" presStyleLbl="parChTrans1D3" presStyleIdx="4" presStyleCnt="14"/>
      <dgm:spPr/>
    </dgm:pt>
    <dgm:pt modelId="{D4538BAF-DA42-4FCB-9DB4-5325AC9DCA7C}" type="pres">
      <dgm:prSet presAssocID="{D0149B90-3FA2-4C3C-97D0-2030297C6276}" presName="hierRoot2" presStyleCnt="0">
        <dgm:presLayoutVars>
          <dgm:hierBranch val="init"/>
        </dgm:presLayoutVars>
      </dgm:prSet>
      <dgm:spPr/>
    </dgm:pt>
    <dgm:pt modelId="{71F6AD33-682B-469B-9C45-B3DA90AB9F47}" type="pres">
      <dgm:prSet presAssocID="{D0149B90-3FA2-4C3C-97D0-2030297C6276}" presName="rootComposite" presStyleCnt="0"/>
      <dgm:spPr/>
    </dgm:pt>
    <dgm:pt modelId="{A7531B16-62CF-4A43-B38E-42C6273F3BA5}" type="pres">
      <dgm:prSet presAssocID="{D0149B90-3FA2-4C3C-97D0-2030297C6276}" presName="rootText" presStyleLbl="node3" presStyleIdx="4" presStyleCnt="14">
        <dgm:presLayoutVars>
          <dgm:chPref val="3"/>
        </dgm:presLayoutVars>
      </dgm:prSet>
      <dgm:spPr/>
    </dgm:pt>
    <dgm:pt modelId="{776DCCD9-EBB2-4446-ABAC-97FA51D93B76}" type="pres">
      <dgm:prSet presAssocID="{D0149B90-3FA2-4C3C-97D0-2030297C6276}" presName="rootConnector" presStyleLbl="node3" presStyleIdx="4" presStyleCnt="14"/>
      <dgm:spPr/>
    </dgm:pt>
    <dgm:pt modelId="{017F53D8-85C1-4DBB-B0C9-CF12011529FF}" type="pres">
      <dgm:prSet presAssocID="{D0149B90-3FA2-4C3C-97D0-2030297C6276}" presName="hierChild4" presStyleCnt="0"/>
      <dgm:spPr/>
    </dgm:pt>
    <dgm:pt modelId="{C6264F4E-4054-4C3A-AF90-5F646CD27D0D}" type="pres">
      <dgm:prSet presAssocID="{D0149B90-3FA2-4C3C-97D0-2030297C6276}" presName="hierChild5" presStyleCnt="0"/>
      <dgm:spPr/>
    </dgm:pt>
    <dgm:pt modelId="{2637A437-DC66-4992-ABFA-B838E2359AC5}" type="pres">
      <dgm:prSet presAssocID="{1971F658-C93F-4458-9CAD-31431E86690B}" presName="Name37" presStyleLbl="parChTrans1D3" presStyleIdx="5" presStyleCnt="14"/>
      <dgm:spPr/>
    </dgm:pt>
    <dgm:pt modelId="{88D1D71E-618D-4582-9AF0-2033F737936B}" type="pres">
      <dgm:prSet presAssocID="{A1BED0CF-503B-4561-B95D-D694BA881205}" presName="hierRoot2" presStyleCnt="0">
        <dgm:presLayoutVars>
          <dgm:hierBranch val="init"/>
        </dgm:presLayoutVars>
      </dgm:prSet>
      <dgm:spPr/>
    </dgm:pt>
    <dgm:pt modelId="{462C61FA-6BBB-4B50-9331-3976BEAD6D08}" type="pres">
      <dgm:prSet presAssocID="{A1BED0CF-503B-4561-B95D-D694BA881205}" presName="rootComposite" presStyleCnt="0"/>
      <dgm:spPr/>
    </dgm:pt>
    <dgm:pt modelId="{B9FA6611-A3D1-4E55-989D-3442745FA1F9}" type="pres">
      <dgm:prSet presAssocID="{A1BED0CF-503B-4561-B95D-D694BA881205}" presName="rootText" presStyleLbl="node3" presStyleIdx="5" presStyleCnt="14">
        <dgm:presLayoutVars>
          <dgm:chPref val="3"/>
        </dgm:presLayoutVars>
      </dgm:prSet>
      <dgm:spPr/>
    </dgm:pt>
    <dgm:pt modelId="{B0412DC5-6C91-4187-8811-8F61553F3A1C}" type="pres">
      <dgm:prSet presAssocID="{A1BED0CF-503B-4561-B95D-D694BA881205}" presName="rootConnector" presStyleLbl="node3" presStyleIdx="5" presStyleCnt="14"/>
      <dgm:spPr/>
    </dgm:pt>
    <dgm:pt modelId="{E1E8BCC6-4EEB-4F75-B92F-7269C89AC875}" type="pres">
      <dgm:prSet presAssocID="{A1BED0CF-503B-4561-B95D-D694BA881205}" presName="hierChild4" presStyleCnt="0"/>
      <dgm:spPr/>
    </dgm:pt>
    <dgm:pt modelId="{7DCB479E-98BF-4BB3-A921-3E2BA95C9B1B}" type="pres">
      <dgm:prSet presAssocID="{A1BED0CF-503B-4561-B95D-D694BA881205}" presName="hierChild5" presStyleCnt="0"/>
      <dgm:spPr/>
    </dgm:pt>
    <dgm:pt modelId="{0D51BEE4-F8C0-495E-BB92-B9E01DB29DE9}" type="pres">
      <dgm:prSet presAssocID="{2CC08CF7-D843-44DB-8EA6-966175E902F9}" presName="hierChild5" presStyleCnt="0"/>
      <dgm:spPr/>
    </dgm:pt>
    <dgm:pt modelId="{CA9606D9-1289-4A4C-915B-4B3702F9A316}" type="pres">
      <dgm:prSet presAssocID="{19FCFE14-2D09-49A0-903F-F04CE38AB523}" presName="Name37" presStyleLbl="parChTrans1D2" presStyleIdx="2" presStyleCnt="5"/>
      <dgm:spPr/>
    </dgm:pt>
    <dgm:pt modelId="{5B99824A-A98C-47C6-A55C-F086431E5B36}" type="pres">
      <dgm:prSet presAssocID="{49F0D3B6-893D-430D-91E2-18AC794F5A33}" presName="hierRoot2" presStyleCnt="0">
        <dgm:presLayoutVars>
          <dgm:hierBranch val="init"/>
        </dgm:presLayoutVars>
      </dgm:prSet>
      <dgm:spPr/>
    </dgm:pt>
    <dgm:pt modelId="{193930AD-57C1-43F0-AEBF-712B151E031D}" type="pres">
      <dgm:prSet presAssocID="{49F0D3B6-893D-430D-91E2-18AC794F5A33}" presName="rootComposite" presStyleCnt="0"/>
      <dgm:spPr/>
    </dgm:pt>
    <dgm:pt modelId="{CD85F59B-095F-419E-B5BE-2E618D11ADA4}" type="pres">
      <dgm:prSet presAssocID="{49F0D3B6-893D-430D-91E2-18AC794F5A33}" presName="rootText" presStyleLbl="node2" presStyleIdx="2" presStyleCnt="5">
        <dgm:presLayoutVars>
          <dgm:chPref val="3"/>
        </dgm:presLayoutVars>
      </dgm:prSet>
      <dgm:spPr/>
    </dgm:pt>
    <dgm:pt modelId="{1E37EB08-F671-40C6-BC2D-84E3AAEDC1DD}" type="pres">
      <dgm:prSet presAssocID="{49F0D3B6-893D-430D-91E2-18AC794F5A33}" presName="rootConnector" presStyleLbl="node2" presStyleIdx="2" presStyleCnt="5"/>
      <dgm:spPr/>
    </dgm:pt>
    <dgm:pt modelId="{98B34ABC-837A-4237-BA67-62A530F94017}" type="pres">
      <dgm:prSet presAssocID="{49F0D3B6-893D-430D-91E2-18AC794F5A33}" presName="hierChild4" presStyleCnt="0"/>
      <dgm:spPr/>
    </dgm:pt>
    <dgm:pt modelId="{8032ED30-1AEE-4BD1-9081-AC712167145F}" type="pres">
      <dgm:prSet presAssocID="{F11D6D12-6880-4A70-BD23-FD336A5C4D81}" presName="Name37" presStyleLbl="parChTrans1D3" presStyleIdx="6" presStyleCnt="14"/>
      <dgm:spPr/>
    </dgm:pt>
    <dgm:pt modelId="{3BB4E64B-C346-4E3B-AC8F-FF8848039C5F}" type="pres">
      <dgm:prSet presAssocID="{544C1C60-86A3-48EC-BE32-388923A2EEAD}" presName="hierRoot2" presStyleCnt="0">
        <dgm:presLayoutVars>
          <dgm:hierBranch val="init"/>
        </dgm:presLayoutVars>
      </dgm:prSet>
      <dgm:spPr/>
    </dgm:pt>
    <dgm:pt modelId="{0C31570C-6BFB-4EC6-A0D9-E4D8F2B1A18D}" type="pres">
      <dgm:prSet presAssocID="{544C1C60-86A3-48EC-BE32-388923A2EEAD}" presName="rootComposite" presStyleCnt="0"/>
      <dgm:spPr/>
    </dgm:pt>
    <dgm:pt modelId="{E64B0FF3-983E-4201-86DF-59B4E19C9655}" type="pres">
      <dgm:prSet presAssocID="{544C1C60-86A3-48EC-BE32-388923A2EEAD}" presName="rootText" presStyleLbl="node3" presStyleIdx="6" presStyleCnt="14">
        <dgm:presLayoutVars>
          <dgm:chPref val="3"/>
        </dgm:presLayoutVars>
      </dgm:prSet>
      <dgm:spPr/>
    </dgm:pt>
    <dgm:pt modelId="{6EE355E6-2D9F-4A8C-A292-EAC70850495E}" type="pres">
      <dgm:prSet presAssocID="{544C1C60-86A3-48EC-BE32-388923A2EEAD}" presName="rootConnector" presStyleLbl="node3" presStyleIdx="6" presStyleCnt="14"/>
      <dgm:spPr/>
    </dgm:pt>
    <dgm:pt modelId="{C4C9EE8B-B6D5-4D09-84A3-742B0605DECB}" type="pres">
      <dgm:prSet presAssocID="{544C1C60-86A3-48EC-BE32-388923A2EEAD}" presName="hierChild4" presStyleCnt="0"/>
      <dgm:spPr/>
    </dgm:pt>
    <dgm:pt modelId="{520CEC0B-AC9E-43DF-811B-0E7B54F1CF50}" type="pres">
      <dgm:prSet presAssocID="{544C1C60-86A3-48EC-BE32-388923A2EEAD}" presName="hierChild5" presStyleCnt="0"/>
      <dgm:spPr/>
    </dgm:pt>
    <dgm:pt modelId="{6C58EC0F-DD40-470E-BE3E-BB48E8094AAE}" type="pres">
      <dgm:prSet presAssocID="{E0288759-EA1C-46D4-8698-BA0068013223}" presName="Name37" presStyleLbl="parChTrans1D3" presStyleIdx="7" presStyleCnt="14"/>
      <dgm:spPr/>
    </dgm:pt>
    <dgm:pt modelId="{2820232D-57AF-4EB7-9B5C-F74C4C02EABD}" type="pres">
      <dgm:prSet presAssocID="{5E9E3403-CA7F-4F55-B776-4C2A0FA566F1}" presName="hierRoot2" presStyleCnt="0">
        <dgm:presLayoutVars>
          <dgm:hierBranch val="init"/>
        </dgm:presLayoutVars>
      </dgm:prSet>
      <dgm:spPr/>
    </dgm:pt>
    <dgm:pt modelId="{25FABA4D-1A51-433A-8B27-5DCCEA56A4E8}" type="pres">
      <dgm:prSet presAssocID="{5E9E3403-CA7F-4F55-B776-4C2A0FA566F1}" presName="rootComposite" presStyleCnt="0"/>
      <dgm:spPr/>
    </dgm:pt>
    <dgm:pt modelId="{63B106A8-FE6D-40DF-B4CE-118FA6FB677D}" type="pres">
      <dgm:prSet presAssocID="{5E9E3403-CA7F-4F55-B776-4C2A0FA566F1}" presName="rootText" presStyleLbl="node3" presStyleIdx="7" presStyleCnt="14">
        <dgm:presLayoutVars>
          <dgm:chPref val="3"/>
        </dgm:presLayoutVars>
      </dgm:prSet>
      <dgm:spPr/>
    </dgm:pt>
    <dgm:pt modelId="{C734BE07-BAF5-40EC-947E-21F8EA9024A5}" type="pres">
      <dgm:prSet presAssocID="{5E9E3403-CA7F-4F55-B776-4C2A0FA566F1}" presName="rootConnector" presStyleLbl="node3" presStyleIdx="7" presStyleCnt="14"/>
      <dgm:spPr/>
    </dgm:pt>
    <dgm:pt modelId="{EC7FD160-0574-4736-9BCF-DD09FA8A2452}" type="pres">
      <dgm:prSet presAssocID="{5E9E3403-CA7F-4F55-B776-4C2A0FA566F1}" presName="hierChild4" presStyleCnt="0"/>
      <dgm:spPr/>
    </dgm:pt>
    <dgm:pt modelId="{B4B4BE59-B32C-4231-904A-B23DA1F644C8}" type="pres">
      <dgm:prSet presAssocID="{5E9E3403-CA7F-4F55-B776-4C2A0FA566F1}" presName="hierChild5" presStyleCnt="0"/>
      <dgm:spPr/>
    </dgm:pt>
    <dgm:pt modelId="{DC932BD4-BD27-46BE-AF06-20AFE8D47BC7}" type="pres">
      <dgm:prSet presAssocID="{96E76CEB-5F48-4572-A3C9-09604B12497F}" presName="Name37" presStyleLbl="parChTrans1D3" presStyleIdx="8" presStyleCnt="14"/>
      <dgm:spPr/>
    </dgm:pt>
    <dgm:pt modelId="{F9FDAAA0-4953-492E-A1A4-5022C101EFB7}" type="pres">
      <dgm:prSet presAssocID="{45CC784A-0A00-4407-BCF4-744B5B58AF2A}" presName="hierRoot2" presStyleCnt="0">
        <dgm:presLayoutVars>
          <dgm:hierBranch val="init"/>
        </dgm:presLayoutVars>
      </dgm:prSet>
      <dgm:spPr/>
    </dgm:pt>
    <dgm:pt modelId="{01D39B21-D1D2-48BF-823C-7A00396CAC7E}" type="pres">
      <dgm:prSet presAssocID="{45CC784A-0A00-4407-BCF4-744B5B58AF2A}" presName="rootComposite" presStyleCnt="0"/>
      <dgm:spPr/>
    </dgm:pt>
    <dgm:pt modelId="{1D08CD30-E679-4035-A856-625A5EA59E7C}" type="pres">
      <dgm:prSet presAssocID="{45CC784A-0A00-4407-BCF4-744B5B58AF2A}" presName="rootText" presStyleLbl="node3" presStyleIdx="8" presStyleCnt="14">
        <dgm:presLayoutVars>
          <dgm:chPref val="3"/>
        </dgm:presLayoutVars>
      </dgm:prSet>
      <dgm:spPr/>
    </dgm:pt>
    <dgm:pt modelId="{78B18D6E-CBBA-4231-B4EF-E8005ECA0B34}" type="pres">
      <dgm:prSet presAssocID="{45CC784A-0A00-4407-BCF4-744B5B58AF2A}" presName="rootConnector" presStyleLbl="node3" presStyleIdx="8" presStyleCnt="14"/>
      <dgm:spPr/>
    </dgm:pt>
    <dgm:pt modelId="{7914FCE3-47DE-4715-B557-A3B7D9EBEBDD}" type="pres">
      <dgm:prSet presAssocID="{45CC784A-0A00-4407-BCF4-744B5B58AF2A}" presName="hierChild4" presStyleCnt="0"/>
      <dgm:spPr/>
    </dgm:pt>
    <dgm:pt modelId="{15F85EF1-D367-45C9-8E3C-B5275A1B1F8F}" type="pres">
      <dgm:prSet presAssocID="{45CC784A-0A00-4407-BCF4-744B5B58AF2A}" presName="hierChild5" presStyleCnt="0"/>
      <dgm:spPr/>
    </dgm:pt>
    <dgm:pt modelId="{5944C204-D066-4CAD-A37A-52C13286CF37}" type="pres">
      <dgm:prSet presAssocID="{49F0D3B6-893D-430D-91E2-18AC794F5A33}" presName="hierChild5" presStyleCnt="0"/>
      <dgm:spPr/>
    </dgm:pt>
    <dgm:pt modelId="{8ABAFC48-B7B2-4884-86C5-BD4ABE1FA736}" type="pres">
      <dgm:prSet presAssocID="{102841E3-3988-4A06-A242-463998CF26B7}" presName="Name37" presStyleLbl="parChTrans1D2" presStyleIdx="3" presStyleCnt="5"/>
      <dgm:spPr/>
    </dgm:pt>
    <dgm:pt modelId="{DD9964D3-7DDC-4A17-A5C7-902EEE0B7EB9}" type="pres">
      <dgm:prSet presAssocID="{5753250C-7DF0-44B0-90C9-AFA71C750922}" presName="hierRoot2" presStyleCnt="0">
        <dgm:presLayoutVars>
          <dgm:hierBranch val="init"/>
        </dgm:presLayoutVars>
      </dgm:prSet>
      <dgm:spPr/>
    </dgm:pt>
    <dgm:pt modelId="{BBF54CA5-5FA8-422C-A74A-52512987ACFF}" type="pres">
      <dgm:prSet presAssocID="{5753250C-7DF0-44B0-90C9-AFA71C750922}" presName="rootComposite" presStyleCnt="0"/>
      <dgm:spPr/>
    </dgm:pt>
    <dgm:pt modelId="{F1A4DE52-7380-4E04-9012-6D1761D6229F}" type="pres">
      <dgm:prSet presAssocID="{5753250C-7DF0-44B0-90C9-AFA71C750922}" presName="rootText" presStyleLbl="node2" presStyleIdx="3" presStyleCnt="5">
        <dgm:presLayoutVars>
          <dgm:chPref val="3"/>
        </dgm:presLayoutVars>
      </dgm:prSet>
      <dgm:spPr/>
    </dgm:pt>
    <dgm:pt modelId="{E1FDA198-687A-4E86-BC56-8FA81711349C}" type="pres">
      <dgm:prSet presAssocID="{5753250C-7DF0-44B0-90C9-AFA71C750922}" presName="rootConnector" presStyleLbl="node2" presStyleIdx="3" presStyleCnt="5"/>
      <dgm:spPr/>
    </dgm:pt>
    <dgm:pt modelId="{2C37E9BC-A73A-493A-92A9-7EE2447E6983}" type="pres">
      <dgm:prSet presAssocID="{5753250C-7DF0-44B0-90C9-AFA71C750922}" presName="hierChild4" presStyleCnt="0"/>
      <dgm:spPr/>
    </dgm:pt>
    <dgm:pt modelId="{F701CAE8-7A79-44D9-B046-456FE4643BE1}" type="pres">
      <dgm:prSet presAssocID="{FE161DAE-3756-4837-AF67-1DC2CCE4A065}" presName="Name37" presStyleLbl="parChTrans1D3" presStyleIdx="9" presStyleCnt="14"/>
      <dgm:spPr/>
    </dgm:pt>
    <dgm:pt modelId="{4CFFD47F-58AA-44DF-A51C-195EA828DC6D}" type="pres">
      <dgm:prSet presAssocID="{3322D688-3CC3-48D5-B4CF-EED0C5E6E99D}" presName="hierRoot2" presStyleCnt="0">
        <dgm:presLayoutVars>
          <dgm:hierBranch val="init"/>
        </dgm:presLayoutVars>
      </dgm:prSet>
      <dgm:spPr/>
    </dgm:pt>
    <dgm:pt modelId="{F81C3DB3-498C-430B-8E8D-3299E25A7861}" type="pres">
      <dgm:prSet presAssocID="{3322D688-3CC3-48D5-B4CF-EED0C5E6E99D}" presName="rootComposite" presStyleCnt="0"/>
      <dgm:spPr/>
    </dgm:pt>
    <dgm:pt modelId="{86F64140-B0F7-4608-9C29-4EC233E80F8A}" type="pres">
      <dgm:prSet presAssocID="{3322D688-3CC3-48D5-B4CF-EED0C5E6E99D}" presName="rootText" presStyleLbl="node3" presStyleIdx="9" presStyleCnt="14">
        <dgm:presLayoutVars>
          <dgm:chPref val="3"/>
        </dgm:presLayoutVars>
      </dgm:prSet>
      <dgm:spPr/>
    </dgm:pt>
    <dgm:pt modelId="{9E06DCB3-19CD-4209-8D5C-01E73152E9C6}" type="pres">
      <dgm:prSet presAssocID="{3322D688-3CC3-48D5-B4CF-EED0C5E6E99D}" presName="rootConnector" presStyleLbl="node3" presStyleIdx="9" presStyleCnt="14"/>
      <dgm:spPr/>
    </dgm:pt>
    <dgm:pt modelId="{8A1C6D0B-E4C0-4A91-BAFD-2CE0BDB13A11}" type="pres">
      <dgm:prSet presAssocID="{3322D688-3CC3-48D5-B4CF-EED0C5E6E99D}" presName="hierChild4" presStyleCnt="0"/>
      <dgm:spPr/>
    </dgm:pt>
    <dgm:pt modelId="{CDEC3299-9D14-4698-8E51-59A9FC1EAA4A}" type="pres">
      <dgm:prSet presAssocID="{3322D688-3CC3-48D5-B4CF-EED0C5E6E99D}" presName="hierChild5" presStyleCnt="0"/>
      <dgm:spPr/>
    </dgm:pt>
    <dgm:pt modelId="{0034BECA-0976-4531-8366-1E2F3548AC75}" type="pres">
      <dgm:prSet presAssocID="{F596E3FB-FC4E-4168-BE35-BED6DE388842}" presName="Name37" presStyleLbl="parChTrans1D3" presStyleIdx="10" presStyleCnt="14"/>
      <dgm:spPr/>
    </dgm:pt>
    <dgm:pt modelId="{A660B540-93C3-4E4A-A918-1794A3BE19C4}" type="pres">
      <dgm:prSet presAssocID="{B1543EDF-8DAD-48CF-B21F-59C15C7A1564}" presName="hierRoot2" presStyleCnt="0">
        <dgm:presLayoutVars>
          <dgm:hierBranch val="init"/>
        </dgm:presLayoutVars>
      </dgm:prSet>
      <dgm:spPr/>
    </dgm:pt>
    <dgm:pt modelId="{2388E4CE-0848-4C1A-A94A-A11D51401F33}" type="pres">
      <dgm:prSet presAssocID="{B1543EDF-8DAD-48CF-B21F-59C15C7A1564}" presName="rootComposite" presStyleCnt="0"/>
      <dgm:spPr/>
    </dgm:pt>
    <dgm:pt modelId="{563ADFBA-34F8-4B04-A366-89125C2E4614}" type="pres">
      <dgm:prSet presAssocID="{B1543EDF-8DAD-48CF-B21F-59C15C7A1564}" presName="rootText" presStyleLbl="node3" presStyleIdx="10" presStyleCnt="14">
        <dgm:presLayoutVars>
          <dgm:chPref val="3"/>
        </dgm:presLayoutVars>
      </dgm:prSet>
      <dgm:spPr/>
    </dgm:pt>
    <dgm:pt modelId="{0BD0361A-AF17-4D3B-9DBC-DBDD972C4543}" type="pres">
      <dgm:prSet presAssocID="{B1543EDF-8DAD-48CF-B21F-59C15C7A1564}" presName="rootConnector" presStyleLbl="node3" presStyleIdx="10" presStyleCnt="14"/>
      <dgm:spPr/>
    </dgm:pt>
    <dgm:pt modelId="{114127A2-802A-47FF-849F-C66CB1459923}" type="pres">
      <dgm:prSet presAssocID="{B1543EDF-8DAD-48CF-B21F-59C15C7A1564}" presName="hierChild4" presStyleCnt="0"/>
      <dgm:spPr/>
    </dgm:pt>
    <dgm:pt modelId="{6FDB6E3D-C51C-4C64-A2B3-61D310F364F4}" type="pres">
      <dgm:prSet presAssocID="{B1543EDF-8DAD-48CF-B21F-59C15C7A1564}" presName="hierChild5" presStyleCnt="0"/>
      <dgm:spPr/>
    </dgm:pt>
    <dgm:pt modelId="{201B412F-C4B1-454B-9CFB-530860BF19A8}" type="pres">
      <dgm:prSet presAssocID="{5753250C-7DF0-44B0-90C9-AFA71C750922}" presName="hierChild5" presStyleCnt="0"/>
      <dgm:spPr/>
    </dgm:pt>
    <dgm:pt modelId="{5A64A142-7AF9-4114-B55A-15ECC6ED3AA8}" type="pres">
      <dgm:prSet presAssocID="{D49DB1E8-5E73-4FD6-B369-ED89B64940FE}" presName="Name37" presStyleLbl="parChTrans1D2" presStyleIdx="4" presStyleCnt="5"/>
      <dgm:spPr/>
    </dgm:pt>
    <dgm:pt modelId="{0B2844C9-7FD8-47FF-8468-C2C95378553E}" type="pres">
      <dgm:prSet presAssocID="{6515C3E9-FE27-4643-8295-65127AE2BDE1}" presName="hierRoot2" presStyleCnt="0">
        <dgm:presLayoutVars>
          <dgm:hierBranch val="init"/>
        </dgm:presLayoutVars>
      </dgm:prSet>
      <dgm:spPr/>
    </dgm:pt>
    <dgm:pt modelId="{B403F0CF-A7C3-4241-9FA3-027EC512DD76}" type="pres">
      <dgm:prSet presAssocID="{6515C3E9-FE27-4643-8295-65127AE2BDE1}" presName="rootComposite" presStyleCnt="0"/>
      <dgm:spPr/>
    </dgm:pt>
    <dgm:pt modelId="{CB37CBB5-91B9-40A3-9423-99B15E73900C}" type="pres">
      <dgm:prSet presAssocID="{6515C3E9-FE27-4643-8295-65127AE2BDE1}" presName="rootText" presStyleLbl="node2" presStyleIdx="4" presStyleCnt="5">
        <dgm:presLayoutVars>
          <dgm:chPref val="3"/>
        </dgm:presLayoutVars>
      </dgm:prSet>
      <dgm:spPr/>
    </dgm:pt>
    <dgm:pt modelId="{C91A3424-9EC2-49B4-8857-90FC8AEC72A2}" type="pres">
      <dgm:prSet presAssocID="{6515C3E9-FE27-4643-8295-65127AE2BDE1}" presName="rootConnector" presStyleLbl="node2" presStyleIdx="4" presStyleCnt="5"/>
      <dgm:spPr/>
    </dgm:pt>
    <dgm:pt modelId="{8CE34D14-1C82-4AA3-A87B-34A3C66E0E2A}" type="pres">
      <dgm:prSet presAssocID="{6515C3E9-FE27-4643-8295-65127AE2BDE1}" presName="hierChild4" presStyleCnt="0"/>
      <dgm:spPr/>
    </dgm:pt>
    <dgm:pt modelId="{0895BD71-B317-40EB-AE0B-237CBBCE7152}" type="pres">
      <dgm:prSet presAssocID="{9154AEEF-C1C7-43EB-BF3A-9A123E78B9A2}" presName="Name37" presStyleLbl="parChTrans1D3" presStyleIdx="11" presStyleCnt="14"/>
      <dgm:spPr/>
    </dgm:pt>
    <dgm:pt modelId="{3864E077-E353-41D1-8E06-BA7978CB4471}" type="pres">
      <dgm:prSet presAssocID="{321CDE1E-1770-47FD-BD43-641376E12B28}" presName="hierRoot2" presStyleCnt="0">
        <dgm:presLayoutVars>
          <dgm:hierBranch val="init"/>
        </dgm:presLayoutVars>
      </dgm:prSet>
      <dgm:spPr/>
    </dgm:pt>
    <dgm:pt modelId="{30F49086-F297-42BF-948A-D5AB9A279B09}" type="pres">
      <dgm:prSet presAssocID="{321CDE1E-1770-47FD-BD43-641376E12B28}" presName="rootComposite" presStyleCnt="0"/>
      <dgm:spPr/>
    </dgm:pt>
    <dgm:pt modelId="{581637D7-5A51-4B13-B6C8-13632409FD11}" type="pres">
      <dgm:prSet presAssocID="{321CDE1E-1770-47FD-BD43-641376E12B28}" presName="rootText" presStyleLbl="node3" presStyleIdx="11" presStyleCnt="14">
        <dgm:presLayoutVars>
          <dgm:chPref val="3"/>
        </dgm:presLayoutVars>
      </dgm:prSet>
      <dgm:spPr/>
    </dgm:pt>
    <dgm:pt modelId="{580A042A-9254-46BD-9681-30183274E5C0}" type="pres">
      <dgm:prSet presAssocID="{321CDE1E-1770-47FD-BD43-641376E12B28}" presName="rootConnector" presStyleLbl="node3" presStyleIdx="11" presStyleCnt="14"/>
      <dgm:spPr/>
    </dgm:pt>
    <dgm:pt modelId="{320A4142-A379-42F2-9BCF-26F8AD3B4219}" type="pres">
      <dgm:prSet presAssocID="{321CDE1E-1770-47FD-BD43-641376E12B28}" presName="hierChild4" presStyleCnt="0"/>
      <dgm:spPr/>
    </dgm:pt>
    <dgm:pt modelId="{D9B36515-7722-41B7-A176-2C73230463C3}" type="pres">
      <dgm:prSet presAssocID="{321CDE1E-1770-47FD-BD43-641376E12B28}" presName="hierChild5" presStyleCnt="0"/>
      <dgm:spPr/>
    </dgm:pt>
    <dgm:pt modelId="{F45C9FD0-5EF9-40E9-8198-0BD89053154C}" type="pres">
      <dgm:prSet presAssocID="{3CD51BBE-0DB8-422C-9963-179730CD44AE}" presName="Name37" presStyleLbl="parChTrans1D3" presStyleIdx="12" presStyleCnt="14"/>
      <dgm:spPr/>
    </dgm:pt>
    <dgm:pt modelId="{035C9A11-B5D8-4B4E-89EC-0A0720D57F4B}" type="pres">
      <dgm:prSet presAssocID="{9745B513-B54B-48B9-97D1-718DF2D6099F}" presName="hierRoot2" presStyleCnt="0">
        <dgm:presLayoutVars>
          <dgm:hierBranch val="init"/>
        </dgm:presLayoutVars>
      </dgm:prSet>
      <dgm:spPr/>
    </dgm:pt>
    <dgm:pt modelId="{5F4FF907-A0BF-422D-BDA8-22DB0E8C2983}" type="pres">
      <dgm:prSet presAssocID="{9745B513-B54B-48B9-97D1-718DF2D6099F}" presName="rootComposite" presStyleCnt="0"/>
      <dgm:spPr/>
    </dgm:pt>
    <dgm:pt modelId="{FDA565C5-42CD-4A87-9ED4-8B254AA2E159}" type="pres">
      <dgm:prSet presAssocID="{9745B513-B54B-48B9-97D1-718DF2D6099F}" presName="rootText" presStyleLbl="node3" presStyleIdx="12" presStyleCnt="14">
        <dgm:presLayoutVars>
          <dgm:chPref val="3"/>
        </dgm:presLayoutVars>
      </dgm:prSet>
      <dgm:spPr/>
    </dgm:pt>
    <dgm:pt modelId="{098C1600-3A95-4743-9519-6A9FB416E097}" type="pres">
      <dgm:prSet presAssocID="{9745B513-B54B-48B9-97D1-718DF2D6099F}" presName="rootConnector" presStyleLbl="node3" presStyleIdx="12" presStyleCnt="14"/>
      <dgm:spPr/>
    </dgm:pt>
    <dgm:pt modelId="{212F1454-5C1F-47A5-90C0-4002CF57842D}" type="pres">
      <dgm:prSet presAssocID="{9745B513-B54B-48B9-97D1-718DF2D6099F}" presName="hierChild4" presStyleCnt="0"/>
      <dgm:spPr/>
    </dgm:pt>
    <dgm:pt modelId="{1EDEC725-6D13-48AD-BE84-056D9E57B91F}" type="pres">
      <dgm:prSet presAssocID="{9745B513-B54B-48B9-97D1-718DF2D6099F}" presName="hierChild5" presStyleCnt="0"/>
      <dgm:spPr/>
    </dgm:pt>
    <dgm:pt modelId="{159B5CBB-A6CD-49BC-A09F-7A5FAFCDC2E8}" type="pres">
      <dgm:prSet presAssocID="{23E40B26-3DFE-47AB-AE36-54A54FE00CE7}" presName="Name37" presStyleLbl="parChTrans1D3" presStyleIdx="13" presStyleCnt="14"/>
      <dgm:spPr/>
    </dgm:pt>
    <dgm:pt modelId="{67FED7CF-7D6C-4702-A54C-262AD1DAF219}" type="pres">
      <dgm:prSet presAssocID="{9E7B3C75-9514-41C4-8331-3D3533C35AEC}" presName="hierRoot2" presStyleCnt="0">
        <dgm:presLayoutVars>
          <dgm:hierBranch val="init"/>
        </dgm:presLayoutVars>
      </dgm:prSet>
      <dgm:spPr/>
    </dgm:pt>
    <dgm:pt modelId="{6B822815-DB0C-437D-86A2-DFA4EFE34ADF}" type="pres">
      <dgm:prSet presAssocID="{9E7B3C75-9514-41C4-8331-3D3533C35AEC}" presName="rootComposite" presStyleCnt="0"/>
      <dgm:spPr/>
    </dgm:pt>
    <dgm:pt modelId="{B2269B95-DFCB-4FEE-A9E8-48D040823FB9}" type="pres">
      <dgm:prSet presAssocID="{9E7B3C75-9514-41C4-8331-3D3533C35AEC}" presName="rootText" presStyleLbl="node3" presStyleIdx="13" presStyleCnt="14">
        <dgm:presLayoutVars>
          <dgm:chPref val="3"/>
        </dgm:presLayoutVars>
      </dgm:prSet>
      <dgm:spPr/>
    </dgm:pt>
    <dgm:pt modelId="{807F95FB-4E73-4886-8A6B-F6B7A162871F}" type="pres">
      <dgm:prSet presAssocID="{9E7B3C75-9514-41C4-8331-3D3533C35AEC}" presName="rootConnector" presStyleLbl="node3" presStyleIdx="13" presStyleCnt="14"/>
      <dgm:spPr/>
    </dgm:pt>
    <dgm:pt modelId="{E887656E-0BAC-4657-AA57-46E7594DC6DD}" type="pres">
      <dgm:prSet presAssocID="{9E7B3C75-9514-41C4-8331-3D3533C35AEC}" presName="hierChild4" presStyleCnt="0"/>
      <dgm:spPr/>
    </dgm:pt>
    <dgm:pt modelId="{12660870-4F93-4FA5-8B2A-EB5D630B2013}" type="pres">
      <dgm:prSet presAssocID="{9E7B3C75-9514-41C4-8331-3D3533C35AEC}" presName="hierChild5" presStyleCnt="0"/>
      <dgm:spPr/>
    </dgm:pt>
    <dgm:pt modelId="{B9513F6A-A96E-4C6F-BF89-B311237BBBEC}" type="pres">
      <dgm:prSet presAssocID="{6515C3E9-FE27-4643-8295-65127AE2BDE1}" presName="hierChild5" presStyleCnt="0"/>
      <dgm:spPr/>
    </dgm:pt>
    <dgm:pt modelId="{97F6F76B-E4EA-4C2E-BE80-ACFB5FFBAA40}" type="pres">
      <dgm:prSet presAssocID="{83741CEB-7850-42A3-9642-F36EE9495AE6}" presName="hierChild3" presStyleCnt="0"/>
      <dgm:spPr/>
    </dgm:pt>
  </dgm:ptLst>
  <dgm:cxnLst>
    <dgm:cxn modelId="{F7327703-342C-4DE5-BD29-91F728A7C005}" srcId="{83741CEB-7850-42A3-9642-F36EE9495AE6}" destId="{49F0D3B6-893D-430D-91E2-18AC794F5A33}" srcOrd="2" destOrd="0" parTransId="{19FCFE14-2D09-49A0-903F-F04CE38AB523}" sibTransId="{B3B98163-FD75-49A6-95C8-802A665EA1CE}"/>
    <dgm:cxn modelId="{B9FCC530-1DE0-4C6D-A31B-667207020590}" srcId="{6515C3E9-FE27-4643-8295-65127AE2BDE1}" destId="{321CDE1E-1770-47FD-BD43-641376E12B28}" srcOrd="0" destOrd="0" parTransId="{9154AEEF-C1C7-43EB-BF3A-9A123E78B9A2}" sibTransId="{E20ED3BD-6A69-4781-8CA6-9061917F1A1A}"/>
    <dgm:cxn modelId="{6779EC0D-1C79-4B67-8328-E6D64A965217}" type="presOf" srcId="{83741CEB-7850-42A3-9642-F36EE9495AE6}" destId="{27283695-1D8B-4F74-B256-768013D822F1}" srcOrd="0" destOrd="0" presId="urn:microsoft.com/office/officeart/2005/8/layout/orgChart1"/>
    <dgm:cxn modelId="{8A0C0EF8-94E4-4A8A-8CD1-BF03394A6A3C}" srcId="{078BE6CF-BB46-4C1B-ACBB-C5A4E3E7714C}" destId="{83741CEB-7850-42A3-9642-F36EE9495AE6}" srcOrd="0" destOrd="0" parTransId="{551A7A70-FD75-442C-9880-32FAD5BB2126}" sibTransId="{9A2EC3AF-1147-4E10-B47F-A9244353D179}"/>
    <dgm:cxn modelId="{89834A91-BD58-4DA7-8E7F-BEE36DC70E7B}" type="presOf" srcId="{553565D0-51F6-485E-A74A-9EFD3B8A1399}" destId="{F112BAC1-D665-4524-A6CB-C23582E1A2DA}" srcOrd="1" destOrd="0" presId="urn:microsoft.com/office/officeart/2005/8/layout/orgChart1"/>
    <dgm:cxn modelId="{BD877DFD-166D-44A7-B3CB-926C20EBF6FA}" srcId="{83741CEB-7850-42A3-9642-F36EE9495AE6}" destId="{6515C3E9-FE27-4643-8295-65127AE2BDE1}" srcOrd="4" destOrd="0" parTransId="{D49DB1E8-5E73-4FD6-B369-ED89B64940FE}" sibTransId="{3F4FAFFC-43C2-4571-98C8-6FB5A256B00D}"/>
    <dgm:cxn modelId="{900E0C21-7075-4D59-8941-D36EE610E67D}" srcId="{83741CEB-7850-42A3-9642-F36EE9495AE6}" destId="{CC163EAE-3D74-42FC-8212-6EE7196703ED}" srcOrd="0" destOrd="0" parTransId="{5976C96A-792B-4795-9F40-67CD146169C5}" sibTransId="{402B47F2-4482-414B-8CBD-38EA6CA52782}"/>
    <dgm:cxn modelId="{67444C7F-1FDE-43EC-8FD4-56D6D5C7D5E1}" type="presOf" srcId="{5E9E3403-CA7F-4F55-B776-4C2A0FA566F1}" destId="{63B106A8-FE6D-40DF-B4CE-118FA6FB677D}" srcOrd="0" destOrd="0" presId="urn:microsoft.com/office/officeart/2005/8/layout/orgChart1"/>
    <dgm:cxn modelId="{501DF8CA-1EC7-4BC7-A87C-7C3880B47C06}" type="presOf" srcId="{D49DB1E8-5E73-4FD6-B369-ED89B64940FE}" destId="{5A64A142-7AF9-4114-B55A-15ECC6ED3AA8}" srcOrd="0" destOrd="0" presId="urn:microsoft.com/office/officeart/2005/8/layout/orgChart1"/>
    <dgm:cxn modelId="{1CFA521D-21CA-4417-9EEE-205DA301B2B5}" type="presOf" srcId="{3322D688-3CC3-48D5-B4CF-EED0C5E6E99D}" destId="{9E06DCB3-19CD-4209-8D5C-01E73152E9C6}" srcOrd="1" destOrd="0" presId="urn:microsoft.com/office/officeart/2005/8/layout/orgChart1"/>
    <dgm:cxn modelId="{BA3BAA9F-4D44-4152-9EE2-1BA9041DF94C}" type="presOf" srcId="{2CC08CF7-D843-44DB-8EA6-966175E902F9}" destId="{1534626D-2C00-4F46-A50D-7E78377C040E}" srcOrd="1" destOrd="0" presId="urn:microsoft.com/office/officeart/2005/8/layout/orgChart1"/>
    <dgm:cxn modelId="{EA90F0BF-40E0-4E4B-AD48-4C783DEEDB4A}" type="presOf" srcId="{23E40B26-3DFE-47AB-AE36-54A54FE00CE7}" destId="{159B5CBB-A6CD-49BC-A09F-7A5FAFCDC2E8}" srcOrd="0" destOrd="0" presId="urn:microsoft.com/office/officeart/2005/8/layout/orgChart1"/>
    <dgm:cxn modelId="{DA817D23-236A-474F-AC34-3091602D6F35}" type="presOf" srcId="{2A728415-C566-4349-884F-76A16C717FB7}" destId="{B0F91E98-7314-4B69-8E88-155299066C37}" srcOrd="1" destOrd="0" presId="urn:microsoft.com/office/officeart/2005/8/layout/orgChart1"/>
    <dgm:cxn modelId="{F3CF925C-878D-4C08-9CD9-270808C51DB0}" srcId="{2CC08CF7-D843-44DB-8EA6-966175E902F9}" destId="{2A728415-C566-4349-884F-76A16C717FB7}" srcOrd="0" destOrd="0" parTransId="{E91349ED-56E4-4FC0-850D-433CD7FD4EA0}" sibTransId="{5CB83052-1846-4CEC-B372-2FC77E8A346C}"/>
    <dgm:cxn modelId="{1DDC49B7-A722-4A1E-93A6-8E82B57D7FC2}" srcId="{5753250C-7DF0-44B0-90C9-AFA71C750922}" destId="{B1543EDF-8DAD-48CF-B21F-59C15C7A1564}" srcOrd="1" destOrd="0" parTransId="{F596E3FB-FC4E-4168-BE35-BED6DE388842}" sibTransId="{64B89A18-9231-4C07-BDEA-097E29BF60E4}"/>
    <dgm:cxn modelId="{0C5D1B01-EF08-4A61-B4C1-869B3575AEA9}" type="presOf" srcId="{9745B513-B54B-48B9-97D1-718DF2D6099F}" destId="{FDA565C5-42CD-4A87-9ED4-8B254AA2E159}" srcOrd="0" destOrd="0" presId="urn:microsoft.com/office/officeart/2005/8/layout/orgChart1"/>
    <dgm:cxn modelId="{B1E52055-E0A7-4BB9-B830-2776BA862521}" type="presOf" srcId="{9E7B3C75-9514-41C4-8331-3D3533C35AEC}" destId="{807F95FB-4E73-4886-8A6B-F6B7A162871F}" srcOrd="1" destOrd="0" presId="urn:microsoft.com/office/officeart/2005/8/layout/orgChart1"/>
    <dgm:cxn modelId="{FEFB796D-451A-4022-9713-0C0FEE041019}" type="presOf" srcId="{9154AEEF-C1C7-43EB-BF3A-9A123E78B9A2}" destId="{0895BD71-B317-40EB-AE0B-237CBBCE7152}" srcOrd="0" destOrd="0" presId="urn:microsoft.com/office/officeart/2005/8/layout/orgChart1"/>
    <dgm:cxn modelId="{D53D5329-142C-4F81-BE62-5847A7C49950}" type="presOf" srcId="{F4CDF17F-3BB3-4DB6-804C-A3414AA0467A}" destId="{74913FB7-545C-4F91-A640-FFE16E2D3532}" srcOrd="0" destOrd="0" presId="urn:microsoft.com/office/officeart/2005/8/layout/orgChart1"/>
    <dgm:cxn modelId="{35681130-5BAC-4DE8-AB4F-94DB2266CD73}" type="presOf" srcId="{513FAFA9-B5AF-428F-899F-55A404BD9391}" destId="{97DC90FA-22AC-4FE4-8F4B-521A12C7BBAA}" srcOrd="0" destOrd="0" presId="urn:microsoft.com/office/officeart/2005/8/layout/orgChart1"/>
    <dgm:cxn modelId="{ADD4D5B1-A30D-4860-862A-F73DB5FA5144}" type="presOf" srcId="{5753250C-7DF0-44B0-90C9-AFA71C750922}" destId="{E1FDA198-687A-4E86-BC56-8FA81711349C}" srcOrd="1" destOrd="0" presId="urn:microsoft.com/office/officeart/2005/8/layout/orgChart1"/>
    <dgm:cxn modelId="{7F9534F7-6F83-40B1-8E5A-3B0ABA34C5D2}" type="presOf" srcId="{CC163EAE-3D74-42FC-8212-6EE7196703ED}" destId="{A7436F6B-DAFE-4D95-A87B-0E0F12908EE5}" srcOrd="0" destOrd="0" presId="urn:microsoft.com/office/officeart/2005/8/layout/orgChart1"/>
    <dgm:cxn modelId="{287CC718-D977-4B71-8E13-94895E58DEE0}" type="presOf" srcId="{6515C3E9-FE27-4643-8295-65127AE2BDE1}" destId="{CB37CBB5-91B9-40A3-9423-99B15E73900C}" srcOrd="0" destOrd="0" presId="urn:microsoft.com/office/officeart/2005/8/layout/orgChart1"/>
    <dgm:cxn modelId="{FD3DD56E-CF20-4E95-B7EE-FD8FE21961BE}" srcId="{5753250C-7DF0-44B0-90C9-AFA71C750922}" destId="{3322D688-3CC3-48D5-B4CF-EED0C5E6E99D}" srcOrd="0" destOrd="0" parTransId="{FE161DAE-3756-4837-AF67-1DC2CCE4A065}" sibTransId="{22B60FED-9E61-498A-8D55-E4493D419C79}"/>
    <dgm:cxn modelId="{80499705-0B70-447A-8238-F7C488E76C2A}" type="presOf" srcId="{29288361-38C3-4A85-905B-1E362E6A3853}" destId="{22C98CDF-93B4-4A37-AD72-F9124E41D3AC}" srcOrd="0" destOrd="0" presId="urn:microsoft.com/office/officeart/2005/8/layout/orgChart1"/>
    <dgm:cxn modelId="{CA737203-3944-43D2-AF85-699BBA998B74}" type="presOf" srcId="{5573C115-2569-4CAF-AEBC-4DD4CD9534B3}" destId="{A5788AC4-72C3-4458-B9E3-B4ECE3C4C528}" srcOrd="0" destOrd="0" presId="urn:microsoft.com/office/officeart/2005/8/layout/orgChart1"/>
    <dgm:cxn modelId="{D393DE8B-25AB-45A8-A620-56ED573B7FBE}" srcId="{6515C3E9-FE27-4643-8295-65127AE2BDE1}" destId="{9745B513-B54B-48B9-97D1-718DF2D6099F}" srcOrd="1" destOrd="0" parTransId="{3CD51BBE-0DB8-422C-9963-179730CD44AE}" sibTransId="{60F000E9-649E-43C3-89C0-EFD5BAB75650}"/>
    <dgm:cxn modelId="{8F7B5D81-F3D0-41B1-B0F9-5E8F8AA735F8}" type="presOf" srcId="{544C1C60-86A3-48EC-BE32-388923A2EEAD}" destId="{6EE355E6-2D9F-4A8C-A292-EAC70850495E}" srcOrd="1" destOrd="0" presId="urn:microsoft.com/office/officeart/2005/8/layout/orgChart1"/>
    <dgm:cxn modelId="{BB85BF2D-214E-412D-8D4C-8C8BA04B4A56}" type="presOf" srcId="{19FCFE14-2D09-49A0-903F-F04CE38AB523}" destId="{CA9606D9-1289-4A4C-915B-4B3702F9A316}" srcOrd="0" destOrd="0" presId="urn:microsoft.com/office/officeart/2005/8/layout/orgChart1"/>
    <dgm:cxn modelId="{F9D13DF9-E354-422B-8BDB-A45AB1F9B387}" type="presOf" srcId="{1971F658-C93F-4458-9CAD-31431E86690B}" destId="{2637A437-DC66-4992-ABFA-B838E2359AC5}" srcOrd="0" destOrd="0" presId="urn:microsoft.com/office/officeart/2005/8/layout/orgChart1"/>
    <dgm:cxn modelId="{F6A76314-E903-4419-88D8-B0CA45EFCF27}" type="presOf" srcId="{83741CEB-7850-42A3-9642-F36EE9495AE6}" destId="{055B8F6F-C67F-4CEE-8B7C-9ADAFC11FE9D}" srcOrd="1" destOrd="0" presId="urn:microsoft.com/office/officeart/2005/8/layout/orgChart1"/>
    <dgm:cxn modelId="{7F2DFEB8-4EDA-468F-BE06-E13D30E820D7}" type="presOf" srcId="{321CDE1E-1770-47FD-BD43-641376E12B28}" destId="{580A042A-9254-46BD-9681-30183274E5C0}" srcOrd="1" destOrd="0" presId="urn:microsoft.com/office/officeart/2005/8/layout/orgChart1"/>
    <dgm:cxn modelId="{05E1CF42-02C6-4BED-98D1-7DBB350252C4}" type="presOf" srcId="{544C1C60-86A3-48EC-BE32-388923A2EEAD}" destId="{E64B0FF3-983E-4201-86DF-59B4E19C9655}" srcOrd="0" destOrd="0" presId="urn:microsoft.com/office/officeart/2005/8/layout/orgChart1"/>
    <dgm:cxn modelId="{4E6BFAD3-ACEA-402F-A853-CE51BA9B0C66}" type="presOf" srcId="{FE161DAE-3756-4837-AF67-1DC2CCE4A065}" destId="{F701CAE8-7A79-44D9-B046-456FE4643BE1}" srcOrd="0" destOrd="0" presId="urn:microsoft.com/office/officeart/2005/8/layout/orgChart1"/>
    <dgm:cxn modelId="{68677732-3EDD-47B4-8CDC-BAD272E3EBC2}" type="presOf" srcId="{D0149B90-3FA2-4C3C-97D0-2030297C6276}" destId="{A7531B16-62CF-4A43-B38E-42C6273F3BA5}" srcOrd="0" destOrd="0" presId="urn:microsoft.com/office/officeart/2005/8/layout/orgChart1"/>
    <dgm:cxn modelId="{88317E5E-529D-4AC0-A8D5-D8FF4C0BAAB2}" type="presOf" srcId="{45272F03-0D8E-4575-894B-18A91D5E2199}" destId="{25EF51F2-0F1A-426B-A7FA-B6EC6A4650F9}" srcOrd="0" destOrd="0" presId="urn:microsoft.com/office/officeart/2005/8/layout/orgChart1"/>
    <dgm:cxn modelId="{092FC4D2-EB1C-48FC-8455-8AE37A87B535}" type="presOf" srcId="{CC163EAE-3D74-42FC-8212-6EE7196703ED}" destId="{107EB1E6-C1E5-4CA9-AD2C-B3E57B6103CB}" srcOrd="1" destOrd="0" presId="urn:microsoft.com/office/officeart/2005/8/layout/orgChart1"/>
    <dgm:cxn modelId="{093756C4-7A5B-4C8A-816B-4632399E9D82}" type="presOf" srcId="{5976C96A-792B-4795-9F40-67CD146169C5}" destId="{528FE214-4030-4633-A351-F057AF554DD4}" srcOrd="0" destOrd="0" presId="urn:microsoft.com/office/officeart/2005/8/layout/orgChart1"/>
    <dgm:cxn modelId="{E5BE0353-BB0F-4650-8B45-3F0CB89663F4}" type="presOf" srcId="{E0288759-EA1C-46D4-8698-BA0068013223}" destId="{6C58EC0F-DD40-470E-BE3E-BB48E8094AAE}" srcOrd="0" destOrd="0" presId="urn:microsoft.com/office/officeart/2005/8/layout/orgChart1"/>
    <dgm:cxn modelId="{D88B9FB1-09D6-4F89-90F9-71656F3C48DF}" srcId="{49F0D3B6-893D-430D-91E2-18AC794F5A33}" destId="{5E9E3403-CA7F-4F55-B776-4C2A0FA566F1}" srcOrd="1" destOrd="0" parTransId="{E0288759-EA1C-46D4-8698-BA0068013223}" sibTransId="{1F4CAB25-EBA6-4D10-A244-81BE13C74F59}"/>
    <dgm:cxn modelId="{AEC9A23B-664B-45F2-9CCC-62F4A861E9C4}" srcId="{49F0D3B6-893D-430D-91E2-18AC794F5A33}" destId="{45CC784A-0A00-4407-BCF4-744B5B58AF2A}" srcOrd="2" destOrd="0" parTransId="{96E76CEB-5F48-4572-A3C9-09604B12497F}" sibTransId="{CA186593-EDEF-4FF7-BCBA-A98DA51B92EB}"/>
    <dgm:cxn modelId="{329BDE37-78EB-4B3B-BC89-C549212A7F07}" type="presOf" srcId="{513FAFA9-B5AF-428F-899F-55A404BD9391}" destId="{89A7ED9B-9707-40C0-B494-EC56CC7F7360}" srcOrd="1" destOrd="0" presId="urn:microsoft.com/office/officeart/2005/8/layout/orgChart1"/>
    <dgm:cxn modelId="{615BC276-DF2D-42DD-95B7-F90C669606C2}" srcId="{83741CEB-7850-42A3-9642-F36EE9495AE6}" destId="{2CC08CF7-D843-44DB-8EA6-966175E902F9}" srcOrd="1" destOrd="0" parTransId="{45272F03-0D8E-4575-894B-18A91D5E2199}" sibTransId="{27DC4F16-95F6-4607-8E93-2F8BF9ECC278}"/>
    <dgm:cxn modelId="{64E9D917-C598-403A-A399-CC9A068F6382}" type="presOf" srcId="{9745B513-B54B-48B9-97D1-718DF2D6099F}" destId="{098C1600-3A95-4743-9519-6A9FB416E097}" srcOrd="1" destOrd="0" presId="urn:microsoft.com/office/officeart/2005/8/layout/orgChart1"/>
    <dgm:cxn modelId="{74772DBA-AB7A-46AC-9A63-388D6959E878}" type="presOf" srcId="{321CDE1E-1770-47FD-BD43-641376E12B28}" destId="{581637D7-5A51-4B13-B6C8-13632409FD11}" srcOrd="0" destOrd="0" presId="urn:microsoft.com/office/officeart/2005/8/layout/orgChart1"/>
    <dgm:cxn modelId="{48224FC8-95CB-4CB0-9F1A-0452D9A4F897}" type="presOf" srcId="{A1BED0CF-503B-4561-B95D-D694BA881205}" destId="{B0412DC5-6C91-4187-8811-8F61553F3A1C}" srcOrd="1" destOrd="0" presId="urn:microsoft.com/office/officeart/2005/8/layout/orgChart1"/>
    <dgm:cxn modelId="{5591946F-AC5D-4732-B3D4-406E0F67903B}" type="presOf" srcId="{F11D6D12-6880-4A70-BD23-FD336A5C4D81}" destId="{8032ED30-1AEE-4BD1-9081-AC712167145F}" srcOrd="0" destOrd="0" presId="urn:microsoft.com/office/officeart/2005/8/layout/orgChart1"/>
    <dgm:cxn modelId="{E1A02C52-B29D-4988-8AA4-3233F6644C4A}" srcId="{49F0D3B6-893D-430D-91E2-18AC794F5A33}" destId="{544C1C60-86A3-48EC-BE32-388923A2EEAD}" srcOrd="0" destOrd="0" parTransId="{F11D6D12-6880-4A70-BD23-FD336A5C4D81}" sibTransId="{CF5F1D19-B6D2-4B33-857C-12F77FD6506E}"/>
    <dgm:cxn modelId="{89601204-B13A-42F0-B9E9-33F11C55BAB1}" type="presOf" srcId="{45CC784A-0A00-4407-BCF4-744B5B58AF2A}" destId="{1D08CD30-E679-4035-A856-625A5EA59E7C}" srcOrd="0" destOrd="0" presId="urn:microsoft.com/office/officeart/2005/8/layout/orgChart1"/>
    <dgm:cxn modelId="{D72A387F-864C-4DC7-9AD1-A934183B75FA}" srcId="{6515C3E9-FE27-4643-8295-65127AE2BDE1}" destId="{9E7B3C75-9514-41C4-8331-3D3533C35AEC}" srcOrd="2" destOrd="0" parTransId="{23E40B26-3DFE-47AB-AE36-54A54FE00CE7}" sibTransId="{DF02DBB4-AF3A-4010-B476-3C58C08A5912}"/>
    <dgm:cxn modelId="{3439C256-388B-4918-AF00-76278965DCD6}" type="presOf" srcId="{078BE6CF-BB46-4C1B-ACBB-C5A4E3E7714C}" destId="{AFC382C9-1F95-430F-BACE-0669B7D2E759}" srcOrd="0" destOrd="0" presId="urn:microsoft.com/office/officeart/2005/8/layout/orgChart1"/>
    <dgm:cxn modelId="{DB1C9377-E9EE-4621-ADE2-75C16B31639B}" type="presOf" srcId="{553565D0-51F6-485E-A74A-9EFD3B8A1399}" destId="{5BFFA633-A103-4CB0-8E8E-F768B3897738}" srcOrd="0" destOrd="0" presId="urn:microsoft.com/office/officeart/2005/8/layout/orgChart1"/>
    <dgm:cxn modelId="{904F7251-2117-4D40-B07D-3D8A08237B42}" type="presOf" srcId="{49F0D3B6-893D-430D-91E2-18AC794F5A33}" destId="{CD85F59B-095F-419E-B5BE-2E618D11ADA4}" srcOrd="0" destOrd="0" presId="urn:microsoft.com/office/officeart/2005/8/layout/orgChart1"/>
    <dgm:cxn modelId="{5D32D41F-CC09-4DB1-A58E-94A323480E75}" srcId="{2CC08CF7-D843-44DB-8EA6-966175E902F9}" destId="{D0149B90-3FA2-4C3C-97D0-2030297C6276}" srcOrd="1" destOrd="0" parTransId="{1D7919B8-169A-4A82-B3C4-B3EAF8799403}" sibTransId="{084E3F7C-CE8E-4F5B-99B9-7DA84C5A10B4}"/>
    <dgm:cxn modelId="{A8B5F893-C68B-44D6-B63D-9E010F24B353}" type="presOf" srcId="{96E76CEB-5F48-4572-A3C9-09604B12497F}" destId="{DC932BD4-BD27-46BE-AF06-20AFE8D47BC7}" srcOrd="0" destOrd="0" presId="urn:microsoft.com/office/officeart/2005/8/layout/orgChart1"/>
    <dgm:cxn modelId="{D50BCE32-90A3-4F25-AE51-AC932C56892E}" type="presOf" srcId="{3CD51BBE-0DB8-422C-9963-179730CD44AE}" destId="{F45C9FD0-5EF9-40E9-8198-0BD89053154C}" srcOrd="0" destOrd="0" presId="urn:microsoft.com/office/officeart/2005/8/layout/orgChart1"/>
    <dgm:cxn modelId="{B2516914-AA7A-4119-A99C-7C1A2A1D4878}" srcId="{CC163EAE-3D74-42FC-8212-6EE7196703ED}" destId="{553565D0-51F6-485E-A74A-9EFD3B8A1399}" srcOrd="0" destOrd="0" parTransId="{6CA7803E-1AA9-4F3C-BF3A-2C3EDE50D4C5}" sibTransId="{7B41A1FF-B907-4F24-B625-AED9C37652AD}"/>
    <dgm:cxn modelId="{3B58EBB8-1C6B-4273-A086-599A320FFC5E}" type="presOf" srcId="{F596E3FB-FC4E-4168-BE35-BED6DE388842}" destId="{0034BECA-0976-4531-8366-1E2F3548AC75}" srcOrd="0" destOrd="0" presId="urn:microsoft.com/office/officeart/2005/8/layout/orgChart1"/>
    <dgm:cxn modelId="{B9E5946C-E503-4B7D-8692-7E79D3E85138}" type="presOf" srcId="{1D7919B8-169A-4A82-B3C4-B3EAF8799403}" destId="{D38E633B-D1FF-49BF-9F4A-4747F9133CD8}" srcOrd="0" destOrd="0" presId="urn:microsoft.com/office/officeart/2005/8/layout/orgChart1"/>
    <dgm:cxn modelId="{39F99F13-6FE7-49C3-818D-4464FCFB8B0B}" type="presOf" srcId="{E91349ED-56E4-4FC0-850D-433CD7FD4EA0}" destId="{B09B90D1-9075-4B1B-BCF4-BC21047F7518}" srcOrd="0" destOrd="0" presId="urn:microsoft.com/office/officeart/2005/8/layout/orgChart1"/>
    <dgm:cxn modelId="{068A6446-F8A2-492D-AAE3-33F6E7D0AA35}" srcId="{83741CEB-7850-42A3-9642-F36EE9495AE6}" destId="{5753250C-7DF0-44B0-90C9-AFA71C750922}" srcOrd="3" destOrd="0" parTransId="{102841E3-3988-4A06-A242-463998CF26B7}" sibTransId="{830BEB3D-52CF-4852-B534-7C49794A53C9}"/>
    <dgm:cxn modelId="{F10EE05B-FB7E-4347-9FE4-052BFDA550B4}" type="presOf" srcId="{2A728415-C566-4349-884F-76A16C717FB7}" destId="{2713A9DB-B554-4936-B16E-4E29D641AF0F}" srcOrd="0" destOrd="0" presId="urn:microsoft.com/office/officeart/2005/8/layout/orgChart1"/>
    <dgm:cxn modelId="{5573AED9-A552-4BF5-A23D-32E8A34C87C0}" type="presOf" srcId="{5E9E3403-CA7F-4F55-B776-4C2A0FA566F1}" destId="{C734BE07-BAF5-40EC-947E-21F8EA9024A5}" srcOrd="1" destOrd="0" presId="urn:microsoft.com/office/officeart/2005/8/layout/orgChart1"/>
    <dgm:cxn modelId="{670FA698-B382-4D7A-B7D1-67613147EE25}" type="presOf" srcId="{2CC08CF7-D843-44DB-8EA6-966175E902F9}" destId="{D0A43D55-7388-43C2-8087-600755AC364D}" srcOrd="0" destOrd="0" presId="urn:microsoft.com/office/officeart/2005/8/layout/orgChart1"/>
    <dgm:cxn modelId="{D19124A6-E3C9-408E-824E-F23B228FF427}" type="presOf" srcId="{B1543EDF-8DAD-48CF-B21F-59C15C7A1564}" destId="{0BD0361A-AF17-4D3B-9DBC-DBDD972C4543}" srcOrd="1" destOrd="0" presId="urn:microsoft.com/office/officeart/2005/8/layout/orgChart1"/>
    <dgm:cxn modelId="{ECF9F373-5D92-49F3-ABF1-5EA4E35BAD8E}" type="presOf" srcId="{9E7B3C75-9514-41C4-8331-3D3533C35AEC}" destId="{B2269B95-DFCB-4FEE-A9E8-48D040823FB9}" srcOrd="0" destOrd="0" presId="urn:microsoft.com/office/officeart/2005/8/layout/orgChart1"/>
    <dgm:cxn modelId="{D0F49A2B-4DD5-439F-9088-10D66E041A26}" srcId="{CC163EAE-3D74-42FC-8212-6EE7196703ED}" destId="{29288361-38C3-4A85-905B-1E362E6A3853}" srcOrd="1" destOrd="0" parTransId="{F4CDF17F-3BB3-4DB6-804C-A3414AA0467A}" sibTransId="{3E96C6E7-D70A-4224-8563-94D698771840}"/>
    <dgm:cxn modelId="{6F2C4989-C16C-4BE3-A555-FF661FB63F42}" type="presOf" srcId="{6CA7803E-1AA9-4F3C-BF3A-2C3EDE50D4C5}" destId="{645A6E8A-2200-4C10-A255-A75BF9FE444B}" srcOrd="0" destOrd="0" presId="urn:microsoft.com/office/officeart/2005/8/layout/orgChart1"/>
    <dgm:cxn modelId="{4A7E0D79-358D-47A3-9F4C-5C84F6802DE4}" type="presOf" srcId="{49F0D3B6-893D-430D-91E2-18AC794F5A33}" destId="{1E37EB08-F671-40C6-BC2D-84E3AAEDC1DD}" srcOrd="1" destOrd="0" presId="urn:microsoft.com/office/officeart/2005/8/layout/orgChart1"/>
    <dgm:cxn modelId="{3E192684-9B45-48A4-B9E3-75168F27B3FD}" type="presOf" srcId="{45CC784A-0A00-4407-BCF4-744B5B58AF2A}" destId="{78B18D6E-CBBA-4231-B4EF-E8005ECA0B34}" srcOrd="1" destOrd="0" presId="urn:microsoft.com/office/officeart/2005/8/layout/orgChart1"/>
    <dgm:cxn modelId="{91216642-B33A-45BA-9369-12990364B696}" srcId="{2CC08CF7-D843-44DB-8EA6-966175E902F9}" destId="{A1BED0CF-503B-4561-B95D-D694BA881205}" srcOrd="2" destOrd="0" parTransId="{1971F658-C93F-4458-9CAD-31431E86690B}" sibTransId="{9A5973FA-27AE-4CC0-8F41-30C612CB1DF1}"/>
    <dgm:cxn modelId="{7B7F222C-51E9-490A-9CD0-FBFC17EF5342}" type="presOf" srcId="{29288361-38C3-4A85-905B-1E362E6A3853}" destId="{7076268A-16B2-44E8-BB0E-FA0C2B0808C1}" srcOrd="1" destOrd="0" presId="urn:microsoft.com/office/officeart/2005/8/layout/orgChart1"/>
    <dgm:cxn modelId="{181CCFDF-41EB-4EE7-B4D9-5FD49EDCC640}" type="presOf" srcId="{5753250C-7DF0-44B0-90C9-AFA71C750922}" destId="{F1A4DE52-7380-4E04-9012-6D1761D6229F}" srcOrd="0" destOrd="0" presId="urn:microsoft.com/office/officeart/2005/8/layout/orgChart1"/>
    <dgm:cxn modelId="{48A369FB-724B-4179-9609-5373F3A5B24D}" type="presOf" srcId="{B1543EDF-8DAD-48CF-B21F-59C15C7A1564}" destId="{563ADFBA-34F8-4B04-A366-89125C2E4614}" srcOrd="0" destOrd="0" presId="urn:microsoft.com/office/officeart/2005/8/layout/orgChart1"/>
    <dgm:cxn modelId="{DAE57E58-C1CF-45F0-9E92-D85CA8F5D94D}" type="presOf" srcId="{D0149B90-3FA2-4C3C-97D0-2030297C6276}" destId="{776DCCD9-EBB2-4446-ABAC-97FA51D93B76}" srcOrd="1" destOrd="0" presId="urn:microsoft.com/office/officeart/2005/8/layout/orgChart1"/>
    <dgm:cxn modelId="{1E6CDEED-9374-4C9B-A13B-00CA388CE6F9}" type="presOf" srcId="{A1BED0CF-503B-4561-B95D-D694BA881205}" destId="{B9FA6611-A3D1-4E55-989D-3442745FA1F9}" srcOrd="0" destOrd="0" presId="urn:microsoft.com/office/officeart/2005/8/layout/orgChart1"/>
    <dgm:cxn modelId="{E1126D06-07BD-41C9-B737-6374C6BEB55C}" type="presOf" srcId="{3322D688-3CC3-48D5-B4CF-EED0C5E6E99D}" destId="{86F64140-B0F7-4608-9C29-4EC233E80F8A}" srcOrd="0" destOrd="0" presId="urn:microsoft.com/office/officeart/2005/8/layout/orgChart1"/>
    <dgm:cxn modelId="{27EFA930-4D72-4CBD-83E7-450206D7AC05}" srcId="{CC163EAE-3D74-42FC-8212-6EE7196703ED}" destId="{513FAFA9-B5AF-428F-899F-55A404BD9391}" srcOrd="2" destOrd="0" parTransId="{5573C115-2569-4CAF-AEBC-4DD4CD9534B3}" sibTransId="{6B32083C-0884-44F7-8249-77DB440BA5F8}"/>
    <dgm:cxn modelId="{39DA8059-5FA4-423C-9C19-A0A3E71D281B}" type="presOf" srcId="{6515C3E9-FE27-4643-8295-65127AE2BDE1}" destId="{C91A3424-9EC2-49B4-8857-90FC8AEC72A2}" srcOrd="1" destOrd="0" presId="urn:microsoft.com/office/officeart/2005/8/layout/orgChart1"/>
    <dgm:cxn modelId="{C26E1079-C06A-4BB3-BC53-5B0754361FCC}" type="presOf" srcId="{102841E3-3988-4A06-A242-463998CF26B7}" destId="{8ABAFC48-B7B2-4884-86C5-BD4ABE1FA736}" srcOrd="0" destOrd="0" presId="urn:microsoft.com/office/officeart/2005/8/layout/orgChart1"/>
    <dgm:cxn modelId="{8A6421E7-075A-47D5-A675-CD91AA23074A}" type="presParOf" srcId="{AFC382C9-1F95-430F-BACE-0669B7D2E759}" destId="{6510F09D-593F-48F2-9A31-B20A5E20946C}" srcOrd="0" destOrd="0" presId="urn:microsoft.com/office/officeart/2005/8/layout/orgChart1"/>
    <dgm:cxn modelId="{D7561DBE-3B9B-4F3D-A364-FAA87A1624B1}" type="presParOf" srcId="{6510F09D-593F-48F2-9A31-B20A5E20946C}" destId="{80554018-1480-4EFB-B15B-22C192DD249C}" srcOrd="0" destOrd="0" presId="urn:microsoft.com/office/officeart/2005/8/layout/orgChart1"/>
    <dgm:cxn modelId="{7C537058-19B2-49A7-8D23-4E2FA263257F}" type="presParOf" srcId="{80554018-1480-4EFB-B15B-22C192DD249C}" destId="{27283695-1D8B-4F74-B256-768013D822F1}" srcOrd="0" destOrd="0" presId="urn:microsoft.com/office/officeart/2005/8/layout/orgChart1"/>
    <dgm:cxn modelId="{B9F37F87-0645-4D53-BC19-FBE236AC4D50}" type="presParOf" srcId="{80554018-1480-4EFB-B15B-22C192DD249C}" destId="{055B8F6F-C67F-4CEE-8B7C-9ADAFC11FE9D}" srcOrd="1" destOrd="0" presId="urn:microsoft.com/office/officeart/2005/8/layout/orgChart1"/>
    <dgm:cxn modelId="{7052A345-70EC-4BE3-A35A-988100FE023C}" type="presParOf" srcId="{6510F09D-593F-48F2-9A31-B20A5E20946C}" destId="{33D85003-ABDB-459F-8EEC-8F1F641FB9A6}" srcOrd="1" destOrd="0" presId="urn:microsoft.com/office/officeart/2005/8/layout/orgChart1"/>
    <dgm:cxn modelId="{B45AD2B5-00B8-459E-BD3E-77DCAE35C4FD}" type="presParOf" srcId="{33D85003-ABDB-459F-8EEC-8F1F641FB9A6}" destId="{528FE214-4030-4633-A351-F057AF554DD4}" srcOrd="0" destOrd="0" presId="urn:microsoft.com/office/officeart/2005/8/layout/orgChart1"/>
    <dgm:cxn modelId="{D6F213F3-A504-4922-83CD-2DC52B0B59F6}" type="presParOf" srcId="{33D85003-ABDB-459F-8EEC-8F1F641FB9A6}" destId="{362102DA-7594-4358-BBE8-71F41DF0C067}" srcOrd="1" destOrd="0" presId="urn:microsoft.com/office/officeart/2005/8/layout/orgChart1"/>
    <dgm:cxn modelId="{5F21B2A9-F0A2-47F0-BB96-5F8D2DC0050B}" type="presParOf" srcId="{362102DA-7594-4358-BBE8-71F41DF0C067}" destId="{C7B89CDE-EAFE-4D4F-A0E5-4ACB0598B620}" srcOrd="0" destOrd="0" presId="urn:microsoft.com/office/officeart/2005/8/layout/orgChart1"/>
    <dgm:cxn modelId="{82132DE3-87F1-409F-A4B8-93B64799B246}" type="presParOf" srcId="{C7B89CDE-EAFE-4D4F-A0E5-4ACB0598B620}" destId="{A7436F6B-DAFE-4D95-A87B-0E0F12908EE5}" srcOrd="0" destOrd="0" presId="urn:microsoft.com/office/officeart/2005/8/layout/orgChart1"/>
    <dgm:cxn modelId="{F7C67BB2-6BF4-4201-A1C4-12054B950744}" type="presParOf" srcId="{C7B89CDE-EAFE-4D4F-A0E5-4ACB0598B620}" destId="{107EB1E6-C1E5-4CA9-AD2C-B3E57B6103CB}" srcOrd="1" destOrd="0" presId="urn:microsoft.com/office/officeart/2005/8/layout/orgChart1"/>
    <dgm:cxn modelId="{4667EA7A-2EB1-4CA3-913F-42CFC8018DE5}" type="presParOf" srcId="{362102DA-7594-4358-BBE8-71F41DF0C067}" destId="{5A162AA0-0EE3-422A-AEC7-B79AF89AFB9A}" srcOrd="1" destOrd="0" presId="urn:microsoft.com/office/officeart/2005/8/layout/orgChart1"/>
    <dgm:cxn modelId="{264BBAC4-FAF7-4233-B3D2-1138F0ECA68A}" type="presParOf" srcId="{5A162AA0-0EE3-422A-AEC7-B79AF89AFB9A}" destId="{645A6E8A-2200-4C10-A255-A75BF9FE444B}" srcOrd="0" destOrd="0" presId="urn:microsoft.com/office/officeart/2005/8/layout/orgChart1"/>
    <dgm:cxn modelId="{2D5C76F7-B8A6-41AF-A809-EA3E468647A5}" type="presParOf" srcId="{5A162AA0-0EE3-422A-AEC7-B79AF89AFB9A}" destId="{53326CBD-F84F-4F42-9F9A-419CC23D8CA5}" srcOrd="1" destOrd="0" presId="urn:microsoft.com/office/officeart/2005/8/layout/orgChart1"/>
    <dgm:cxn modelId="{5D7584EA-BFDE-4DDA-A6C4-B74821670C45}" type="presParOf" srcId="{53326CBD-F84F-4F42-9F9A-419CC23D8CA5}" destId="{9518880C-0DE5-44E4-811D-566BE16AA2E7}" srcOrd="0" destOrd="0" presId="urn:microsoft.com/office/officeart/2005/8/layout/orgChart1"/>
    <dgm:cxn modelId="{BF3F1320-134B-438A-A0EC-9773BBF10B33}" type="presParOf" srcId="{9518880C-0DE5-44E4-811D-566BE16AA2E7}" destId="{5BFFA633-A103-4CB0-8E8E-F768B3897738}" srcOrd="0" destOrd="0" presId="urn:microsoft.com/office/officeart/2005/8/layout/orgChart1"/>
    <dgm:cxn modelId="{3EDFB21F-8E16-475B-889B-0E0548F00346}" type="presParOf" srcId="{9518880C-0DE5-44E4-811D-566BE16AA2E7}" destId="{F112BAC1-D665-4524-A6CB-C23582E1A2DA}" srcOrd="1" destOrd="0" presId="urn:microsoft.com/office/officeart/2005/8/layout/orgChart1"/>
    <dgm:cxn modelId="{E219A06E-E9D9-4FC4-9BC0-635561552F5B}" type="presParOf" srcId="{53326CBD-F84F-4F42-9F9A-419CC23D8CA5}" destId="{197A8367-C50D-40FA-B1BD-7419CF7393EE}" srcOrd="1" destOrd="0" presId="urn:microsoft.com/office/officeart/2005/8/layout/orgChart1"/>
    <dgm:cxn modelId="{A9A68730-AEEE-4F01-A587-089EC3496284}" type="presParOf" srcId="{53326CBD-F84F-4F42-9F9A-419CC23D8CA5}" destId="{8BADF4D8-F118-4674-B204-A03441DBC168}" srcOrd="2" destOrd="0" presId="urn:microsoft.com/office/officeart/2005/8/layout/orgChart1"/>
    <dgm:cxn modelId="{DB375247-1F28-46FF-A83E-EE1D53F13B9B}" type="presParOf" srcId="{5A162AA0-0EE3-422A-AEC7-B79AF89AFB9A}" destId="{74913FB7-545C-4F91-A640-FFE16E2D3532}" srcOrd="2" destOrd="0" presId="urn:microsoft.com/office/officeart/2005/8/layout/orgChart1"/>
    <dgm:cxn modelId="{8F931D10-5737-401F-B471-766703CC2806}" type="presParOf" srcId="{5A162AA0-0EE3-422A-AEC7-B79AF89AFB9A}" destId="{E3225E1F-C994-4022-BB49-8FB9DA81E5ED}" srcOrd="3" destOrd="0" presId="urn:microsoft.com/office/officeart/2005/8/layout/orgChart1"/>
    <dgm:cxn modelId="{43742F31-1283-4745-A324-F28D2CE8F623}" type="presParOf" srcId="{E3225E1F-C994-4022-BB49-8FB9DA81E5ED}" destId="{995946AC-18CE-46DC-9A6F-9C6126422E60}" srcOrd="0" destOrd="0" presId="urn:microsoft.com/office/officeart/2005/8/layout/orgChart1"/>
    <dgm:cxn modelId="{8670C306-6DC9-4D24-AD4A-5B73A2AAFFB1}" type="presParOf" srcId="{995946AC-18CE-46DC-9A6F-9C6126422E60}" destId="{22C98CDF-93B4-4A37-AD72-F9124E41D3AC}" srcOrd="0" destOrd="0" presId="urn:microsoft.com/office/officeart/2005/8/layout/orgChart1"/>
    <dgm:cxn modelId="{25431835-CCAA-49B6-8352-90A949DC693E}" type="presParOf" srcId="{995946AC-18CE-46DC-9A6F-9C6126422E60}" destId="{7076268A-16B2-44E8-BB0E-FA0C2B0808C1}" srcOrd="1" destOrd="0" presId="urn:microsoft.com/office/officeart/2005/8/layout/orgChart1"/>
    <dgm:cxn modelId="{8EE43D92-E1DF-4745-A8AE-22476C0B6352}" type="presParOf" srcId="{E3225E1F-C994-4022-BB49-8FB9DA81E5ED}" destId="{4B6C5E13-153B-434C-93B5-2B15BA44E7AB}" srcOrd="1" destOrd="0" presId="urn:microsoft.com/office/officeart/2005/8/layout/orgChart1"/>
    <dgm:cxn modelId="{C76EBBE2-AE57-49F7-87D7-18E4C73C3AF0}" type="presParOf" srcId="{E3225E1F-C994-4022-BB49-8FB9DA81E5ED}" destId="{5AD96180-8E8C-418D-8720-AA642CE5D36C}" srcOrd="2" destOrd="0" presId="urn:microsoft.com/office/officeart/2005/8/layout/orgChart1"/>
    <dgm:cxn modelId="{0B75DCD9-C348-41BE-B010-2164BA94D561}" type="presParOf" srcId="{5A162AA0-0EE3-422A-AEC7-B79AF89AFB9A}" destId="{A5788AC4-72C3-4458-B9E3-B4ECE3C4C528}" srcOrd="4" destOrd="0" presId="urn:microsoft.com/office/officeart/2005/8/layout/orgChart1"/>
    <dgm:cxn modelId="{6B2AA819-5841-4628-8654-EE8083C5EA88}" type="presParOf" srcId="{5A162AA0-0EE3-422A-AEC7-B79AF89AFB9A}" destId="{A5DC8038-0AB8-418B-97D1-ACD12D50AFB2}" srcOrd="5" destOrd="0" presId="urn:microsoft.com/office/officeart/2005/8/layout/orgChart1"/>
    <dgm:cxn modelId="{4B7C8FD5-A700-4FFB-96E2-2F0F354EA151}" type="presParOf" srcId="{A5DC8038-0AB8-418B-97D1-ACD12D50AFB2}" destId="{FFA120E4-EC77-4FEE-82A7-6C4141726BDF}" srcOrd="0" destOrd="0" presId="urn:microsoft.com/office/officeart/2005/8/layout/orgChart1"/>
    <dgm:cxn modelId="{7F64A624-2749-42D9-B854-55AF6550B0D6}" type="presParOf" srcId="{FFA120E4-EC77-4FEE-82A7-6C4141726BDF}" destId="{97DC90FA-22AC-4FE4-8F4B-521A12C7BBAA}" srcOrd="0" destOrd="0" presId="urn:microsoft.com/office/officeart/2005/8/layout/orgChart1"/>
    <dgm:cxn modelId="{2FDEC6AD-E5E8-4D64-9301-2D5B43B8B8B2}" type="presParOf" srcId="{FFA120E4-EC77-4FEE-82A7-6C4141726BDF}" destId="{89A7ED9B-9707-40C0-B494-EC56CC7F7360}" srcOrd="1" destOrd="0" presId="urn:microsoft.com/office/officeart/2005/8/layout/orgChart1"/>
    <dgm:cxn modelId="{A69BD7AA-D23D-4C9D-87AF-2313E1C4ED4C}" type="presParOf" srcId="{A5DC8038-0AB8-418B-97D1-ACD12D50AFB2}" destId="{F31CA0A8-68C4-4BDE-B330-65720D4D96B6}" srcOrd="1" destOrd="0" presId="urn:microsoft.com/office/officeart/2005/8/layout/orgChart1"/>
    <dgm:cxn modelId="{11A54313-99C7-47A4-B466-2F922F678C6C}" type="presParOf" srcId="{A5DC8038-0AB8-418B-97D1-ACD12D50AFB2}" destId="{890D00A4-80D9-4987-BDCC-8332AF0B6A7C}" srcOrd="2" destOrd="0" presId="urn:microsoft.com/office/officeart/2005/8/layout/orgChart1"/>
    <dgm:cxn modelId="{35BA728D-5D5C-4492-9DD4-4283E48B20FA}" type="presParOf" srcId="{362102DA-7594-4358-BBE8-71F41DF0C067}" destId="{36DDECF2-3970-4EBB-921D-E742FA7BE05A}" srcOrd="2" destOrd="0" presId="urn:microsoft.com/office/officeart/2005/8/layout/orgChart1"/>
    <dgm:cxn modelId="{45109D8E-6B7E-4F44-B2BA-545D5671C450}" type="presParOf" srcId="{33D85003-ABDB-459F-8EEC-8F1F641FB9A6}" destId="{25EF51F2-0F1A-426B-A7FA-B6EC6A4650F9}" srcOrd="2" destOrd="0" presId="urn:microsoft.com/office/officeart/2005/8/layout/orgChart1"/>
    <dgm:cxn modelId="{AC99C291-2633-4C42-B7E5-9F9FAE9AF349}" type="presParOf" srcId="{33D85003-ABDB-459F-8EEC-8F1F641FB9A6}" destId="{57D05C7D-72D0-4677-AEEE-A6D5498DE2B9}" srcOrd="3" destOrd="0" presId="urn:microsoft.com/office/officeart/2005/8/layout/orgChart1"/>
    <dgm:cxn modelId="{8F24C62B-831B-46F2-9322-EE4166199630}" type="presParOf" srcId="{57D05C7D-72D0-4677-AEEE-A6D5498DE2B9}" destId="{CB70129D-467C-4B16-91D9-0F927429C46C}" srcOrd="0" destOrd="0" presId="urn:microsoft.com/office/officeart/2005/8/layout/orgChart1"/>
    <dgm:cxn modelId="{60B9630A-D09B-4F1D-95E9-503E46AE0D80}" type="presParOf" srcId="{CB70129D-467C-4B16-91D9-0F927429C46C}" destId="{D0A43D55-7388-43C2-8087-600755AC364D}" srcOrd="0" destOrd="0" presId="urn:microsoft.com/office/officeart/2005/8/layout/orgChart1"/>
    <dgm:cxn modelId="{BA5E6C8F-A51A-40ED-B77C-683D4549D741}" type="presParOf" srcId="{CB70129D-467C-4B16-91D9-0F927429C46C}" destId="{1534626D-2C00-4F46-A50D-7E78377C040E}" srcOrd="1" destOrd="0" presId="urn:microsoft.com/office/officeart/2005/8/layout/orgChart1"/>
    <dgm:cxn modelId="{0D3EE40D-A057-4AFB-8D86-33CE4F7CA392}" type="presParOf" srcId="{57D05C7D-72D0-4677-AEEE-A6D5498DE2B9}" destId="{000C7388-5456-4083-A07E-BABC372E5240}" srcOrd="1" destOrd="0" presId="urn:microsoft.com/office/officeart/2005/8/layout/orgChart1"/>
    <dgm:cxn modelId="{F97B5473-9F97-420E-9A68-C7AFCF91899A}" type="presParOf" srcId="{000C7388-5456-4083-A07E-BABC372E5240}" destId="{B09B90D1-9075-4B1B-BCF4-BC21047F7518}" srcOrd="0" destOrd="0" presId="urn:microsoft.com/office/officeart/2005/8/layout/orgChart1"/>
    <dgm:cxn modelId="{C110AD99-3562-46AE-912D-809EF0652B40}" type="presParOf" srcId="{000C7388-5456-4083-A07E-BABC372E5240}" destId="{645EB96F-E15C-4A69-BA9F-4374074850E5}" srcOrd="1" destOrd="0" presId="urn:microsoft.com/office/officeart/2005/8/layout/orgChart1"/>
    <dgm:cxn modelId="{F3C4B7B0-CBA4-4FC8-B1D3-1EC7F1B7ADD5}" type="presParOf" srcId="{645EB96F-E15C-4A69-BA9F-4374074850E5}" destId="{3DBD9197-5517-4B2F-BA46-5761C8C6CF87}" srcOrd="0" destOrd="0" presId="urn:microsoft.com/office/officeart/2005/8/layout/orgChart1"/>
    <dgm:cxn modelId="{13CF1540-8135-442E-BAF4-149DB93EBBCA}" type="presParOf" srcId="{3DBD9197-5517-4B2F-BA46-5761C8C6CF87}" destId="{2713A9DB-B554-4936-B16E-4E29D641AF0F}" srcOrd="0" destOrd="0" presId="urn:microsoft.com/office/officeart/2005/8/layout/orgChart1"/>
    <dgm:cxn modelId="{6BB957B8-0421-45E7-8AE0-DF4148E59003}" type="presParOf" srcId="{3DBD9197-5517-4B2F-BA46-5761C8C6CF87}" destId="{B0F91E98-7314-4B69-8E88-155299066C37}" srcOrd="1" destOrd="0" presId="urn:microsoft.com/office/officeart/2005/8/layout/orgChart1"/>
    <dgm:cxn modelId="{148554F5-5024-46BA-AB0A-94DBF8DA79D2}" type="presParOf" srcId="{645EB96F-E15C-4A69-BA9F-4374074850E5}" destId="{5024E20A-4364-4A06-A6AD-E7235CF7C5D4}" srcOrd="1" destOrd="0" presId="urn:microsoft.com/office/officeart/2005/8/layout/orgChart1"/>
    <dgm:cxn modelId="{BF1D56ED-787B-4DE2-A63A-BCAE8C15F1DE}" type="presParOf" srcId="{645EB96F-E15C-4A69-BA9F-4374074850E5}" destId="{797E573A-8174-493F-A7FB-CD504500EC2A}" srcOrd="2" destOrd="0" presId="urn:microsoft.com/office/officeart/2005/8/layout/orgChart1"/>
    <dgm:cxn modelId="{AB9AE498-2F37-4586-B37F-3F5F651B87A1}" type="presParOf" srcId="{000C7388-5456-4083-A07E-BABC372E5240}" destId="{D38E633B-D1FF-49BF-9F4A-4747F9133CD8}" srcOrd="2" destOrd="0" presId="urn:microsoft.com/office/officeart/2005/8/layout/orgChart1"/>
    <dgm:cxn modelId="{390DAC4A-B9D1-43ED-B7C4-248D87806BB8}" type="presParOf" srcId="{000C7388-5456-4083-A07E-BABC372E5240}" destId="{D4538BAF-DA42-4FCB-9DB4-5325AC9DCA7C}" srcOrd="3" destOrd="0" presId="urn:microsoft.com/office/officeart/2005/8/layout/orgChart1"/>
    <dgm:cxn modelId="{D9479A22-320C-4FC5-98A5-39D9C9F5F833}" type="presParOf" srcId="{D4538BAF-DA42-4FCB-9DB4-5325AC9DCA7C}" destId="{71F6AD33-682B-469B-9C45-B3DA90AB9F47}" srcOrd="0" destOrd="0" presId="urn:microsoft.com/office/officeart/2005/8/layout/orgChart1"/>
    <dgm:cxn modelId="{97FF7207-BD80-4ED9-8BB4-C29AFEA64F46}" type="presParOf" srcId="{71F6AD33-682B-469B-9C45-B3DA90AB9F47}" destId="{A7531B16-62CF-4A43-B38E-42C6273F3BA5}" srcOrd="0" destOrd="0" presId="urn:microsoft.com/office/officeart/2005/8/layout/orgChart1"/>
    <dgm:cxn modelId="{CAB58E28-09F2-47D1-BBEA-5D0CF83A0CD7}" type="presParOf" srcId="{71F6AD33-682B-469B-9C45-B3DA90AB9F47}" destId="{776DCCD9-EBB2-4446-ABAC-97FA51D93B76}" srcOrd="1" destOrd="0" presId="urn:microsoft.com/office/officeart/2005/8/layout/orgChart1"/>
    <dgm:cxn modelId="{15864D44-FD5D-4C9F-9BDD-4D2E9EF7B158}" type="presParOf" srcId="{D4538BAF-DA42-4FCB-9DB4-5325AC9DCA7C}" destId="{017F53D8-85C1-4DBB-B0C9-CF12011529FF}" srcOrd="1" destOrd="0" presId="urn:microsoft.com/office/officeart/2005/8/layout/orgChart1"/>
    <dgm:cxn modelId="{7D270DE7-2F58-4625-A7EB-A63C83DFCD0F}" type="presParOf" srcId="{D4538BAF-DA42-4FCB-9DB4-5325AC9DCA7C}" destId="{C6264F4E-4054-4C3A-AF90-5F646CD27D0D}" srcOrd="2" destOrd="0" presId="urn:microsoft.com/office/officeart/2005/8/layout/orgChart1"/>
    <dgm:cxn modelId="{BF51672A-F66D-448B-85EF-D97CC24805F1}" type="presParOf" srcId="{000C7388-5456-4083-A07E-BABC372E5240}" destId="{2637A437-DC66-4992-ABFA-B838E2359AC5}" srcOrd="4" destOrd="0" presId="urn:microsoft.com/office/officeart/2005/8/layout/orgChart1"/>
    <dgm:cxn modelId="{0A14AE1B-968D-4DF8-9A9C-1354821648D9}" type="presParOf" srcId="{000C7388-5456-4083-A07E-BABC372E5240}" destId="{88D1D71E-618D-4582-9AF0-2033F737936B}" srcOrd="5" destOrd="0" presId="urn:microsoft.com/office/officeart/2005/8/layout/orgChart1"/>
    <dgm:cxn modelId="{A2A85C81-9BB3-4F74-99CD-C049FABC2C88}" type="presParOf" srcId="{88D1D71E-618D-4582-9AF0-2033F737936B}" destId="{462C61FA-6BBB-4B50-9331-3976BEAD6D08}" srcOrd="0" destOrd="0" presId="urn:microsoft.com/office/officeart/2005/8/layout/orgChart1"/>
    <dgm:cxn modelId="{169167B7-37E6-4103-8B3F-039292B9E861}" type="presParOf" srcId="{462C61FA-6BBB-4B50-9331-3976BEAD6D08}" destId="{B9FA6611-A3D1-4E55-989D-3442745FA1F9}" srcOrd="0" destOrd="0" presId="urn:microsoft.com/office/officeart/2005/8/layout/orgChart1"/>
    <dgm:cxn modelId="{CE6A2937-B59D-407E-B891-CF1F0095BA5E}" type="presParOf" srcId="{462C61FA-6BBB-4B50-9331-3976BEAD6D08}" destId="{B0412DC5-6C91-4187-8811-8F61553F3A1C}" srcOrd="1" destOrd="0" presId="urn:microsoft.com/office/officeart/2005/8/layout/orgChart1"/>
    <dgm:cxn modelId="{2CCC678C-EEA7-4F68-89E7-3AA29C6E7E22}" type="presParOf" srcId="{88D1D71E-618D-4582-9AF0-2033F737936B}" destId="{E1E8BCC6-4EEB-4F75-B92F-7269C89AC875}" srcOrd="1" destOrd="0" presId="urn:microsoft.com/office/officeart/2005/8/layout/orgChart1"/>
    <dgm:cxn modelId="{ECC2ECEC-18E0-4CD9-8322-30E09ACB3E3B}" type="presParOf" srcId="{88D1D71E-618D-4582-9AF0-2033F737936B}" destId="{7DCB479E-98BF-4BB3-A921-3E2BA95C9B1B}" srcOrd="2" destOrd="0" presId="urn:microsoft.com/office/officeart/2005/8/layout/orgChart1"/>
    <dgm:cxn modelId="{E6040873-B5D8-4460-85C1-4050B8C0C738}" type="presParOf" srcId="{57D05C7D-72D0-4677-AEEE-A6D5498DE2B9}" destId="{0D51BEE4-F8C0-495E-BB92-B9E01DB29DE9}" srcOrd="2" destOrd="0" presId="urn:microsoft.com/office/officeart/2005/8/layout/orgChart1"/>
    <dgm:cxn modelId="{0F3E3648-1030-483F-9E46-90D4F6CAF4B4}" type="presParOf" srcId="{33D85003-ABDB-459F-8EEC-8F1F641FB9A6}" destId="{CA9606D9-1289-4A4C-915B-4B3702F9A316}" srcOrd="4" destOrd="0" presId="urn:microsoft.com/office/officeart/2005/8/layout/orgChart1"/>
    <dgm:cxn modelId="{9FDF9B27-4C42-417D-BF78-C9F82A57E0CE}" type="presParOf" srcId="{33D85003-ABDB-459F-8EEC-8F1F641FB9A6}" destId="{5B99824A-A98C-47C6-A55C-F086431E5B36}" srcOrd="5" destOrd="0" presId="urn:microsoft.com/office/officeart/2005/8/layout/orgChart1"/>
    <dgm:cxn modelId="{B3DC2ACA-7BE6-4A85-A7D7-ACC7F92D5827}" type="presParOf" srcId="{5B99824A-A98C-47C6-A55C-F086431E5B36}" destId="{193930AD-57C1-43F0-AEBF-712B151E031D}" srcOrd="0" destOrd="0" presId="urn:microsoft.com/office/officeart/2005/8/layout/orgChart1"/>
    <dgm:cxn modelId="{662AC9FE-8713-495A-98E0-15E6FF5F0B9E}" type="presParOf" srcId="{193930AD-57C1-43F0-AEBF-712B151E031D}" destId="{CD85F59B-095F-419E-B5BE-2E618D11ADA4}" srcOrd="0" destOrd="0" presId="urn:microsoft.com/office/officeart/2005/8/layout/orgChart1"/>
    <dgm:cxn modelId="{2038B960-AA45-4EAE-A53F-EC2B93EBCA58}" type="presParOf" srcId="{193930AD-57C1-43F0-AEBF-712B151E031D}" destId="{1E37EB08-F671-40C6-BC2D-84E3AAEDC1DD}" srcOrd="1" destOrd="0" presId="urn:microsoft.com/office/officeart/2005/8/layout/orgChart1"/>
    <dgm:cxn modelId="{11672DBD-76C3-44BE-B77C-21A0CBDF2BD2}" type="presParOf" srcId="{5B99824A-A98C-47C6-A55C-F086431E5B36}" destId="{98B34ABC-837A-4237-BA67-62A530F94017}" srcOrd="1" destOrd="0" presId="urn:microsoft.com/office/officeart/2005/8/layout/orgChart1"/>
    <dgm:cxn modelId="{64D653C3-6440-468C-A4F7-780624EA011B}" type="presParOf" srcId="{98B34ABC-837A-4237-BA67-62A530F94017}" destId="{8032ED30-1AEE-4BD1-9081-AC712167145F}" srcOrd="0" destOrd="0" presId="urn:microsoft.com/office/officeart/2005/8/layout/orgChart1"/>
    <dgm:cxn modelId="{028B512D-997C-426B-AC70-4B50F13FD59A}" type="presParOf" srcId="{98B34ABC-837A-4237-BA67-62A530F94017}" destId="{3BB4E64B-C346-4E3B-AC8F-FF8848039C5F}" srcOrd="1" destOrd="0" presId="urn:microsoft.com/office/officeart/2005/8/layout/orgChart1"/>
    <dgm:cxn modelId="{C6DCC9F7-F072-467A-87F1-2603C33D92FF}" type="presParOf" srcId="{3BB4E64B-C346-4E3B-AC8F-FF8848039C5F}" destId="{0C31570C-6BFB-4EC6-A0D9-E4D8F2B1A18D}" srcOrd="0" destOrd="0" presId="urn:microsoft.com/office/officeart/2005/8/layout/orgChart1"/>
    <dgm:cxn modelId="{93592775-7596-45C3-8858-5B08BFB4A8DA}" type="presParOf" srcId="{0C31570C-6BFB-4EC6-A0D9-E4D8F2B1A18D}" destId="{E64B0FF3-983E-4201-86DF-59B4E19C9655}" srcOrd="0" destOrd="0" presId="urn:microsoft.com/office/officeart/2005/8/layout/orgChart1"/>
    <dgm:cxn modelId="{B19DAFE6-4FA2-42CB-91F2-19CD97D91D37}" type="presParOf" srcId="{0C31570C-6BFB-4EC6-A0D9-E4D8F2B1A18D}" destId="{6EE355E6-2D9F-4A8C-A292-EAC70850495E}" srcOrd="1" destOrd="0" presId="urn:microsoft.com/office/officeart/2005/8/layout/orgChart1"/>
    <dgm:cxn modelId="{73768492-6514-4D0C-96F5-3B969C3D10F0}" type="presParOf" srcId="{3BB4E64B-C346-4E3B-AC8F-FF8848039C5F}" destId="{C4C9EE8B-B6D5-4D09-84A3-742B0605DECB}" srcOrd="1" destOrd="0" presId="urn:microsoft.com/office/officeart/2005/8/layout/orgChart1"/>
    <dgm:cxn modelId="{0DE783D4-964B-47A0-AEA3-762943959361}" type="presParOf" srcId="{3BB4E64B-C346-4E3B-AC8F-FF8848039C5F}" destId="{520CEC0B-AC9E-43DF-811B-0E7B54F1CF50}" srcOrd="2" destOrd="0" presId="urn:microsoft.com/office/officeart/2005/8/layout/orgChart1"/>
    <dgm:cxn modelId="{0DA1421C-DDBB-40D4-BB80-C1AE8B144FF9}" type="presParOf" srcId="{98B34ABC-837A-4237-BA67-62A530F94017}" destId="{6C58EC0F-DD40-470E-BE3E-BB48E8094AAE}" srcOrd="2" destOrd="0" presId="urn:microsoft.com/office/officeart/2005/8/layout/orgChart1"/>
    <dgm:cxn modelId="{9EF3C49F-29C7-47BA-B1EC-A9574241D9AF}" type="presParOf" srcId="{98B34ABC-837A-4237-BA67-62A530F94017}" destId="{2820232D-57AF-4EB7-9B5C-F74C4C02EABD}" srcOrd="3" destOrd="0" presId="urn:microsoft.com/office/officeart/2005/8/layout/orgChart1"/>
    <dgm:cxn modelId="{08C58FD3-1817-4FED-AD4C-50C5A64E692C}" type="presParOf" srcId="{2820232D-57AF-4EB7-9B5C-F74C4C02EABD}" destId="{25FABA4D-1A51-433A-8B27-5DCCEA56A4E8}" srcOrd="0" destOrd="0" presId="urn:microsoft.com/office/officeart/2005/8/layout/orgChart1"/>
    <dgm:cxn modelId="{D6BE1639-E2C2-4D8A-9D9B-094B1494F72B}" type="presParOf" srcId="{25FABA4D-1A51-433A-8B27-5DCCEA56A4E8}" destId="{63B106A8-FE6D-40DF-B4CE-118FA6FB677D}" srcOrd="0" destOrd="0" presId="urn:microsoft.com/office/officeart/2005/8/layout/orgChart1"/>
    <dgm:cxn modelId="{E48EB0C8-8A9E-4DCD-BE0D-2DEFECA6EFC3}" type="presParOf" srcId="{25FABA4D-1A51-433A-8B27-5DCCEA56A4E8}" destId="{C734BE07-BAF5-40EC-947E-21F8EA9024A5}" srcOrd="1" destOrd="0" presId="urn:microsoft.com/office/officeart/2005/8/layout/orgChart1"/>
    <dgm:cxn modelId="{4F79E692-FA27-454E-A8FD-9F023C9397E3}" type="presParOf" srcId="{2820232D-57AF-4EB7-9B5C-F74C4C02EABD}" destId="{EC7FD160-0574-4736-9BCF-DD09FA8A2452}" srcOrd="1" destOrd="0" presId="urn:microsoft.com/office/officeart/2005/8/layout/orgChart1"/>
    <dgm:cxn modelId="{7792629B-2F85-4B45-A29F-A0152FF5AC01}" type="presParOf" srcId="{2820232D-57AF-4EB7-9B5C-F74C4C02EABD}" destId="{B4B4BE59-B32C-4231-904A-B23DA1F644C8}" srcOrd="2" destOrd="0" presId="urn:microsoft.com/office/officeart/2005/8/layout/orgChart1"/>
    <dgm:cxn modelId="{3B88FD7E-B66F-4AC7-B9C7-1CE8F83EC9DF}" type="presParOf" srcId="{98B34ABC-837A-4237-BA67-62A530F94017}" destId="{DC932BD4-BD27-46BE-AF06-20AFE8D47BC7}" srcOrd="4" destOrd="0" presId="urn:microsoft.com/office/officeart/2005/8/layout/orgChart1"/>
    <dgm:cxn modelId="{B85938CE-6324-4144-9A1A-0C5A4FF3C30B}" type="presParOf" srcId="{98B34ABC-837A-4237-BA67-62A530F94017}" destId="{F9FDAAA0-4953-492E-A1A4-5022C101EFB7}" srcOrd="5" destOrd="0" presId="urn:microsoft.com/office/officeart/2005/8/layout/orgChart1"/>
    <dgm:cxn modelId="{FF7A96EC-50FC-41FC-A567-974CD83C179E}" type="presParOf" srcId="{F9FDAAA0-4953-492E-A1A4-5022C101EFB7}" destId="{01D39B21-D1D2-48BF-823C-7A00396CAC7E}" srcOrd="0" destOrd="0" presId="urn:microsoft.com/office/officeart/2005/8/layout/orgChart1"/>
    <dgm:cxn modelId="{3BA5594E-A166-4E40-B0A9-2B63603259CD}" type="presParOf" srcId="{01D39B21-D1D2-48BF-823C-7A00396CAC7E}" destId="{1D08CD30-E679-4035-A856-625A5EA59E7C}" srcOrd="0" destOrd="0" presId="urn:microsoft.com/office/officeart/2005/8/layout/orgChart1"/>
    <dgm:cxn modelId="{8D594973-279B-4FDA-A157-A9CF7D41135C}" type="presParOf" srcId="{01D39B21-D1D2-48BF-823C-7A00396CAC7E}" destId="{78B18D6E-CBBA-4231-B4EF-E8005ECA0B34}" srcOrd="1" destOrd="0" presId="urn:microsoft.com/office/officeart/2005/8/layout/orgChart1"/>
    <dgm:cxn modelId="{944271EE-F789-4F86-B0DA-4AC47467BA99}" type="presParOf" srcId="{F9FDAAA0-4953-492E-A1A4-5022C101EFB7}" destId="{7914FCE3-47DE-4715-B557-A3B7D9EBEBDD}" srcOrd="1" destOrd="0" presId="urn:microsoft.com/office/officeart/2005/8/layout/orgChart1"/>
    <dgm:cxn modelId="{09A3526E-5BDD-41DE-91C4-8EC16EA43FFF}" type="presParOf" srcId="{F9FDAAA0-4953-492E-A1A4-5022C101EFB7}" destId="{15F85EF1-D367-45C9-8E3C-B5275A1B1F8F}" srcOrd="2" destOrd="0" presId="urn:microsoft.com/office/officeart/2005/8/layout/orgChart1"/>
    <dgm:cxn modelId="{7455287E-6AC6-4025-845A-53D28EB923D8}" type="presParOf" srcId="{5B99824A-A98C-47C6-A55C-F086431E5B36}" destId="{5944C204-D066-4CAD-A37A-52C13286CF37}" srcOrd="2" destOrd="0" presId="urn:microsoft.com/office/officeart/2005/8/layout/orgChart1"/>
    <dgm:cxn modelId="{D7BA67B7-FE64-4C89-9D35-BF0A985A6E4A}" type="presParOf" srcId="{33D85003-ABDB-459F-8EEC-8F1F641FB9A6}" destId="{8ABAFC48-B7B2-4884-86C5-BD4ABE1FA736}" srcOrd="6" destOrd="0" presId="urn:microsoft.com/office/officeart/2005/8/layout/orgChart1"/>
    <dgm:cxn modelId="{7D4D2CA9-98AF-44BB-9C8D-72DA33C35AD6}" type="presParOf" srcId="{33D85003-ABDB-459F-8EEC-8F1F641FB9A6}" destId="{DD9964D3-7DDC-4A17-A5C7-902EEE0B7EB9}" srcOrd="7" destOrd="0" presId="urn:microsoft.com/office/officeart/2005/8/layout/orgChart1"/>
    <dgm:cxn modelId="{BFD82E04-EC0E-42FC-A4C9-307AA2EF1862}" type="presParOf" srcId="{DD9964D3-7DDC-4A17-A5C7-902EEE0B7EB9}" destId="{BBF54CA5-5FA8-422C-A74A-52512987ACFF}" srcOrd="0" destOrd="0" presId="urn:microsoft.com/office/officeart/2005/8/layout/orgChart1"/>
    <dgm:cxn modelId="{D47A03CE-963B-4555-AC85-483B275AE2F4}" type="presParOf" srcId="{BBF54CA5-5FA8-422C-A74A-52512987ACFF}" destId="{F1A4DE52-7380-4E04-9012-6D1761D6229F}" srcOrd="0" destOrd="0" presId="urn:microsoft.com/office/officeart/2005/8/layout/orgChart1"/>
    <dgm:cxn modelId="{10F0BC0C-D3C3-42F9-8C21-55688A1C1093}" type="presParOf" srcId="{BBF54CA5-5FA8-422C-A74A-52512987ACFF}" destId="{E1FDA198-687A-4E86-BC56-8FA81711349C}" srcOrd="1" destOrd="0" presId="urn:microsoft.com/office/officeart/2005/8/layout/orgChart1"/>
    <dgm:cxn modelId="{23C42ED2-6EAA-4775-B60C-750A2438A52D}" type="presParOf" srcId="{DD9964D3-7DDC-4A17-A5C7-902EEE0B7EB9}" destId="{2C37E9BC-A73A-493A-92A9-7EE2447E6983}" srcOrd="1" destOrd="0" presId="urn:microsoft.com/office/officeart/2005/8/layout/orgChart1"/>
    <dgm:cxn modelId="{2889FA09-AAF0-4827-94B8-1EB099029AB1}" type="presParOf" srcId="{2C37E9BC-A73A-493A-92A9-7EE2447E6983}" destId="{F701CAE8-7A79-44D9-B046-456FE4643BE1}" srcOrd="0" destOrd="0" presId="urn:microsoft.com/office/officeart/2005/8/layout/orgChart1"/>
    <dgm:cxn modelId="{21F01F79-FA26-4374-A45A-7004F28E4218}" type="presParOf" srcId="{2C37E9BC-A73A-493A-92A9-7EE2447E6983}" destId="{4CFFD47F-58AA-44DF-A51C-195EA828DC6D}" srcOrd="1" destOrd="0" presId="urn:microsoft.com/office/officeart/2005/8/layout/orgChart1"/>
    <dgm:cxn modelId="{C05E358E-93A0-41F8-A83C-0B7F355E4E67}" type="presParOf" srcId="{4CFFD47F-58AA-44DF-A51C-195EA828DC6D}" destId="{F81C3DB3-498C-430B-8E8D-3299E25A7861}" srcOrd="0" destOrd="0" presId="urn:microsoft.com/office/officeart/2005/8/layout/orgChart1"/>
    <dgm:cxn modelId="{E5B29A2D-15AF-4D69-AA99-2EF5ACD967F1}" type="presParOf" srcId="{F81C3DB3-498C-430B-8E8D-3299E25A7861}" destId="{86F64140-B0F7-4608-9C29-4EC233E80F8A}" srcOrd="0" destOrd="0" presId="urn:microsoft.com/office/officeart/2005/8/layout/orgChart1"/>
    <dgm:cxn modelId="{4597C36E-0A66-4417-867C-291746A599F3}" type="presParOf" srcId="{F81C3DB3-498C-430B-8E8D-3299E25A7861}" destId="{9E06DCB3-19CD-4209-8D5C-01E73152E9C6}" srcOrd="1" destOrd="0" presId="urn:microsoft.com/office/officeart/2005/8/layout/orgChart1"/>
    <dgm:cxn modelId="{FF7D0CBD-AE60-4AD9-83BD-F58FA8E181E2}" type="presParOf" srcId="{4CFFD47F-58AA-44DF-A51C-195EA828DC6D}" destId="{8A1C6D0B-E4C0-4A91-BAFD-2CE0BDB13A11}" srcOrd="1" destOrd="0" presId="urn:microsoft.com/office/officeart/2005/8/layout/orgChart1"/>
    <dgm:cxn modelId="{756F4BAE-9BED-401A-A443-E245970736D7}" type="presParOf" srcId="{4CFFD47F-58AA-44DF-A51C-195EA828DC6D}" destId="{CDEC3299-9D14-4698-8E51-59A9FC1EAA4A}" srcOrd="2" destOrd="0" presId="urn:microsoft.com/office/officeart/2005/8/layout/orgChart1"/>
    <dgm:cxn modelId="{6B3A8ECD-7BEC-4E17-94E9-90EE900D04B9}" type="presParOf" srcId="{2C37E9BC-A73A-493A-92A9-7EE2447E6983}" destId="{0034BECA-0976-4531-8366-1E2F3548AC75}" srcOrd="2" destOrd="0" presId="urn:microsoft.com/office/officeart/2005/8/layout/orgChart1"/>
    <dgm:cxn modelId="{146BF335-5EAB-4B35-80F8-9582BD14A96E}" type="presParOf" srcId="{2C37E9BC-A73A-493A-92A9-7EE2447E6983}" destId="{A660B540-93C3-4E4A-A918-1794A3BE19C4}" srcOrd="3" destOrd="0" presId="urn:microsoft.com/office/officeart/2005/8/layout/orgChart1"/>
    <dgm:cxn modelId="{70B94770-20F6-4955-A2C3-D77956E513DB}" type="presParOf" srcId="{A660B540-93C3-4E4A-A918-1794A3BE19C4}" destId="{2388E4CE-0848-4C1A-A94A-A11D51401F33}" srcOrd="0" destOrd="0" presId="urn:microsoft.com/office/officeart/2005/8/layout/orgChart1"/>
    <dgm:cxn modelId="{8E001543-F283-41DD-9807-29D53D44CD74}" type="presParOf" srcId="{2388E4CE-0848-4C1A-A94A-A11D51401F33}" destId="{563ADFBA-34F8-4B04-A366-89125C2E4614}" srcOrd="0" destOrd="0" presId="urn:microsoft.com/office/officeart/2005/8/layout/orgChart1"/>
    <dgm:cxn modelId="{62B9EE32-68B0-4C55-B88B-92E17ADACF3C}" type="presParOf" srcId="{2388E4CE-0848-4C1A-A94A-A11D51401F33}" destId="{0BD0361A-AF17-4D3B-9DBC-DBDD972C4543}" srcOrd="1" destOrd="0" presId="urn:microsoft.com/office/officeart/2005/8/layout/orgChart1"/>
    <dgm:cxn modelId="{82AD7ACB-5194-4979-B8CE-E64793286344}" type="presParOf" srcId="{A660B540-93C3-4E4A-A918-1794A3BE19C4}" destId="{114127A2-802A-47FF-849F-C66CB1459923}" srcOrd="1" destOrd="0" presId="urn:microsoft.com/office/officeart/2005/8/layout/orgChart1"/>
    <dgm:cxn modelId="{A4E3939B-D7E1-484F-BB6B-C5100851FB93}" type="presParOf" srcId="{A660B540-93C3-4E4A-A918-1794A3BE19C4}" destId="{6FDB6E3D-C51C-4C64-A2B3-61D310F364F4}" srcOrd="2" destOrd="0" presId="urn:microsoft.com/office/officeart/2005/8/layout/orgChart1"/>
    <dgm:cxn modelId="{88F1E7AA-035D-4E67-9834-52FDFDAB906C}" type="presParOf" srcId="{DD9964D3-7DDC-4A17-A5C7-902EEE0B7EB9}" destId="{201B412F-C4B1-454B-9CFB-530860BF19A8}" srcOrd="2" destOrd="0" presId="urn:microsoft.com/office/officeart/2005/8/layout/orgChart1"/>
    <dgm:cxn modelId="{33E3B497-3A3A-44F9-9D28-969E84BACA9D}" type="presParOf" srcId="{33D85003-ABDB-459F-8EEC-8F1F641FB9A6}" destId="{5A64A142-7AF9-4114-B55A-15ECC6ED3AA8}" srcOrd="8" destOrd="0" presId="urn:microsoft.com/office/officeart/2005/8/layout/orgChart1"/>
    <dgm:cxn modelId="{2BE851DD-D9AA-4077-A973-2ECB78BE5A23}" type="presParOf" srcId="{33D85003-ABDB-459F-8EEC-8F1F641FB9A6}" destId="{0B2844C9-7FD8-47FF-8468-C2C95378553E}" srcOrd="9" destOrd="0" presId="urn:microsoft.com/office/officeart/2005/8/layout/orgChart1"/>
    <dgm:cxn modelId="{E6943F00-D9DC-4C64-8497-281A53027375}" type="presParOf" srcId="{0B2844C9-7FD8-47FF-8468-C2C95378553E}" destId="{B403F0CF-A7C3-4241-9FA3-027EC512DD76}" srcOrd="0" destOrd="0" presId="urn:microsoft.com/office/officeart/2005/8/layout/orgChart1"/>
    <dgm:cxn modelId="{273CD34B-57E8-4903-AE97-EA520FF15712}" type="presParOf" srcId="{B403F0CF-A7C3-4241-9FA3-027EC512DD76}" destId="{CB37CBB5-91B9-40A3-9423-99B15E73900C}" srcOrd="0" destOrd="0" presId="urn:microsoft.com/office/officeart/2005/8/layout/orgChart1"/>
    <dgm:cxn modelId="{B00AD166-DE65-4AE1-8771-85F7F9B2DB2A}" type="presParOf" srcId="{B403F0CF-A7C3-4241-9FA3-027EC512DD76}" destId="{C91A3424-9EC2-49B4-8857-90FC8AEC72A2}" srcOrd="1" destOrd="0" presId="urn:microsoft.com/office/officeart/2005/8/layout/orgChart1"/>
    <dgm:cxn modelId="{D95A7D10-08DA-4B5C-97D0-5C2A716B3E0C}" type="presParOf" srcId="{0B2844C9-7FD8-47FF-8468-C2C95378553E}" destId="{8CE34D14-1C82-4AA3-A87B-34A3C66E0E2A}" srcOrd="1" destOrd="0" presId="urn:microsoft.com/office/officeart/2005/8/layout/orgChart1"/>
    <dgm:cxn modelId="{4A3CDEF9-1F71-4CC0-B6F3-5E4841D99D16}" type="presParOf" srcId="{8CE34D14-1C82-4AA3-A87B-34A3C66E0E2A}" destId="{0895BD71-B317-40EB-AE0B-237CBBCE7152}" srcOrd="0" destOrd="0" presId="urn:microsoft.com/office/officeart/2005/8/layout/orgChart1"/>
    <dgm:cxn modelId="{368C1353-9C24-4FDE-97CC-7102C43F37D2}" type="presParOf" srcId="{8CE34D14-1C82-4AA3-A87B-34A3C66E0E2A}" destId="{3864E077-E353-41D1-8E06-BA7978CB4471}" srcOrd="1" destOrd="0" presId="urn:microsoft.com/office/officeart/2005/8/layout/orgChart1"/>
    <dgm:cxn modelId="{D5BC36CC-76D7-49D9-9807-FE8F97C4FDD7}" type="presParOf" srcId="{3864E077-E353-41D1-8E06-BA7978CB4471}" destId="{30F49086-F297-42BF-948A-D5AB9A279B09}" srcOrd="0" destOrd="0" presId="urn:microsoft.com/office/officeart/2005/8/layout/orgChart1"/>
    <dgm:cxn modelId="{90AAE86A-1F9E-4DE5-AF03-125F9D41E19C}" type="presParOf" srcId="{30F49086-F297-42BF-948A-D5AB9A279B09}" destId="{581637D7-5A51-4B13-B6C8-13632409FD11}" srcOrd="0" destOrd="0" presId="urn:microsoft.com/office/officeart/2005/8/layout/orgChart1"/>
    <dgm:cxn modelId="{2A91330E-E70F-4363-A198-C0AE6A4A9F69}" type="presParOf" srcId="{30F49086-F297-42BF-948A-D5AB9A279B09}" destId="{580A042A-9254-46BD-9681-30183274E5C0}" srcOrd="1" destOrd="0" presId="urn:microsoft.com/office/officeart/2005/8/layout/orgChart1"/>
    <dgm:cxn modelId="{7F912C60-DD91-46D8-9856-6B88C0C8EFD0}" type="presParOf" srcId="{3864E077-E353-41D1-8E06-BA7978CB4471}" destId="{320A4142-A379-42F2-9BCF-26F8AD3B4219}" srcOrd="1" destOrd="0" presId="urn:microsoft.com/office/officeart/2005/8/layout/orgChart1"/>
    <dgm:cxn modelId="{DD74ECC0-DB49-471C-AA8A-3161D1E4DA90}" type="presParOf" srcId="{3864E077-E353-41D1-8E06-BA7978CB4471}" destId="{D9B36515-7722-41B7-A176-2C73230463C3}" srcOrd="2" destOrd="0" presId="urn:microsoft.com/office/officeart/2005/8/layout/orgChart1"/>
    <dgm:cxn modelId="{D967969B-6CEC-41FF-949A-3696892F06B6}" type="presParOf" srcId="{8CE34D14-1C82-4AA3-A87B-34A3C66E0E2A}" destId="{F45C9FD0-5EF9-40E9-8198-0BD89053154C}" srcOrd="2" destOrd="0" presId="urn:microsoft.com/office/officeart/2005/8/layout/orgChart1"/>
    <dgm:cxn modelId="{1E72A931-3771-48B0-8432-A6245DF8D5EE}" type="presParOf" srcId="{8CE34D14-1C82-4AA3-A87B-34A3C66E0E2A}" destId="{035C9A11-B5D8-4B4E-89EC-0A0720D57F4B}" srcOrd="3" destOrd="0" presId="urn:microsoft.com/office/officeart/2005/8/layout/orgChart1"/>
    <dgm:cxn modelId="{1AD3DC40-5963-4D71-BF88-4F61CAA7843F}" type="presParOf" srcId="{035C9A11-B5D8-4B4E-89EC-0A0720D57F4B}" destId="{5F4FF907-A0BF-422D-BDA8-22DB0E8C2983}" srcOrd="0" destOrd="0" presId="urn:microsoft.com/office/officeart/2005/8/layout/orgChart1"/>
    <dgm:cxn modelId="{6B9F6D57-F9FF-4FFD-8CF7-614282051A09}" type="presParOf" srcId="{5F4FF907-A0BF-422D-BDA8-22DB0E8C2983}" destId="{FDA565C5-42CD-4A87-9ED4-8B254AA2E159}" srcOrd="0" destOrd="0" presId="urn:microsoft.com/office/officeart/2005/8/layout/orgChart1"/>
    <dgm:cxn modelId="{0829AF40-AE61-4393-AC2B-6C506FEDB17F}" type="presParOf" srcId="{5F4FF907-A0BF-422D-BDA8-22DB0E8C2983}" destId="{098C1600-3A95-4743-9519-6A9FB416E097}" srcOrd="1" destOrd="0" presId="urn:microsoft.com/office/officeart/2005/8/layout/orgChart1"/>
    <dgm:cxn modelId="{E91801C6-5A9F-4612-9912-ED0A3E6F8C1B}" type="presParOf" srcId="{035C9A11-B5D8-4B4E-89EC-0A0720D57F4B}" destId="{212F1454-5C1F-47A5-90C0-4002CF57842D}" srcOrd="1" destOrd="0" presId="urn:microsoft.com/office/officeart/2005/8/layout/orgChart1"/>
    <dgm:cxn modelId="{EE1FEA49-FDAE-4C5E-B02F-AF16D2C9A8D8}" type="presParOf" srcId="{035C9A11-B5D8-4B4E-89EC-0A0720D57F4B}" destId="{1EDEC725-6D13-48AD-BE84-056D9E57B91F}" srcOrd="2" destOrd="0" presId="urn:microsoft.com/office/officeart/2005/8/layout/orgChart1"/>
    <dgm:cxn modelId="{C0840A17-8A25-4237-A48E-AEAD630184CF}" type="presParOf" srcId="{8CE34D14-1C82-4AA3-A87B-34A3C66E0E2A}" destId="{159B5CBB-A6CD-49BC-A09F-7A5FAFCDC2E8}" srcOrd="4" destOrd="0" presId="urn:microsoft.com/office/officeart/2005/8/layout/orgChart1"/>
    <dgm:cxn modelId="{FC53BB5D-ED3F-4849-BA2B-BFE9358B7501}" type="presParOf" srcId="{8CE34D14-1C82-4AA3-A87B-34A3C66E0E2A}" destId="{67FED7CF-7D6C-4702-A54C-262AD1DAF219}" srcOrd="5" destOrd="0" presId="urn:microsoft.com/office/officeart/2005/8/layout/orgChart1"/>
    <dgm:cxn modelId="{A593F977-C554-460C-918A-31A8054044DE}" type="presParOf" srcId="{67FED7CF-7D6C-4702-A54C-262AD1DAF219}" destId="{6B822815-DB0C-437D-86A2-DFA4EFE34ADF}" srcOrd="0" destOrd="0" presId="urn:microsoft.com/office/officeart/2005/8/layout/orgChart1"/>
    <dgm:cxn modelId="{7D4B86E1-46EE-4630-A010-CD217761F560}" type="presParOf" srcId="{6B822815-DB0C-437D-86A2-DFA4EFE34ADF}" destId="{B2269B95-DFCB-4FEE-A9E8-48D040823FB9}" srcOrd="0" destOrd="0" presId="urn:microsoft.com/office/officeart/2005/8/layout/orgChart1"/>
    <dgm:cxn modelId="{0DDA8933-B44D-4671-A7C8-948E838F62D9}" type="presParOf" srcId="{6B822815-DB0C-437D-86A2-DFA4EFE34ADF}" destId="{807F95FB-4E73-4886-8A6B-F6B7A162871F}" srcOrd="1" destOrd="0" presId="urn:microsoft.com/office/officeart/2005/8/layout/orgChart1"/>
    <dgm:cxn modelId="{C416DB49-E589-4190-82AB-DF90201FC937}" type="presParOf" srcId="{67FED7CF-7D6C-4702-A54C-262AD1DAF219}" destId="{E887656E-0BAC-4657-AA57-46E7594DC6DD}" srcOrd="1" destOrd="0" presId="urn:microsoft.com/office/officeart/2005/8/layout/orgChart1"/>
    <dgm:cxn modelId="{5B66F1C9-E396-4A4C-8F78-B60E80E9F8F3}" type="presParOf" srcId="{67FED7CF-7D6C-4702-A54C-262AD1DAF219}" destId="{12660870-4F93-4FA5-8B2A-EB5D630B2013}" srcOrd="2" destOrd="0" presId="urn:microsoft.com/office/officeart/2005/8/layout/orgChart1"/>
    <dgm:cxn modelId="{AF214EB6-FF8B-4FF7-A2F3-4F8AE1C577E3}" type="presParOf" srcId="{0B2844C9-7FD8-47FF-8468-C2C95378553E}" destId="{B9513F6A-A96E-4C6F-BF89-B311237BBBEC}" srcOrd="2" destOrd="0" presId="urn:microsoft.com/office/officeart/2005/8/layout/orgChart1"/>
    <dgm:cxn modelId="{34948FA6-8A7C-4A9C-B374-B1A88A92ABB3}" type="presParOf" srcId="{6510F09D-593F-48F2-9A31-B20A5E20946C}" destId="{97F6F76B-E4EA-4C2E-BE80-ACFB5FFBAA4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9B5CBB-A6CD-49BC-A09F-7A5FAFCDC2E8}">
      <dsp:nvSpPr>
        <dsp:cNvPr id="0" name=""/>
        <dsp:cNvSpPr/>
      </dsp:nvSpPr>
      <dsp:spPr>
        <a:xfrm>
          <a:off x="445018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5C9FD0-5EF9-40E9-8198-0BD89053154C}">
      <dsp:nvSpPr>
        <dsp:cNvPr id="0" name=""/>
        <dsp:cNvSpPr/>
      </dsp:nvSpPr>
      <dsp:spPr>
        <a:xfrm>
          <a:off x="445018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95BD71-B317-40EB-AE0B-237CBBCE7152}">
      <dsp:nvSpPr>
        <dsp:cNvPr id="0" name=""/>
        <dsp:cNvSpPr/>
      </dsp:nvSpPr>
      <dsp:spPr>
        <a:xfrm>
          <a:off x="445018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64A142-7AF9-4114-B55A-15ECC6ED3AA8}">
      <dsp:nvSpPr>
        <dsp:cNvPr id="0" name=""/>
        <dsp:cNvSpPr/>
      </dsp:nvSpPr>
      <dsp:spPr>
        <a:xfrm>
          <a:off x="2630602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2179892" y="94582"/>
              </a:lnTo>
              <a:lnTo>
                <a:pt x="2179892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34BECA-0976-4531-8366-1E2F3548AC75}">
      <dsp:nvSpPr>
        <dsp:cNvPr id="0" name=""/>
        <dsp:cNvSpPr/>
      </dsp:nvSpPr>
      <dsp:spPr>
        <a:xfrm>
          <a:off x="3360235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01CAE8-7A79-44D9-B046-456FE4643BE1}">
      <dsp:nvSpPr>
        <dsp:cNvPr id="0" name=""/>
        <dsp:cNvSpPr/>
      </dsp:nvSpPr>
      <dsp:spPr>
        <a:xfrm>
          <a:off x="3360235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ABAFC48-B7B2-4884-86C5-BD4ABE1FA736}">
      <dsp:nvSpPr>
        <dsp:cNvPr id="0" name=""/>
        <dsp:cNvSpPr/>
      </dsp:nvSpPr>
      <dsp:spPr>
        <a:xfrm>
          <a:off x="2630602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1089946" y="94582"/>
              </a:lnTo>
              <a:lnTo>
                <a:pt x="1089946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932BD4-BD27-46BE-AF06-20AFE8D47BC7}">
      <dsp:nvSpPr>
        <dsp:cNvPr id="0" name=""/>
        <dsp:cNvSpPr/>
      </dsp:nvSpPr>
      <dsp:spPr>
        <a:xfrm>
          <a:off x="2270289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58EC0F-DD40-470E-BE3E-BB48E8094AAE}">
      <dsp:nvSpPr>
        <dsp:cNvPr id="0" name=""/>
        <dsp:cNvSpPr/>
      </dsp:nvSpPr>
      <dsp:spPr>
        <a:xfrm>
          <a:off x="2270289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32ED30-1AEE-4BD1-9081-AC712167145F}">
      <dsp:nvSpPr>
        <dsp:cNvPr id="0" name=""/>
        <dsp:cNvSpPr/>
      </dsp:nvSpPr>
      <dsp:spPr>
        <a:xfrm>
          <a:off x="2270289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9606D9-1289-4A4C-915B-4B3702F9A316}">
      <dsp:nvSpPr>
        <dsp:cNvPr id="0" name=""/>
        <dsp:cNvSpPr/>
      </dsp:nvSpPr>
      <dsp:spPr>
        <a:xfrm>
          <a:off x="2584882" y="546284"/>
          <a:ext cx="91440" cy="189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637A437-DC66-4992-ABFA-B838E2359AC5}">
      <dsp:nvSpPr>
        <dsp:cNvPr id="0" name=""/>
        <dsp:cNvSpPr/>
      </dsp:nvSpPr>
      <dsp:spPr>
        <a:xfrm>
          <a:off x="118034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8E633B-D1FF-49BF-9F4A-4747F9133CD8}">
      <dsp:nvSpPr>
        <dsp:cNvPr id="0" name=""/>
        <dsp:cNvSpPr/>
      </dsp:nvSpPr>
      <dsp:spPr>
        <a:xfrm>
          <a:off x="118034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9B90D1-9075-4B1B-BCF4-BC21047F7518}">
      <dsp:nvSpPr>
        <dsp:cNvPr id="0" name=""/>
        <dsp:cNvSpPr/>
      </dsp:nvSpPr>
      <dsp:spPr>
        <a:xfrm>
          <a:off x="118034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EF51F2-0F1A-426B-A7FA-B6EC6A4650F9}">
      <dsp:nvSpPr>
        <dsp:cNvPr id="0" name=""/>
        <dsp:cNvSpPr/>
      </dsp:nvSpPr>
      <dsp:spPr>
        <a:xfrm>
          <a:off x="1540655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1089946" y="0"/>
              </a:moveTo>
              <a:lnTo>
                <a:pt x="1089946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788AC4-72C3-4458-B9E3-B4ECE3C4C528}">
      <dsp:nvSpPr>
        <dsp:cNvPr id="0" name=""/>
        <dsp:cNvSpPr/>
      </dsp:nvSpPr>
      <dsp:spPr>
        <a:xfrm>
          <a:off x="90396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913FB7-545C-4F91-A640-FFE16E2D3532}">
      <dsp:nvSpPr>
        <dsp:cNvPr id="0" name=""/>
        <dsp:cNvSpPr/>
      </dsp:nvSpPr>
      <dsp:spPr>
        <a:xfrm>
          <a:off x="90396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5A6E8A-2200-4C10-A255-A75BF9FE444B}">
      <dsp:nvSpPr>
        <dsp:cNvPr id="0" name=""/>
        <dsp:cNvSpPr/>
      </dsp:nvSpPr>
      <dsp:spPr>
        <a:xfrm>
          <a:off x="90396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8FE214-4030-4633-A351-F057AF554DD4}">
      <dsp:nvSpPr>
        <dsp:cNvPr id="0" name=""/>
        <dsp:cNvSpPr/>
      </dsp:nvSpPr>
      <dsp:spPr>
        <a:xfrm>
          <a:off x="450709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2179892" y="0"/>
              </a:moveTo>
              <a:lnTo>
                <a:pt x="2179892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3695-1D8B-4F74-B256-768013D822F1}">
      <dsp:nvSpPr>
        <dsp:cNvPr id="0" name=""/>
        <dsp:cNvSpPr/>
      </dsp:nvSpPr>
      <dsp:spPr>
        <a:xfrm>
          <a:off x="2180211" y="95893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mpleted Time Series Project</a:t>
          </a:r>
        </a:p>
      </dsp:txBody>
      <dsp:txXfrm>
        <a:off x="2180211" y="95893"/>
        <a:ext cx="900782" cy="450391"/>
      </dsp:txXfrm>
    </dsp:sp>
    <dsp:sp modelId="{A7436F6B-DAFE-4D95-A87B-0E0F12908EE5}">
      <dsp:nvSpPr>
        <dsp:cNvPr id="0" name=""/>
        <dsp:cNvSpPr/>
      </dsp:nvSpPr>
      <dsp:spPr>
        <a:xfrm>
          <a:off x="318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0 Completed Progress Reports</a:t>
          </a:r>
        </a:p>
      </dsp:txBody>
      <dsp:txXfrm>
        <a:off x="318" y="735449"/>
        <a:ext cx="900782" cy="450391"/>
      </dsp:txXfrm>
    </dsp:sp>
    <dsp:sp modelId="{5BFFA633-A103-4CB0-8E8E-F768B3897738}">
      <dsp:nvSpPr>
        <dsp:cNvPr id="0" name=""/>
        <dsp:cNvSpPr/>
      </dsp:nvSpPr>
      <dsp:spPr>
        <a:xfrm>
          <a:off x="22551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1 PBS and Task List Completed</a:t>
          </a:r>
        </a:p>
      </dsp:txBody>
      <dsp:txXfrm>
        <a:off x="225513" y="1375004"/>
        <a:ext cx="900782" cy="450391"/>
      </dsp:txXfrm>
    </dsp:sp>
    <dsp:sp modelId="{22C98CDF-93B4-4A37-AD72-F9124E41D3AC}">
      <dsp:nvSpPr>
        <dsp:cNvPr id="0" name=""/>
        <dsp:cNvSpPr/>
      </dsp:nvSpPr>
      <dsp:spPr>
        <a:xfrm>
          <a:off x="22551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2 11/27 Report  Submitted</a:t>
          </a:r>
        </a:p>
      </dsp:txBody>
      <dsp:txXfrm>
        <a:off x="225513" y="2014559"/>
        <a:ext cx="900782" cy="450391"/>
      </dsp:txXfrm>
    </dsp:sp>
    <dsp:sp modelId="{97DC90FA-22AC-4FE4-8F4B-521A12C7BBAA}">
      <dsp:nvSpPr>
        <dsp:cNvPr id="0" name=""/>
        <dsp:cNvSpPr/>
      </dsp:nvSpPr>
      <dsp:spPr>
        <a:xfrm>
          <a:off x="225513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3 12/04 Report Submitted</a:t>
          </a:r>
        </a:p>
      </dsp:txBody>
      <dsp:txXfrm>
        <a:off x="225513" y="2654115"/>
        <a:ext cx="900782" cy="450391"/>
      </dsp:txXfrm>
    </dsp:sp>
    <dsp:sp modelId="{D0A43D55-7388-43C2-8087-600755AC364D}">
      <dsp:nvSpPr>
        <dsp:cNvPr id="0" name=""/>
        <dsp:cNvSpPr/>
      </dsp:nvSpPr>
      <dsp:spPr>
        <a:xfrm>
          <a:off x="109026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0 Completed Processing Sketch</a:t>
          </a:r>
        </a:p>
      </dsp:txBody>
      <dsp:txXfrm>
        <a:off x="1090264" y="735449"/>
        <a:ext cx="900782" cy="450391"/>
      </dsp:txXfrm>
    </dsp:sp>
    <dsp:sp modelId="{2713A9DB-B554-4936-B16E-4E29D641AF0F}">
      <dsp:nvSpPr>
        <dsp:cNvPr id="0" name=""/>
        <dsp:cNvSpPr/>
      </dsp:nvSpPr>
      <dsp:spPr>
        <a:xfrm>
          <a:off x="1315460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1 Requirements Defined</a:t>
          </a:r>
        </a:p>
      </dsp:txBody>
      <dsp:txXfrm>
        <a:off x="1315460" y="1375004"/>
        <a:ext cx="900782" cy="450391"/>
      </dsp:txXfrm>
    </dsp:sp>
    <dsp:sp modelId="{A7531B16-62CF-4A43-B38E-42C6273F3BA5}">
      <dsp:nvSpPr>
        <dsp:cNvPr id="0" name=""/>
        <dsp:cNvSpPr/>
      </dsp:nvSpPr>
      <dsp:spPr>
        <a:xfrm>
          <a:off x="1315460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2 Version Control Configured</a:t>
          </a:r>
        </a:p>
      </dsp:txBody>
      <dsp:txXfrm>
        <a:off x="1315460" y="2014559"/>
        <a:ext cx="900782" cy="450391"/>
      </dsp:txXfrm>
    </dsp:sp>
    <dsp:sp modelId="{B9FA6611-A3D1-4E55-989D-3442745FA1F9}">
      <dsp:nvSpPr>
        <dsp:cNvPr id="0" name=""/>
        <dsp:cNvSpPr/>
      </dsp:nvSpPr>
      <dsp:spPr>
        <a:xfrm>
          <a:off x="1315460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3 Completed Processing Sketch</a:t>
          </a:r>
        </a:p>
      </dsp:txBody>
      <dsp:txXfrm>
        <a:off x="1315460" y="2654115"/>
        <a:ext cx="900782" cy="450391"/>
      </dsp:txXfrm>
    </dsp:sp>
    <dsp:sp modelId="{CD85F59B-095F-419E-B5BE-2E618D11ADA4}">
      <dsp:nvSpPr>
        <dsp:cNvPr id="0" name=""/>
        <dsp:cNvSpPr/>
      </dsp:nvSpPr>
      <dsp:spPr>
        <a:xfrm>
          <a:off x="2180211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0 Completed Video</a:t>
          </a:r>
        </a:p>
      </dsp:txBody>
      <dsp:txXfrm>
        <a:off x="2180211" y="735449"/>
        <a:ext cx="900782" cy="450391"/>
      </dsp:txXfrm>
    </dsp:sp>
    <dsp:sp modelId="{E64B0FF3-983E-4201-86DF-59B4E19C9655}">
      <dsp:nvSpPr>
        <dsp:cNvPr id="0" name=""/>
        <dsp:cNvSpPr/>
      </dsp:nvSpPr>
      <dsp:spPr>
        <a:xfrm>
          <a:off x="2405406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1 Completed Storyboard</a:t>
          </a:r>
        </a:p>
      </dsp:txBody>
      <dsp:txXfrm>
        <a:off x="2405406" y="1375004"/>
        <a:ext cx="900782" cy="450391"/>
      </dsp:txXfrm>
    </dsp:sp>
    <dsp:sp modelId="{63B106A8-FE6D-40DF-B4CE-118FA6FB677D}">
      <dsp:nvSpPr>
        <dsp:cNvPr id="0" name=""/>
        <dsp:cNvSpPr/>
      </dsp:nvSpPr>
      <dsp:spPr>
        <a:xfrm>
          <a:off x="2405406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2 Completed Script</a:t>
          </a:r>
        </a:p>
      </dsp:txBody>
      <dsp:txXfrm>
        <a:off x="2405406" y="2014559"/>
        <a:ext cx="900782" cy="450391"/>
      </dsp:txXfrm>
    </dsp:sp>
    <dsp:sp modelId="{1D08CD30-E679-4035-A856-625A5EA59E7C}">
      <dsp:nvSpPr>
        <dsp:cNvPr id="0" name=""/>
        <dsp:cNvSpPr/>
      </dsp:nvSpPr>
      <dsp:spPr>
        <a:xfrm>
          <a:off x="2405406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3 Video Produced</a:t>
          </a:r>
        </a:p>
      </dsp:txBody>
      <dsp:txXfrm>
        <a:off x="2405406" y="2654115"/>
        <a:ext cx="900782" cy="450391"/>
      </dsp:txXfrm>
    </dsp:sp>
    <dsp:sp modelId="{F1A4DE52-7380-4E04-9012-6D1761D6229F}">
      <dsp:nvSpPr>
        <dsp:cNvPr id="0" name=""/>
        <dsp:cNvSpPr/>
      </dsp:nvSpPr>
      <dsp:spPr>
        <a:xfrm>
          <a:off x="3270157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0 Project Bundle Submitted</a:t>
          </a:r>
        </a:p>
      </dsp:txBody>
      <dsp:txXfrm>
        <a:off x="3270157" y="735449"/>
        <a:ext cx="900782" cy="450391"/>
      </dsp:txXfrm>
    </dsp:sp>
    <dsp:sp modelId="{86F64140-B0F7-4608-9C29-4EC233E80F8A}">
      <dsp:nvSpPr>
        <dsp:cNvPr id="0" name=""/>
        <dsp:cNvSpPr/>
      </dsp:nvSpPr>
      <dsp:spPr>
        <a:xfrm>
          <a:off x="349535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1 Sketch and Video Bundle Completed</a:t>
          </a:r>
        </a:p>
      </dsp:txBody>
      <dsp:txXfrm>
        <a:off x="3495353" y="1375004"/>
        <a:ext cx="900782" cy="450391"/>
      </dsp:txXfrm>
    </dsp:sp>
    <dsp:sp modelId="{563ADFBA-34F8-4B04-A366-89125C2E4614}">
      <dsp:nvSpPr>
        <dsp:cNvPr id="0" name=""/>
        <dsp:cNvSpPr/>
      </dsp:nvSpPr>
      <dsp:spPr>
        <a:xfrm>
          <a:off x="349535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2 Bundle Submitted</a:t>
          </a:r>
        </a:p>
      </dsp:txBody>
      <dsp:txXfrm>
        <a:off x="3495353" y="2014559"/>
        <a:ext cx="900782" cy="450391"/>
      </dsp:txXfrm>
    </dsp:sp>
    <dsp:sp modelId="{CB37CBB5-91B9-40A3-9423-99B15E73900C}">
      <dsp:nvSpPr>
        <dsp:cNvPr id="0" name=""/>
        <dsp:cNvSpPr/>
      </dsp:nvSpPr>
      <dsp:spPr>
        <a:xfrm>
          <a:off x="436010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0 Presentation</a:t>
          </a:r>
        </a:p>
      </dsp:txBody>
      <dsp:txXfrm>
        <a:off x="4360104" y="735449"/>
        <a:ext cx="900782" cy="450391"/>
      </dsp:txXfrm>
    </dsp:sp>
    <dsp:sp modelId="{581637D7-5A51-4B13-B6C8-13632409FD11}">
      <dsp:nvSpPr>
        <dsp:cNvPr id="0" name=""/>
        <dsp:cNvSpPr/>
      </dsp:nvSpPr>
      <dsp:spPr>
        <a:xfrm>
          <a:off x="4585299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1 Presenter Selected</a:t>
          </a:r>
        </a:p>
      </dsp:txBody>
      <dsp:txXfrm>
        <a:off x="4585299" y="1375004"/>
        <a:ext cx="900782" cy="450391"/>
      </dsp:txXfrm>
    </dsp:sp>
    <dsp:sp modelId="{FDA565C5-42CD-4A87-9ED4-8B254AA2E159}">
      <dsp:nvSpPr>
        <dsp:cNvPr id="0" name=""/>
        <dsp:cNvSpPr/>
      </dsp:nvSpPr>
      <dsp:spPr>
        <a:xfrm>
          <a:off x="4585299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2 Presentation Outline Completed</a:t>
          </a:r>
        </a:p>
      </dsp:txBody>
      <dsp:txXfrm>
        <a:off x="4585299" y="2014559"/>
        <a:ext cx="900782" cy="450391"/>
      </dsp:txXfrm>
    </dsp:sp>
    <dsp:sp modelId="{B2269B95-DFCB-4FEE-A9E8-48D040823FB9}">
      <dsp:nvSpPr>
        <dsp:cNvPr id="0" name=""/>
        <dsp:cNvSpPr/>
      </dsp:nvSpPr>
      <dsp:spPr>
        <a:xfrm>
          <a:off x="4585299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3 Team Review Completed</a:t>
          </a:r>
        </a:p>
      </dsp:txBody>
      <dsp:txXfrm>
        <a:off x="4585299" y="2654115"/>
        <a:ext cx="900782" cy="4503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85E0471-08E2-40F1-A59F-082B64B94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an</dc:creator>
  <cp:keywords/>
  <dc:description/>
  <cp:lastModifiedBy>Michael Sloan</cp:lastModifiedBy>
  <cp:revision>8</cp:revision>
  <dcterms:created xsi:type="dcterms:W3CDTF">2016-11-26T23:29:00Z</dcterms:created>
  <dcterms:modified xsi:type="dcterms:W3CDTF">2016-11-27T14:50:00Z</dcterms:modified>
</cp:coreProperties>
</file>